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5CF0F" w14:textId="2CED3D54" w:rsidR="00C21789" w:rsidRPr="006D77BF" w:rsidRDefault="003E0B1B" w:rsidP="006D77BF">
      <w:pPr>
        <w:pStyle w:val="Title"/>
        <w:jc w:val="center"/>
      </w:pPr>
      <w:r w:rsidRPr="003E0B1B">
        <w:t>Exploring the potential of GPT-3 for image generation using pixel matrixes</w:t>
      </w:r>
    </w:p>
    <w:p w14:paraId="014E27AC" w14:textId="2E54AF27" w:rsidR="00656A77" w:rsidRPr="00656A77" w:rsidRDefault="003E0B1B" w:rsidP="00656A77">
      <w:pPr>
        <w:pStyle w:val="Subtitle"/>
        <w:jc w:val="center"/>
      </w:pPr>
      <w:r>
        <w:t>Writeup LIGN167</w:t>
      </w:r>
      <w:r w:rsidR="00EF5AB5">
        <w:t xml:space="preserve"> – Janek Falkenstein</w:t>
      </w:r>
    </w:p>
    <w:sdt>
      <w:sdtPr>
        <w:id w:val="15218940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4B839145" w14:textId="1C9630B5" w:rsidR="00D12F34" w:rsidRDefault="00D12F34">
          <w:pPr>
            <w:pStyle w:val="TOCHeading"/>
          </w:pPr>
          <w:r>
            <w:t>Contents</w:t>
          </w:r>
        </w:p>
        <w:p w14:paraId="428AA8F5" w14:textId="6B93E173" w:rsidR="00656A77" w:rsidRDefault="00D12F34">
          <w:pPr>
            <w:pStyle w:val="TOC1"/>
            <w:tabs>
              <w:tab w:val="right" w:leader="dot" w:pos="9062"/>
            </w:tabs>
            <w:rPr>
              <w:rFonts w:eastAsiaTheme="minorEastAsia"/>
              <w:noProof/>
            </w:rPr>
          </w:pPr>
          <w:r>
            <w:fldChar w:fldCharType="begin"/>
          </w:r>
          <w:r>
            <w:instrText xml:space="preserve"> TOC \o "1-3" \h \z \u </w:instrText>
          </w:r>
          <w:r>
            <w:fldChar w:fldCharType="separate"/>
          </w:r>
          <w:hyperlink w:anchor="_Toc121519491" w:history="1">
            <w:r w:rsidR="00656A77" w:rsidRPr="008A013D">
              <w:rPr>
                <w:rStyle w:val="Hyperlink"/>
                <w:noProof/>
              </w:rPr>
              <w:t>Introduction</w:t>
            </w:r>
            <w:r w:rsidR="00656A77">
              <w:rPr>
                <w:noProof/>
                <w:webHidden/>
              </w:rPr>
              <w:tab/>
            </w:r>
            <w:r w:rsidR="00656A77">
              <w:rPr>
                <w:noProof/>
                <w:webHidden/>
              </w:rPr>
              <w:fldChar w:fldCharType="begin"/>
            </w:r>
            <w:r w:rsidR="00656A77">
              <w:rPr>
                <w:noProof/>
                <w:webHidden/>
              </w:rPr>
              <w:instrText xml:space="preserve"> PAGEREF _Toc121519491 \h </w:instrText>
            </w:r>
            <w:r w:rsidR="00656A77">
              <w:rPr>
                <w:noProof/>
                <w:webHidden/>
              </w:rPr>
            </w:r>
            <w:r w:rsidR="00656A77">
              <w:rPr>
                <w:noProof/>
                <w:webHidden/>
              </w:rPr>
              <w:fldChar w:fldCharType="separate"/>
            </w:r>
            <w:r w:rsidR="00656A77">
              <w:rPr>
                <w:noProof/>
                <w:webHidden/>
              </w:rPr>
              <w:t>2</w:t>
            </w:r>
            <w:r w:rsidR="00656A77">
              <w:rPr>
                <w:noProof/>
                <w:webHidden/>
              </w:rPr>
              <w:fldChar w:fldCharType="end"/>
            </w:r>
          </w:hyperlink>
        </w:p>
        <w:p w14:paraId="5C80A56E" w14:textId="760E08B4" w:rsidR="00656A77" w:rsidRDefault="00656A77">
          <w:pPr>
            <w:pStyle w:val="TOC1"/>
            <w:tabs>
              <w:tab w:val="right" w:leader="dot" w:pos="9062"/>
            </w:tabs>
            <w:rPr>
              <w:rFonts w:eastAsiaTheme="minorEastAsia"/>
              <w:noProof/>
            </w:rPr>
          </w:pPr>
          <w:hyperlink w:anchor="_Toc121519492" w:history="1">
            <w:r w:rsidRPr="008A013D">
              <w:rPr>
                <w:rStyle w:val="Hyperlink"/>
                <w:noProof/>
              </w:rPr>
              <w:t>Model: The Pipeline</w:t>
            </w:r>
            <w:r>
              <w:rPr>
                <w:noProof/>
                <w:webHidden/>
              </w:rPr>
              <w:tab/>
            </w:r>
            <w:r>
              <w:rPr>
                <w:noProof/>
                <w:webHidden/>
              </w:rPr>
              <w:fldChar w:fldCharType="begin"/>
            </w:r>
            <w:r>
              <w:rPr>
                <w:noProof/>
                <w:webHidden/>
              </w:rPr>
              <w:instrText xml:space="preserve"> PAGEREF _Toc121519492 \h </w:instrText>
            </w:r>
            <w:r>
              <w:rPr>
                <w:noProof/>
                <w:webHidden/>
              </w:rPr>
            </w:r>
            <w:r>
              <w:rPr>
                <w:noProof/>
                <w:webHidden/>
              </w:rPr>
              <w:fldChar w:fldCharType="separate"/>
            </w:r>
            <w:r>
              <w:rPr>
                <w:noProof/>
                <w:webHidden/>
              </w:rPr>
              <w:t>2</w:t>
            </w:r>
            <w:r>
              <w:rPr>
                <w:noProof/>
                <w:webHidden/>
              </w:rPr>
              <w:fldChar w:fldCharType="end"/>
            </w:r>
          </w:hyperlink>
        </w:p>
        <w:p w14:paraId="4E57526A" w14:textId="4E527AA5" w:rsidR="00656A77" w:rsidRDefault="00656A77">
          <w:pPr>
            <w:pStyle w:val="TOC1"/>
            <w:tabs>
              <w:tab w:val="right" w:leader="dot" w:pos="9062"/>
            </w:tabs>
            <w:rPr>
              <w:rFonts w:eastAsiaTheme="minorEastAsia"/>
              <w:noProof/>
            </w:rPr>
          </w:pPr>
          <w:hyperlink w:anchor="_Toc121519493" w:history="1">
            <w:r w:rsidRPr="008A013D">
              <w:rPr>
                <w:rStyle w:val="Hyperlink"/>
                <w:noProof/>
              </w:rPr>
              <w:t>Datasets – Prompts and Examples</w:t>
            </w:r>
            <w:r>
              <w:rPr>
                <w:noProof/>
                <w:webHidden/>
              </w:rPr>
              <w:tab/>
            </w:r>
            <w:r>
              <w:rPr>
                <w:noProof/>
                <w:webHidden/>
              </w:rPr>
              <w:fldChar w:fldCharType="begin"/>
            </w:r>
            <w:r>
              <w:rPr>
                <w:noProof/>
                <w:webHidden/>
              </w:rPr>
              <w:instrText xml:space="preserve"> PAGEREF _Toc121519493 \h </w:instrText>
            </w:r>
            <w:r>
              <w:rPr>
                <w:noProof/>
                <w:webHidden/>
              </w:rPr>
            </w:r>
            <w:r>
              <w:rPr>
                <w:noProof/>
                <w:webHidden/>
              </w:rPr>
              <w:fldChar w:fldCharType="separate"/>
            </w:r>
            <w:r>
              <w:rPr>
                <w:noProof/>
                <w:webHidden/>
              </w:rPr>
              <w:t>3</w:t>
            </w:r>
            <w:r>
              <w:rPr>
                <w:noProof/>
                <w:webHidden/>
              </w:rPr>
              <w:fldChar w:fldCharType="end"/>
            </w:r>
          </w:hyperlink>
        </w:p>
        <w:p w14:paraId="0701841A" w14:textId="017DB17B" w:rsidR="00656A77" w:rsidRDefault="00656A77">
          <w:pPr>
            <w:pStyle w:val="TOC2"/>
            <w:tabs>
              <w:tab w:val="right" w:leader="dot" w:pos="9062"/>
            </w:tabs>
            <w:rPr>
              <w:rFonts w:eastAsiaTheme="minorEastAsia"/>
              <w:noProof/>
            </w:rPr>
          </w:pPr>
          <w:hyperlink w:anchor="_Toc121519494" w:history="1">
            <w:r w:rsidRPr="008A013D">
              <w:rPr>
                <w:rStyle w:val="Hyperlink"/>
                <w:noProof/>
              </w:rPr>
              <w:t>Training Data</w:t>
            </w:r>
            <w:r>
              <w:rPr>
                <w:noProof/>
                <w:webHidden/>
              </w:rPr>
              <w:tab/>
            </w:r>
            <w:r>
              <w:rPr>
                <w:noProof/>
                <w:webHidden/>
              </w:rPr>
              <w:fldChar w:fldCharType="begin"/>
            </w:r>
            <w:r>
              <w:rPr>
                <w:noProof/>
                <w:webHidden/>
              </w:rPr>
              <w:instrText xml:space="preserve"> PAGEREF _Toc121519494 \h </w:instrText>
            </w:r>
            <w:r>
              <w:rPr>
                <w:noProof/>
                <w:webHidden/>
              </w:rPr>
            </w:r>
            <w:r>
              <w:rPr>
                <w:noProof/>
                <w:webHidden/>
              </w:rPr>
              <w:fldChar w:fldCharType="separate"/>
            </w:r>
            <w:r>
              <w:rPr>
                <w:noProof/>
                <w:webHidden/>
              </w:rPr>
              <w:t>3</w:t>
            </w:r>
            <w:r>
              <w:rPr>
                <w:noProof/>
                <w:webHidden/>
              </w:rPr>
              <w:fldChar w:fldCharType="end"/>
            </w:r>
          </w:hyperlink>
        </w:p>
        <w:p w14:paraId="603599E2" w14:textId="395C3E2E" w:rsidR="00656A77" w:rsidRDefault="00656A77">
          <w:pPr>
            <w:pStyle w:val="TOC2"/>
            <w:tabs>
              <w:tab w:val="right" w:leader="dot" w:pos="9062"/>
            </w:tabs>
            <w:rPr>
              <w:rFonts w:eastAsiaTheme="minorEastAsia"/>
              <w:noProof/>
            </w:rPr>
          </w:pPr>
          <w:hyperlink w:anchor="_Toc121519495" w:history="1">
            <w:r w:rsidRPr="008A013D">
              <w:rPr>
                <w:rStyle w:val="Hyperlink"/>
                <w:noProof/>
              </w:rPr>
              <w:t>Chain of thought</w:t>
            </w:r>
            <w:r>
              <w:rPr>
                <w:noProof/>
                <w:webHidden/>
              </w:rPr>
              <w:tab/>
            </w:r>
            <w:r>
              <w:rPr>
                <w:noProof/>
                <w:webHidden/>
              </w:rPr>
              <w:fldChar w:fldCharType="begin"/>
            </w:r>
            <w:r>
              <w:rPr>
                <w:noProof/>
                <w:webHidden/>
              </w:rPr>
              <w:instrText xml:space="preserve"> PAGEREF _Toc121519495 \h </w:instrText>
            </w:r>
            <w:r>
              <w:rPr>
                <w:noProof/>
                <w:webHidden/>
              </w:rPr>
            </w:r>
            <w:r>
              <w:rPr>
                <w:noProof/>
                <w:webHidden/>
              </w:rPr>
              <w:fldChar w:fldCharType="separate"/>
            </w:r>
            <w:r>
              <w:rPr>
                <w:noProof/>
                <w:webHidden/>
              </w:rPr>
              <w:t>3</w:t>
            </w:r>
            <w:r>
              <w:rPr>
                <w:noProof/>
                <w:webHidden/>
              </w:rPr>
              <w:fldChar w:fldCharType="end"/>
            </w:r>
          </w:hyperlink>
        </w:p>
        <w:p w14:paraId="035D5509" w14:textId="2ABD2983" w:rsidR="00656A77" w:rsidRDefault="00656A77">
          <w:pPr>
            <w:pStyle w:val="TOC2"/>
            <w:tabs>
              <w:tab w:val="right" w:leader="dot" w:pos="9062"/>
            </w:tabs>
            <w:rPr>
              <w:rFonts w:eastAsiaTheme="minorEastAsia"/>
              <w:noProof/>
            </w:rPr>
          </w:pPr>
          <w:hyperlink w:anchor="_Toc121519496" w:history="1">
            <w:r w:rsidRPr="008A013D">
              <w:rPr>
                <w:rStyle w:val="Hyperlink"/>
                <w:noProof/>
              </w:rPr>
              <w:t>Test Data</w:t>
            </w:r>
            <w:r>
              <w:rPr>
                <w:noProof/>
                <w:webHidden/>
              </w:rPr>
              <w:tab/>
            </w:r>
            <w:r>
              <w:rPr>
                <w:noProof/>
                <w:webHidden/>
              </w:rPr>
              <w:fldChar w:fldCharType="begin"/>
            </w:r>
            <w:r>
              <w:rPr>
                <w:noProof/>
                <w:webHidden/>
              </w:rPr>
              <w:instrText xml:space="preserve"> PAGEREF _Toc121519496 \h </w:instrText>
            </w:r>
            <w:r>
              <w:rPr>
                <w:noProof/>
                <w:webHidden/>
              </w:rPr>
            </w:r>
            <w:r>
              <w:rPr>
                <w:noProof/>
                <w:webHidden/>
              </w:rPr>
              <w:fldChar w:fldCharType="separate"/>
            </w:r>
            <w:r>
              <w:rPr>
                <w:noProof/>
                <w:webHidden/>
              </w:rPr>
              <w:t>4</w:t>
            </w:r>
            <w:r>
              <w:rPr>
                <w:noProof/>
                <w:webHidden/>
              </w:rPr>
              <w:fldChar w:fldCharType="end"/>
            </w:r>
          </w:hyperlink>
        </w:p>
        <w:p w14:paraId="2E93FD42" w14:textId="06B760E0" w:rsidR="00656A77" w:rsidRDefault="00656A77">
          <w:pPr>
            <w:pStyle w:val="TOC1"/>
            <w:tabs>
              <w:tab w:val="right" w:leader="dot" w:pos="9062"/>
            </w:tabs>
            <w:rPr>
              <w:rFonts w:eastAsiaTheme="minorEastAsia"/>
              <w:noProof/>
            </w:rPr>
          </w:pPr>
          <w:hyperlink w:anchor="_Toc121519497" w:history="1">
            <w:r w:rsidRPr="008A013D">
              <w:rPr>
                <w:rStyle w:val="Hyperlink"/>
                <w:noProof/>
              </w:rPr>
              <w:t>Experiments and Results</w:t>
            </w:r>
            <w:r>
              <w:rPr>
                <w:noProof/>
                <w:webHidden/>
              </w:rPr>
              <w:tab/>
            </w:r>
            <w:r>
              <w:rPr>
                <w:noProof/>
                <w:webHidden/>
              </w:rPr>
              <w:fldChar w:fldCharType="begin"/>
            </w:r>
            <w:r>
              <w:rPr>
                <w:noProof/>
                <w:webHidden/>
              </w:rPr>
              <w:instrText xml:space="preserve"> PAGEREF _Toc121519497 \h </w:instrText>
            </w:r>
            <w:r>
              <w:rPr>
                <w:noProof/>
                <w:webHidden/>
              </w:rPr>
            </w:r>
            <w:r>
              <w:rPr>
                <w:noProof/>
                <w:webHidden/>
              </w:rPr>
              <w:fldChar w:fldCharType="separate"/>
            </w:r>
            <w:r>
              <w:rPr>
                <w:noProof/>
                <w:webHidden/>
              </w:rPr>
              <w:t>5</w:t>
            </w:r>
            <w:r>
              <w:rPr>
                <w:noProof/>
                <w:webHidden/>
              </w:rPr>
              <w:fldChar w:fldCharType="end"/>
            </w:r>
          </w:hyperlink>
        </w:p>
        <w:p w14:paraId="7E678F49" w14:textId="2E5F2F32" w:rsidR="00656A77" w:rsidRDefault="00656A77">
          <w:pPr>
            <w:pStyle w:val="TOC2"/>
            <w:tabs>
              <w:tab w:val="right" w:leader="dot" w:pos="9062"/>
            </w:tabs>
            <w:rPr>
              <w:rFonts w:eastAsiaTheme="minorEastAsia"/>
              <w:noProof/>
            </w:rPr>
          </w:pPr>
          <w:hyperlink w:anchor="_Toc121519498" w:history="1">
            <w:r w:rsidRPr="008A013D">
              <w:rPr>
                <w:rStyle w:val="Hyperlink"/>
                <w:noProof/>
              </w:rPr>
              <w:t>Experiment 1 – Numbers</w:t>
            </w:r>
            <w:r>
              <w:rPr>
                <w:noProof/>
                <w:webHidden/>
              </w:rPr>
              <w:tab/>
            </w:r>
            <w:r>
              <w:rPr>
                <w:noProof/>
                <w:webHidden/>
              </w:rPr>
              <w:fldChar w:fldCharType="begin"/>
            </w:r>
            <w:r>
              <w:rPr>
                <w:noProof/>
                <w:webHidden/>
              </w:rPr>
              <w:instrText xml:space="preserve"> PAGEREF _Toc121519498 \h </w:instrText>
            </w:r>
            <w:r>
              <w:rPr>
                <w:noProof/>
                <w:webHidden/>
              </w:rPr>
            </w:r>
            <w:r>
              <w:rPr>
                <w:noProof/>
                <w:webHidden/>
              </w:rPr>
              <w:fldChar w:fldCharType="separate"/>
            </w:r>
            <w:r>
              <w:rPr>
                <w:noProof/>
                <w:webHidden/>
              </w:rPr>
              <w:t>5</w:t>
            </w:r>
            <w:r>
              <w:rPr>
                <w:noProof/>
                <w:webHidden/>
              </w:rPr>
              <w:fldChar w:fldCharType="end"/>
            </w:r>
          </w:hyperlink>
        </w:p>
        <w:p w14:paraId="65F0DA34" w14:textId="0838F665" w:rsidR="00656A77" w:rsidRDefault="00656A77">
          <w:pPr>
            <w:pStyle w:val="TOC2"/>
            <w:tabs>
              <w:tab w:val="right" w:leader="dot" w:pos="9062"/>
            </w:tabs>
            <w:rPr>
              <w:rFonts w:eastAsiaTheme="minorEastAsia"/>
              <w:noProof/>
            </w:rPr>
          </w:pPr>
          <w:hyperlink w:anchor="_Toc121519499" w:history="1">
            <w:r w:rsidRPr="008A013D">
              <w:rPr>
                <w:rStyle w:val="Hyperlink"/>
                <w:noProof/>
              </w:rPr>
              <w:t>Experiment 2 – Numbers, Punctuations, letters, objects</w:t>
            </w:r>
            <w:r>
              <w:rPr>
                <w:noProof/>
                <w:webHidden/>
              </w:rPr>
              <w:tab/>
            </w:r>
            <w:r>
              <w:rPr>
                <w:noProof/>
                <w:webHidden/>
              </w:rPr>
              <w:fldChar w:fldCharType="begin"/>
            </w:r>
            <w:r>
              <w:rPr>
                <w:noProof/>
                <w:webHidden/>
              </w:rPr>
              <w:instrText xml:space="preserve"> PAGEREF _Toc121519499 \h </w:instrText>
            </w:r>
            <w:r>
              <w:rPr>
                <w:noProof/>
                <w:webHidden/>
              </w:rPr>
            </w:r>
            <w:r>
              <w:rPr>
                <w:noProof/>
                <w:webHidden/>
              </w:rPr>
              <w:fldChar w:fldCharType="separate"/>
            </w:r>
            <w:r>
              <w:rPr>
                <w:noProof/>
                <w:webHidden/>
              </w:rPr>
              <w:t>6</w:t>
            </w:r>
            <w:r>
              <w:rPr>
                <w:noProof/>
                <w:webHidden/>
              </w:rPr>
              <w:fldChar w:fldCharType="end"/>
            </w:r>
          </w:hyperlink>
        </w:p>
        <w:p w14:paraId="63EFF24D" w14:textId="27FF3845" w:rsidR="00656A77" w:rsidRDefault="00656A77">
          <w:pPr>
            <w:pStyle w:val="TOC2"/>
            <w:tabs>
              <w:tab w:val="right" w:leader="dot" w:pos="9062"/>
            </w:tabs>
            <w:rPr>
              <w:rFonts w:eastAsiaTheme="minorEastAsia"/>
              <w:noProof/>
            </w:rPr>
          </w:pPr>
          <w:hyperlink w:anchor="_Toc121519500" w:history="1">
            <w:r w:rsidRPr="008A013D">
              <w:rPr>
                <w:rStyle w:val="Hyperlink"/>
                <w:noProof/>
              </w:rPr>
              <w:t>Experiment 3 – Numbers, Punctuations, letters</w:t>
            </w:r>
            <w:r>
              <w:rPr>
                <w:noProof/>
                <w:webHidden/>
              </w:rPr>
              <w:tab/>
            </w:r>
            <w:r>
              <w:rPr>
                <w:noProof/>
                <w:webHidden/>
              </w:rPr>
              <w:fldChar w:fldCharType="begin"/>
            </w:r>
            <w:r>
              <w:rPr>
                <w:noProof/>
                <w:webHidden/>
              </w:rPr>
              <w:instrText xml:space="preserve"> PAGEREF _Toc121519500 \h </w:instrText>
            </w:r>
            <w:r>
              <w:rPr>
                <w:noProof/>
                <w:webHidden/>
              </w:rPr>
            </w:r>
            <w:r>
              <w:rPr>
                <w:noProof/>
                <w:webHidden/>
              </w:rPr>
              <w:fldChar w:fldCharType="separate"/>
            </w:r>
            <w:r>
              <w:rPr>
                <w:noProof/>
                <w:webHidden/>
              </w:rPr>
              <w:t>6</w:t>
            </w:r>
            <w:r>
              <w:rPr>
                <w:noProof/>
                <w:webHidden/>
              </w:rPr>
              <w:fldChar w:fldCharType="end"/>
            </w:r>
          </w:hyperlink>
        </w:p>
        <w:p w14:paraId="072F6604" w14:textId="63BF771B" w:rsidR="00656A77" w:rsidRDefault="00656A77">
          <w:pPr>
            <w:pStyle w:val="TOC2"/>
            <w:tabs>
              <w:tab w:val="right" w:leader="dot" w:pos="9062"/>
            </w:tabs>
            <w:rPr>
              <w:rFonts w:eastAsiaTheme="minorEastAsia"/>
              <w:noProof/>
            </w:rPr>
          </w:pPr>
          <w:hyperlink w:anchor="_Toc121519501" w:history="1">
            <w:r w:rsidRPr="008A013D">
              <w:rPr>
                <w:rStyle w:val="Hyperlink"/>
                <w:noProof/>
              </w:rPr>
              <w:t>Experiment 4 – Simple Chain of Thought</w:t>
            </w:r>
            <w:r>
              <w:rPr>
                <w:noProof/>
                <w:webHidden/>
              </w:rPr>
              <w:tab/>
            </w:r>
            <w:r>
              <w:rPr>
                <w:noProof/>
                <w:webHidden/>
              </w:rPr>
              <w:fldChar w:fldCharType="begin"/>
            </w:r>
            <w:r>
              <w:rPr>
                <w:noProof/>
                <w:webHidden/>
              </w:rPr>
              <w:instrText xml:space="preserve"> PAGEREF _Toc121519501 \h </w:instrText>
            </w:r>
            <w:r>
              <w:rPr>
                <w:noProof/>
                <w:webHidden/>
              </w:rPr>
            </w:r>
            <w:r>
              <w:rPr>
                <w:noProof/>
                <w:webHidden/>
              </w:rPr>
              <w:fldChar w:fldCharType="separate"/>
            </w:r>
            <w:r>
              <w:rPr>
                <w:noProof/>
                <w:webHidden/>
              </w:rPr>
              <w:t>7</w:t>
            </w:r>
            <w:r>
              <w:rPr>
                <w:noProof/>
                <w:webHidden/>
              </w:rPr>
              <w:fldChar w:fldCharType="end"/>
            </w:r>
          </w:hyperlink>
        </w:p>
        <w:p w14:paraId="40696C76" w14:textId="79D0F057" w:rsidR="00656A77" w:rsidRDefault="00656A77">
          <w:pPr>
            <w:pStyle w:val="TOC2"/>
            <w:tabs>
              <w:tab w:val="right" w:leader="dot" w:pos="9062"/>
            </w:tabs>
            <w:rPr>
              <w:rFonts w:eastAsiaTheme="minorEastAsia"/>
              <w:noProof/>
            </w:rPr>
          </w:pPr>
          <w:hyperlink w:anchor="_Toc121519502" w:history="1">
            <w:r w:rsidRPr="008A013D">
              <w:rPr>
                <w:rStyle w:val="Hyperlink"/>
                <w:noProof/>
              </w:rPr>
              <w:t>Experiment 5 – Descriptive Chain of Thought</w:t>
            </w:r>
            <w:r>
              <w:rPr>
                <w:noProof/>
                <w:webHidden/>
              </w:rPr>
              <w:tab/>
            </w:r>
            <w:r>
              <w:rPr>
                <w:noProof/>
                <w:webHidden/>
              </w:rPr>
              <w:fldChar w:fldCharType="begin"/>
            </w:r>
            <w:r>
              <w:rPr>
                <w:noProof/>
                <w:webHidden/>
              </w:rPr>
              <w:instrText xml:space="preserve"> PAGEREF _Toc121519502 \h </w:instrText>
            </w:r>
            <w:r>
              <w:rPr>
                <w:noProof/>
                <w:webHidden/>
              </w:rPr>
            </w:r>
            <w:r>
              <w:rPr>
                <w:noProof/>
                <w:webHidden/>
              </w:rPr>
              <w:fldChar w:fldCharType="separate"/>
            </w:r>
            <w:r>
              <w:rPr>
                <w:noProof/>
                <w:webHidden/>
              </w:rPr>
              <w:t>7</w:t>
            </w:r>
            <w:r>
              <w:rPr>
                <w:noProof/>
                <w:webHidden/>
              </w:rPr>
              <w:fldChar w:fldCharType="end"/>
            </w:r>
          </w:hyperlink>
        </w:p>
        <w:p w14:paraId="2772CFDF" w14:textId="5C5215FC" w:rsidR="00656A77" w:rsidRDefault="00656A77">
          <w:pPr>
            <w:pStyle w:val="TOC1"/>
            <w:tabs>
              <w:tab w:val="right" w:leader="dot" w:pos="9062"/>
            </w:tabs>
            <w:rPr>
              <w:rFonts w:eastAsiaTheme="minorEastAsia"/>
              <w:noProof/>
            </w:rPr>
          </w:pPr>
          <w:hyperlink w:anchor="_Toc121519503" w:history="1">
            <w:r w:rsidRPr="008A013D">
              <w:rPr>
                <w:rStyle w:val="Hyperlink"/>
                <w:noProof/>
              </w:rPr>
              <w:t>Outlook</w:t>
            </w:r>
            <w:r>
              <w:rPr>
                <w:noProof/>
                <w:webHidden/>
              </w:rPr>
              <w:tab/>
            </w:r>
            <w:r>
              <w:rPr>
                <w:noProof/>
                <w:webHidden/>
              </w:rPr>
              <w:fldChar w:fldCharType="begin"/>
            </w:r>
            <w:r>
              <w:rPr>
                <w:noProof/>
                <w:webHidden/>
              </w:rPr>
              <w:instrText xml:space="preserve"> PAGEREF _Toc121519503 \h </w:instrText>
            </w:r>
            <w:r>
              <w:rPr>
                <w:noProof/>
                <w:webHidden/>
              </w:rPr>
            </w:r>
            <w:r>
              <w:rPr>
                <w:noProof/>
                <w:webHidden/>
              </w:rPr>
              <w:fldChar w:fldCharType="separate"/>
            </w:r>
            <w:r>
              <w:rPr>
                <w:noProof/>
                <w:webHidden/>
              </w:rPr>
              <w:t>8</w:t>
            </w:r>
            <w:r>
              <w:rPr>
                <w:noProof/>
                <w:webHidden/>
              </w:rPr>
              <w:fldChar w:fldCharType="end"/>
            </w:r>
          </w:hyperlink>
        </w:p>
        <w:p w14:paraId="7A9D7227" w14:textId="06175774" w:rsidR="00656A77" w:rsidRDefault="00656A77">
          <w:pPr>
            <w:pStyle w:val="TOC1"/>
            <w:tabs>
              <w:tab w:val="right" w:leader="dot" w:pos="9062"/>
            </w:tabs>
            <w:rPr>
              <w:rFonts w:eastAsiaTheme="minorEastAsia"/>
              <w:noProof/>
            </w:rPr>
          </w:pPr>
          <w:hyperlink w:anchor="_Toc121519504" w:history="1">
            <w:r w:rsidRPr="008A013D">
              <w:rPr>
                <w:rStyle w:val="Hyperlink"/>
                <w:noProof/>
              </w:rPr>
              <w:t>Conclusion</w:t>
            </w:r>
            <w:r>
              <w:rPr>
                <w:noProof/>
                <w:webHidden/>
              </w:rPr>
              <w:tab/>
            </w:r>
            <w:r>
              <w:rPr>
                <w:noProof/>
                <w:webHidden/>
              </w:rPr>
              <w:fldChar w:fldCharType="begin"/>
            </w:r>
            <w:r>
              <w:rPr>
                <w:noProof/>
                <w:webHidden/>
              </w:rPr>
              <w:instrText xml:space="preserve"> PAGEREF _Toc121519504 \h </w:instrText>
            </w:r>
            <w:r>
              <w:rPr>
                <w:noProof/>
                <w:webHidden/>
              </w:rPr>
            </w:r>
            <w:r>
              <w:rPr>
                <w:noProof/>
                <w:webHidden/>
              </w:rPr>
              <w:fldChar w:fldCharType="separate"/>
            </w:r>
            <w:r>
              <w:rPr>
                <w:noProof/>
                <w:webHidden/>
              </w:rPr>
              <w:t>8</w:t>
            </w:r>
            <w:r>
              <w:rPr>
                <w:noProof/>
                <w:webHidden/>
              </w:rPr>
              <w:fldChar w:fldCharType="end"/>
            </w:r>
          </w:hyperlink>
        </w:p>
        <w:p w14:paraId="053141B3" w14:textId="3058591A" w:rsidR="00656A77" w:rsidRDefault="00656A77">
          <w:pPr>
            <w:pStyle w:val="TOC1"/>
            <w:tabs>
              <w:tab w:val="right" w:leader="dot" w:pos="9062"/>
            </w:tabs>
            <w:rPr>
              <w:rFonts w:eastAsiaTheme="minorEastAsia"/>
              <w:noProof/>
            </w:rPr>
          </w:pPr>
          <w:hyperlink w:anchor="_Toc121519505" w:history="1">
            <w:r w:rsidRPr="008A013D">
              <w:rPr>
                <w:rStyle w:val="Hyperlink"/>
                <w:noProof/>
              </w:rPr>
              <w:t>GitHub Link</w:t>
            </w:r>
            <w:r>
              <w:rPr>
                <w:noProof/>
                <w:webHidden/>
              </w:rPr>
              <w:tab/>
            </w:r>
            <w:r>
              <w:rPr>
                <w:noProof/>
                <w:webHidden/>
              </w:rPr>
              <w:fldChar w:fldCharType="begin"/>
            </w:r>
            <w:r>
              <w:rPr>
                <w:noProof/>
                <w:webHidden/>
              </w:rPr>
              <w:instrText xml:space="preserve"> PAGEREF _Toc121519505 \h </w:instrText>
            </w:r>
            <w:r>
              <w:rPr>
                <w:noProof/>
                <w:webHidden/>
              </w:rPr>
            </w:r>
            <w:r>
              <w:rPr>
                <w:noProof/>
                <w:webHidden/>
              </w:rPr>
              <w:fldChar w:fldCharType="separate"/>
            </w:r>
            <w:r>
              <w:rPr>
                <w:noProof/>
                <w:webHidden/>
              </w:rPr>
              <w:t>8</w:t>
            </w:r>
            <w:r>
              <w:rPr>
                <w:noProof/>
                <w:webHidden/>
              </w:rPr>
              <w:fldChar w:fldCharType="end"/>
            </w:r>
          </w:hyperlink>
        </w:p>
        <w:p w14:paraId="1168D631" w14:textId="4DB2297F" w:rsidR="00D12F34" w:rsidRDefault="00D12F34">
          <w:r>
            <w:rPr>
              <w:b/>
              <w:bCs/>
              <w:noProof/>
            </w:rPr>
            <w:fldChar w:fldCharType="end"/>
          </w:r>
        </w:p>
      </w:sdtContent>
    </w:sdt>
    <w:p w14:paraId="12225FE3" w14:textId="6D760F0A" w:rsidR="00D12F34" w:rsidRDefault="00D12F34">
      <w:pPr>
        <w:spacing w:line="259" w:lineRule="auto"/>
        <w:jc w:val="left"/>
        <w:rPr>
          <w:rFonts w:asciiTheme="majorHAnsi" w:eastAsiaTheme="majorEastAsia" w:hAnsiTheme="majorHAnsi" w:cstheme="majorBidi"/>
          <w:color w:val="2F5496" w:themeColor="accent1" w:themeShade="BF"/>
          <w:sz w:val="32"/>
          <w:szCs w:val="32"/>
        </w:rPr>
      </w:pPr>
      <w:r>
        <w:br w:type="page"/>
      </w:r>
    </w:p>
    <w:p w14:paraId="02D3839C" w14:textId="2B38AB5E" w:rsidR="00656A77" w:rsidRPr="00656A77" w:rsidRDefault="006D77BF" w:rsidP="00656A77">
      <w:pPr>
        <w:pStyle w:val="Heading1"/>
      </w:pPr>
      <w:bookmarkStart w:id="0" w:name="_Toc121519491"/>
      <w:r>
        <w:lastRenderedPageBreak/>
        <w:t>Introduction</w:t>
      </w:r>
      <w:bookmarkEnd w:id="0"/>
    </w:p>
    <w:p w14:paraId="1BA69FD1" w14:textId="333401A6" w:rsidR="005B4584" w:rsidRDefault="00204904" w:rsidP="005B4584">
      <w:r w:rsidRPr="00204904">
        <w:t xml:space="preserve">Generative models have recently emerged as a powerful tool for various tasks in machine learning, such as language generation, image generation, and even music generation. Among these models, GPT-3 (short for "Generative Pretrained Transformer 3") stands out as one of the largest and most powerful language models to date. In this project, </w:t>
      </w:r>
      <w:r>
        <w:t xml:space="preserve">I </w:t>
      </w:r>
      <w:r w:rsidRPr="00204904">
        <w:t>explore the potential of using GPT-3 to generate images by representing them as pixel matrixes</w:t>
      </w:r>
      <w:r w:rsidR="00DA4D52">
        <w:t xml:space="preserve">. </w:t>
      </w:r>
      <w:r>
        <w:t>My</w:t>
      </w:r>
      <w:r w:rsidRPr="00204904">
        <w:t xml:space="preserve"> approach is inspired by the recent </w:t>
      </w:r>
      <w:r>
        <w:t xml:space="preserve">mainstream </w:t>
      </w:r>
      <w:r w:rsidRPr="00204904">
        <w:t>success of using large transformer-based models for image generation, such as DALL-E and BigGAN</w:t>
      </w:r>
      <w:r w:rsidR="00F857EA">
        <w:t>.</w:t>
      </w:r>
      <w:r w:rsidR="005B4584">
        <w:t xml:space="preserve"> </w:t>
      </w:r>
      <w:r w:rsidR="00B46E14">
        <w:rPr>
          <w:rStyle w:val="FootnoteReference"/>
        </w:rPr>
        <w:footnoteReference w:id="1"/>
      </w:r>
    </w:p>
    <w:p w14:paraId="768F9830" w14:textId="6AC887A5" w:rsidR="00FE18B4" w:rsidRDefault="005B4584" w:rsidP="005B4584">
      <w:r>
        <w:t>To achieve the desired completions, I optimized</w:t>
      </w:r>
      <w:r w:rsidR="00C53638">
        <w:t xml:space="preserve"> the prompt to generate </w:t>
      </w:r>
      <w:r w:rsidR="00370D8B">
        <w:t xml:space="preserve">rows of numbers that form a pixel matrix either of size 8 by 8.  The numbers are either 0 </w:t>
      </w:r>
      <w:r w:rsidR="00265267">
        <w:t>or</w:t>
      </w:r>
      <w:r w:rsidR="00370D8B">
        <w:t xml:space="preserve"> 1, hence, representing a black</w:t>
      </w:r>
      <w:r w:rsidR="00265267">
        <w:t>-and-</w:t>
      </w:r>
      <w:r w:rsidR="00370D8B">
        <w:t xml:space="preserve">white image. I implemented a simple script that converts the output of GPT-3 completions into actual images and </w:t>
      </w:r>
      <w:r w:rsidR="00265267">
        <w:t xml:space="preserve">a </w:t>
      </w:r>
      <w:r w:rsidR="00370D8B">
        <w:t>small web</w:t>
      </w:r>
      <w:r w:rsidR="00265267">
        <w:t xml:space="preserve"> </w:t>
      </w:r>
      <w:r w:rsidR="00370D8B">
        <w:t>application with Flask. The web</w:t>
      </w:r>
      <w:r w:rsidR="00265267">
        <w:t xml:space="preserve"> </w:t>
      </w:r>
      <w:r w:rsidR="00370D8B">
        <w:t xml:space="preserve">application allows </w:t>
      </w:r>
      <w:r w:rsidR="00265267">
        <w:t xml:space="preserve">one </w:t>
      </w:r>
      <w:r w:rsidR="00370D8B">
        <w:t>to enter an object and shows the resulting generated image after making an API call to GPT</w:t>
      </w:r>
      <w:r w:rsidR="00FE18B4">
        <w:t>-</w:t>
      </w:r>
      <w:r w:rsidR="00370D8B">
        <w:t xml:space="preserve">3. </w:t>
      </w:r>
      <w:r w:rsidR="00FE18B4">
        <w:t xml:space="preserve">My goal was to optimize the completion for </w:t>
      </w:r>
      <w:r>
        <w:t xml:space="preserve">a </w:t>
      </w:r>
      <w:r w:rsidR="00FE18B4">
        <w:t>simple test set</w:t>
      </w:r>
      <w:r>
        <w:t xml:space="preserve"> consisting</w:t>
      </w:r>
      <w:r w:rsidR="00FE18B4">
        <w:t xml:space="preserve"> of images of numbers, letters, punctuation symbols, and simple objects. I conducted experiments with different prompts, including </w:t>
      </w:r>
      <w:r w:rsidR="00F857EA">
        <w:t xml:space="preserve">techniques like </w:t>
      </w:r>
      <w:r w:rsidR="00FE18B4">
        <w:t>few-shot learning and chain of thought</w:t>
      </w:r>
      <w:r w:rsidR="00334D7D">
        <w:t xml:space="preserve">. </w:t>
      </w:r>
    </w:p>
    <w:p w14:paraId="2F3C8FA4" w14:textId="31F384B0" w:rsidR="0024258C" w:rsidRPr="00204904" w:rsidRDefault="00334D7D" w:rsidP="00F857EA">
      <w:pPr>
        <w:rPr>
          <w:rFonts w:ascii="Arial" w:eastAsia="Times New Roman" w:hAnsi="Arial" w:cs="Arial"/>
          <w:vanish/>
          <w:sz w:val="16"/>
          <w:szCs w:val="16"/>
        </w:rPr>
      </w:pPr>
      <w:r>
        <w:t>The</w:t>
      </w:r>
      <w:r w:rsidR="005B4584">
        <w:t xml:space="preserve"> results show that GPT-3</w:t>
      </w:r>
      <w:r>
        <w:t xml:space="preserve"> understands the task and has visual </w:t>
      </w:r>
      <w:r w:rsidR="00E34792">
        <w:t>understanding</w:t>
      </w:r>
      <w:r>
        <w:t xml:space="preserve"> about object</w:t>
      </w:r>
      <w:r w:rsidR="00E34792">
        <w:t>s</w:t>
      </w:r>
      <w:r w:rsidR="00F857EA">
        <w:t xml:space="preserve"> and </w:t>
      </w:r>
      <w:r w:rsidR="00E34792">
        <w:t>their</w:t>
      </w:r>
      <w:r w:rsidR="00F857EA">
        <w:t xml:space="preserve"> context</w:t>
      </w:r>
      <w:r>
        <w:t xml:space="preserve">. It is able to break down an object </w:t>
      </w:r>
      <w:r w:rsidR="00265267">
        <w:t>in</w:t>
      </w:r>
      <w:r>
        <w:t xml:space="preserve">to its graphical representations and can indeed generate images in form of pixel matrixes when given the appropriate prompts. However, the results are still lacking consistency. </w:t>
      </w:r>
      <w:r w:rsidR="005B4584">
        <w:t>Although the generated images are still relatively simple and not as detailed as those generated by state-of-the-art image generation models, they demonstrate the potential of using GPT-3 for creative tasks such as image generation</w:t>
      </w:r>
      <w:r>
        <w:t xml:space="preserve">, producing music, or videos. </w:t>
      </w:r>
      <w:r w:rsidR="00204904" w:rsidRPr="00204904">
        <w:rPr>
          <w:rFonts w:ascii="Arial" w:eastAsia="Times New Roman" w:hAnsi="Arial" w:cs="Arial"/>
          <w:vanish/>
          <w:sz w:val="16"/>
          <w:szCs w:val="16"/>
        </w:rPr>
        <w:t>Top of FormBottom of Form</w:t>
      </w:r>
      <w:r w:rsidR="0024258C">
        <w:t xml:space="preserve"> </w:t>
      </w:r>
    </w:p>
    <w:p w14:paraId="113B0E48" w14:textId="77777777" w:rsidR="006D77BF" w:rsidRPr="006D77BF" w:rsidRDefault="006D77BF" w:rsidP="006D77BF"/>
    <w:p w14:paraId="14DEAF3E" w14:textId="4C5813C5" w:rsidR="006D77BF" w:rsidRDefault="006D77BF" w:rsidP="006D77BF">
      <w:pPr>
        <w:pStyle w:val="Heading1"/>
      </w:pPr>
      <w:bookmarkStart w:id="1" w:name="_Toc121519492"/>
      <w:r>
        <w:t>Model</w:t>
      </w:r>
      <w:r w:rsidR="00E34792">
        <w:t>: The Pipeline</w:t>
      </w:r>
      <w:bookmarkEnd w:id="1"/>
    </w:p>
    <w:p w14:paraId="1B31EA06" w14:textId="3DCA2900" w:rsidR="00615179" w:rsidRDefault="006E1758" w:rsidP="00AE0A01">
      <w:r>
        <w:t>For this project</w:t>
      </w:r>
      <w:r w:rsidR="00265267">
        <w:t>,</w:t>
      </w:r>
      <w:r>
        <w:t xml:space="preserve"> I built two applications. One is a simple web</w:t>
      </w:r>
      <w:r w:rsidR="00265267">
        <w:t xml:space="preserve"> </w:t>
      </w:r>
      <w:r>
        <w:t xml:space="preserve">application to showcase my idea to others and to play around. The other is a program to conduct experiments. </w:t>
      </w:r>
      <w:r w:rsidR="0005340A">
        <w:t>The web</w:t>
      </w:r>
      <w:r w:rsidR="00265267">
        <w:t xml:space="preserve"> </w:t>
      </w:r>
      <w:r w:rsidR="0005340A">
        <w:t xml:space="preserve">app was almost completely built on the </w:t>
      </w:r>
      <w:r w:rsidR="00E34792">
        <w:t>O</w:t>
      </w:r>
      <w:r w:rsidR="0005340A">
        <w:t>penAI quick start python code which can be found in their GitHub library</w:t>
      </w:r>
      <w:r w:rsidR="00CA2366">
        <w:rPr>
          <w:rStyle w:val="FootnoteReference"/>
        </w:rPr>
        <w:footnoteReference w:id="2"/>
      </w:r>
      <w:r w:rsidR="0005340A">
        <w:t xml:space="preserve">. It uses the flask framework. </w:t>
      </w:r>
      <w:r w:rsidR="00AE0A01">
        <w:t>T</w:t>
      </w:r>
      <w:r w:rsidR="0005340A">
        <w:t>he user types in an object</w:t>
      </w:r>
      <w:r w:rsidR="00AE0A01">
        <w:t xml:space="preserve"> which </w:t>
      </w:r>
      <w:r w:rsidR="0005340A">
        <w:t xml:space="preserve">is appended to a prompt. Afterward, the app makes an </w:t>
      </w:r>
      <w:r w:rsidR="00E34792">
        <w:t>O</w:t>
      </w:r>
      <w:r w:rsidR="0005340A">
        <w:t xml:space="preserve">penAI API call and uses the response to create a simple 8 by 8 image to display in the browser. </w:t>
      </w:r>
    </w:p>
    <w:p w14:paraId="50EC0142" w14:textId="27AC71E2" w:rsidR="00277CE5" w:rsidRDefault="00AE0A01" w:rsidP="00277CE5">
      <w:r>
        <w:t xml:space="preserve">The program to conduct experiments is </w:t>
      </w:r>
      <w:r w:rsidR="00E34792">
        <w:t>almost does the same thing</w:t>
      </w:r>
      <w:r>
        <w:t xml:space="preserve">. The differences lay in how the input and outputs are handled. Instead of a user manually typing in the objects, the </w:t>
      </w:r>
      <w:r w:rsidR="00277CE5">
        <w:t xml:space="preserve">program </w:t>
      </w:r>
      <w:r>
        <w:t xml:space="preserve">can read multiple inputs from the </w:t>
      </w:r>
      <w:r w:rsidRPr="00277CE5">
        <w:rPr>
          <w:i/>
          <w:iCs/>
        </w:rPr>
        <w:t>test_data.txt</w:t>
      </w:r>
      <w:r>
        <w:t xml:space="preserve"> file. Each line in that file will be appended to a prompt and is used in one API call. </w:t>
      </w:r>
      <w:r w:rsidR="00277CE5">
        <w:t>Between each API call</w:t>
      </w:r>
      <w:r w:rsidR="00265267">
        <w:t>,</w:t>
      </w:r>
      <w:r w:rsidR="00277CE5">
        <w:t xml:space="preserve"> the program will sleep to avoid reaching the API call </w:t>
      </w:r>
      <w:r w:rsidR="00FB5584">
        <w:t>rate limit of 40,000 tokens per minute</w:t>
      </w:r>
      <w:r w:rsidR="00277CE5">
        <w:t>. The first part of the prompt which is part of the experiments is hard</w:t>
      </w:r>
      <w:r w:rsidR="00265267">
        <w:t>-</w:t>
      </w:r>
      <w:r w:rsidR="00277CE5">
        <w:t>coded and must be manually changed inside the python file to test different variation</w:t>
      </w:r>
      <w:r w:rsidR="00265267">
        <w:t>s</w:t>
      </w:r>
      <w:r w:rsidR="00277CE5">
        <w:t>. The variation</w:t>
      </w:r>
      <w:r w:rsidR="00265267">
        <w:t>s</w:t>
      </w:r>
      <w:r w:rsidR="00277CE5">
        <w:t xml:space="preserve"> used in this project are saved in</w:t>
      </w:r>
      <w:r w:rsidR="00E34792">
        <w:t xml:space="preserve">side the experiments_result </w:t>
      </w:r>
      <w:r w:rsidR="00277CE5">
        <w:t>folder. The completion</w:t>
      </w:r>
      <w:r w:rsidR="00265267">
        <w:t>s</w:t>
      </w:r>
      <w:r w:rsidR="00277CE5">
        <w:t xml:space="preserve"> of the API calls are saved in the </w:t>
      </w:r>
      <w:r w:rsidR="00277CE5" w:rsidRPr="00277CE5">
        <w:rPr>
          <w:i/>
          <w:iCs/>
        </w:rPr>
        <w:t>raw_response.txt</w:t>
      </w:r>
      <w:r w:rsidR="00277CE5">
        <w:t xml:space="preserve"> file. Additionally, each completion is converted to an image by filtering out all non-pixel matrix values in the response and with the help of the python PLI library. </w:t>
      </w:r>
      <w:r w:rsidR="00965C12">
        <w:t xml:space="preserve">The images are upscaled to 400 by 400 pixels for better display and </w:t>
      </w:r>
      <w:r w:rsidR="00277CE5">
        <w:t xml:space="preserve">saved in the </w:t>
      </w:r>
      <w:r w:rsidR="00277CE5" w:rsidRPr="00277CE5">
        <w:t>generated_images</w:t>
      </w:r>
      <w:r w:rsidR="00277CE5">
        <w:t xml:space="preserve"> folder. </w:t>
      </w:r>
    </w:p>
    <w:p w14:paraId="73B0D0FB" w14:textId="19CA11F8" w:rsidR="00965C12" w:rsidRDefault="00965C12" w:rsidP="00277CE5">
      <w:r>
        <w:t xml:space="preserve">In summary, to conduct experiments, the </w:t>
      </w:r>
      <w:r w:rsidR="00E34792">
        <w:t>desired</w:t>
      </w:r>
      <w:r>
        <w:t xml:space="preserve"> object descriptions must be put into the test_data.txt file and after running the experiments.py file the raw responses are found in the raw_responses.txt file. The generated images are found in the generated_images folder. </w:t>
      </w:r>
    </w:p>
    <w:p w14:paraId="0C6DCD0F" w14:textId="7D4C7CD3" w:rsidR="00C5266B" w:rsidRDefault="00277CE5" w:rsidP="00821CB8">
      <w:r>
        <w:t>In the experiments</w:t>
      </w:r>
      <w:r w:rsidR="00265267">
        <w:t>,</w:t>
      </w:r>
      <w:r>
        <w:t xml:space="preserve"> </w:t>
      </w:r>
      <w:r w:rsidR="00E34792">
        <w:t>I</w:t>
      </w:r>
      <w:r>
        <w:t xml:space="preserve"> use the </w:t>
      </w:r>
      <w:r w:rsidRPr="00277CE5">
        <w:t>code-davinci-002</w:t>
      </w:r>
      <w:r w:rsidR="00A63064">
        <w:t xml:space="preserve"> model as this has shown the most promising results during informal experiments. The temperature was set rather low to 0.3</w:t>
      </w:r>
      <w:r w:rsidR="00FB5584">
        <w:t xml:space="preserve"> since the limiting amount </w:t>
      </w:r>
      <w:r w:rsidR="00265267">
        <w:t xml:space="preserve">of </w:t>
      </w:r>
      <w:r w:rsidR="00FB5584">
        <w:t xml:space="preserve">testing capacity and the rate limit prevented me from increasing the Best </w:t>
      </w:r>
      <w:r w:rsidR="00265267">
        <w:t>O</w:t>
      </w:r>
      <w:r w:rsidR="00FB5584">
        <w:t xml:space="preserve">f parameter. The stop </w:t>
      </w:r>
      <w:r w:rsidR="00FB5584">
        <w:lastRenderedPageBreak/>
        <w:t>sequence use</w:t>
      </w:r>
      <w:r w:rsidR="00265267">
        <w:t>d</w:t>
      </w:r>
      <w:r w:rsidR="00FB5584">
        <w:t xml:space="preserve"> is </w:t>
      </w:r>
      <w:r w:rsidR="00FB5584" w:rsidRPr="00FB5584">
        <w:rPr>
          <w:i/>
          <w:iCs/>
        </w:rPr>
        <w:t>###</w:t>
      </w:r>
      <w:r w:rsidR="00FB5584">
        <w:t xml:space="preserve">. </w:t>
      </w:r>
      <w:r w:rsidR="00A63064">
        <w:t>However, th</w:t>
      </w:r>
      <w:r w:rsidR="00FB5584">
        <w:t>e</w:t>
      </w:r>
      <w:r w:rsidR="00A63064">
        <w:t>s</w:t>
      </w:r>
      <w:r w:rsidR="00FB5584">
        <w:t xml:space="preserve">e </w:t>
      </w:r>
      <w:r w:rsidR="00A63064">
        <w:t>parameter</w:t>
      </w:r>
      <w:r w:rsidR="00FB5584">
        <w:t>s</w:t>
      </w:r>
      <w:r w:rsidR="00A63064">
        <w:t xml:space="preserve"> </w:t>
      </w:r>
      <w:r w:rsidR="00FB5584">
        <w:t>have not been thoroughly tested and</w:t>
      </w:r>
      <w:r w:rsidR="00A63064">
        <w:t xml:space="preserve"> </w:t>
      </w:r>
      <w:r w:rsidR="00FB5584">
        <w:t>it could make sense to test them in further work.</w:t>
      </w:r>
      <w:r w:rsidR="0026512A">
        <w:t xml:space="preserve"> </w:t>
      </w:r>
    </w:p>
    <w:p w14:paraId="79061DFB" w14:textId="124B14B4" w:rsidR="006D77BF" w:rsidRDefault="006D77BF" w:rsidP="006D77BF">
      <w:pPr>
        <w:pStyle w:val="Heading1"/>
      </w:pPr>
      <w:bookmarkStart w:id="2" w:name="_Toc121519493"/>
      <w:r>
        <w:t>Datasets</w:t>
      </w:r>
      <w:r w:rsidR="00CA2366">
        <w:t xml:space="preserve"> – Prompts and Examples</w:t>
      </w:r>
      <w:bookmarkEnd w:id="2"/>
      <w:r>
        <w:t xml:space="preserve"> </w:t>
      </w:r>
    </w:p>
    <w:p w14:paraId="525FF11F" w14:textId="508CF8D0" w:rsidR="00864B1B" w:rsidRDefault="00864B1B" w:rsidP="00864B1B">
      <w:r>
        <w:t xml:space="preserve">The focus </w:t>
      </w:r>
      <w:r w:rsidR="00265267">
        <w:t>of</w:t>
      </w:r>
      <w:r>
        <w:t xml:space="preserve"> this project was to generate simple and small black</w:t>
      </w:r>
      <w:r w:rsidR="00265267">
        <w:t>-and-</w:t>
      </w:r>
      <w:r>
        <w:t xml:space="preserve">white images. The goal was to test how well GPT-3 can generate images of the following four categories: numbers, letters, punctuation, shapes, and simple objects (e.g., a heart). </w:t>
      </w:r>
    </w:p>
    <w:p w14:paraId="4199343E" w14:textId="0774EEA6" w:rsidR="006A17A6" w:rsidRDefault="006A17A6" w:rsidP="00896663">
      <w:pPr>
        <w:spacing w:after="0"/>
      </w:pPr>
      <w:r>
        <w:t>To start the project different prompts without including examples were tested</w:t>
      </w:r>
      <w:r w:rsidR="005078CE">
        <w:t xml:space="preserve">. </w:t>
      </w:r>
      <w:r>
        <w:t>However, it was not possible to</w:t>
      </w:r>
      <w:r w:rsidR="005078CE" w:rsidRPr="005078CE">
        <w:t xml:space="preserve"> get the intended completion</w:t>
      </w:r>
      <w:r w:rsidR="005078CE">
        <w:t xml:space="preserve">. The complex task of this project is </w:t>
      </w:r>
      <w:r>
        <w:t xml:space="preserve">difficult to describe in a way that GPT-3 understands what it is supposed to do. It is interesting to note that this is </w:t>
      </w:r>
      <w:r w:rsidR="00864B1B">
        <w:t xml:space="preserve">probably </w:t>
      </w:r>
      <w:r>
        <w:t>not a weakness of GPT-3 but rather</w:t>
      </w:r>
      <w:r w:rsidR="00E34792">
        <w:t xml:space="preserve"> the problem of</w:t>
      </w:r>
      <w:r>
        <w:t xml:space="preserve"> humans finding a correct and complete description of their task in a natural language. </w:t>
      </w:r>
      <w:r w:rsidR="00864B1B" w:rsidRPr="00864B1B">
        <w:t xml:space="preserve">By giving the model </w:t>
      </w:r>
      <w:r w:rsidR="00265267">
        <w:t xml:space="preserve">a </w:t>
      </w:r>
      <w:r w:rsidR="00864B1B" w:rsidRPr="00864B1B">
        <w:t>few examples of desired</w:t>
      </w:r>
      <w:r w:rsidR="00864B1B">
        <w:t xml:space="preserve"> pairs of</w:t>
      </w:r>
      <w:r w:rsidR="00864B1B" w:rsidRPr="00864B1B">
        <w:t xml:space="preserve"> </w:t>
      </w:r>
      <w:r w:rsidR="00864B1B">
        <w:t>prompts and pixel matrixes</w:t>
      </w:r>
      <w:r w:rsidR="00864B1B" w:rsidRPr="00864B1B">
        <w:t xml:space="preserve">, </w:t>
      </w:r>
      <w:r w:rsidR="00E34792">
        <w:t>GPT-3</w:t>
      </w:r>
      <w:r w:rsidR="00864B1B" w:rsidRPr="00864B1B">
        <w:t xml:space="preserve"> can learn to better understand the task and generate more accurate and consistent images. Few-shot learning </w:t>
      </w:r>
      <w:r w:rsidR="00864B1B">
        <w:t>has been proven to be</w:t>
      </w:r>
      <w:r w:rsidR="00864B1B" w:rsidRPr="00864B1B">
        <w:t xml:space="preserve"> a powerful tool for pre-trained models on specific tasks</w:t>
      </w:r>
      <w:r w:rsidR="00864B1B">
        <w:t>. Therefore, m</w:t>
      </w:r>
      <w:r>
        <w:t xml:space="preserve">ost of the experiments during this project focused on the </w:t>
      </w:r>
      <w:r w:rsidR="003B5EEE">
        <w:t xml:space="preserve">few-shot training data given in the prompt. Nevertheless, the following paragraph was included in every prompt to introduce the task: </w:t>
      </w:r>
    </w:p>
    <w:p w14:paraId="12639BC6" w14:textId="41DFDDFA" w:rsidR="003B5EEE" w:rsidRPr="00BE26F2" w:rsidRDefault="003B5EEE" w:rsidP="0026512A">
      <w:pPr>
        <w:spacing w:before="240"/>
        <w:rPr>
          <w:i/>
          <w:iCs/>
          <w:sz w:val="18"/>
          <w:szCs w:val="18"/>
        </w:rPr>
      </w:pPr>
      <w:r w:rsidRPr="00BE26F2">
        <w:rPr>
          <w:i/>
          <w:iCs/>
          <w:sz w:val="18"/>
          <w:szCs w:val="18"/>
        </w:rPr>
        <w:t>Images displayed on a computer screen are actually a collection of dots of color, called pixels. If you look really closely at the screen, you will be able to see the individual pixels. The collection of pixels that make up an image are stored as a matrix.</w:t>
      </w:r>
    </w:p>
    <w:p w14:paraId="57B1D3AB" w14:textId="19061FA4" w:rsidR="003B5EEE" w:rsidRPr="004A0BAF" w:rsidRDefault="003B5EEE" w:rsidP="004A0BAF">
      <w:pPr>
        <w:rPr>
          <w:i/>
          <w:iCs/>
          <w:sz w:val="18"/>
          <w:szCs w:val="18"/>
        </w:rPr>
      </w:pPr>
      <w:r w:rsidRPr="00BE26F2">
        <w:rPr>
          <w:i/>
          <w:iCs/>
          <w:sz w:val="18"/>
          <w:szCs w:val="18"/>
        </w:rPr>
        <w:t>We can represent different objects (e.g., numbers, letters, or shapes) by creating a pixel matrix which consists of 0s and 1s. The matrix should be of the size 8 by 8. Each entry represents a pixel of a black or a white pixel. That means the image has a display capable of 8 pixels in width and 8 pixels in height. Since there are only 64 pixels in total the objects to be displayed are significantly simplified.</w:t>
      </w:r>
      <w:r w:rsidR="00864B1B" w:rsidRPr="00BE26F2">
        <w:rPr>
          <w:i/>
          <w:iCs/>
          <w:sz w:val="18"/>
          <w:szCs w:val="18"/>
        </w:rPr>
        <w:t xml:space="preserve"> </w:t>
      </w:r>
      <w:r w:rsidR="004A0BAF">
        <w:rPr>
          <w:rStyle w:val="FootnoteReference"/>
          <w:i/>
          <w:iCs/>
          <w:sz w:val="18"/>
          <w:szCs w:val="18"/>
        </w:rPr>
        <w:footnoteReference w:id="3"/>
      </w:r>
    </w:p>
    <w:p w14:paraId="16B5668D" w14:textId="37759108" w:rsidR="00864B1B" w:rsidRDefault="00864B1B" w:rsidP="00864B1B">
      <w:pPr>
        <w:pStyle w:val="Heading2"/>
      </w:pPr>
      <w:bookmarkStart w:id="3" w:name="_Toc121519494"/>
      <w:r>
        <w:t>Training Data</w:t>
      </w:r>
      <w:bookmarkEnd w:id="3"/>
    </w:p>
    <w:p w14:paraId="7A719CDC" w14:textId="20BCFB82" w:rsidR="002D47C2" w:rsidRDefault="005D4A98" w:rsidP="003E0B1B">
      <w:r>
        <w:t>I created the datasets for this project myself since I did not find an existing dataset with black and white images with 8 by 8 pixels</w:t>
      </w:r>
      <w:r w:rsidR="00E34792">
        <w:t xml:space="preserve">. In addition, </w:t>
      </w:r>
      <w:r>
        <w:t>because of few-shot training</w:t>
      </w:r>
      <w:r w:rsidR="00265267">
        <w:t>,</w:t>
      </w:r>
      <w:r>
        <w:t xml:space="preserve"> a few examples are sufficient.</w:t>
      </w:r>
      <w:r w:rsidR="00C26E54">
        <w:t xml:space="preserve"> I have split the data in</w:t>
      </w:r>
      <w:r w:rsidR="00265267">
        <w:t>to</w:t>
      </w:r>
      <w:r w:rsidR="00C26E54">
        <w:t xml:space="preserve"> categories numbers, letters, punctuation, shapes, and objects. </w:t>
      </w:r>
      <w:r w:rsidR="004C125B">
        <w:t xml:space="preserve">Each experiment without </w:t>
      </w:r>
      <w:r w:rsidR="00265267">
        <w:t xml:space="preserve">a </w:t>
      </w:r>
      <w:r w:rsidR="004C125B">
        <w:t xml:space="preserve">chain of thought included the introduction prompt above and a set of examples in the </w:t>
      </w:r>
      <w:r w:rsidR="00896663">
        <w:t xml:space="preserve">format shown in Figure 1. </w:t>
      </w:r>
    </w:p>
    <w:p w14:paraId="1D2CC61E" w14:textId="77777777" w:rsidR="002D47C2" w:rsidRDefault="002D47C2" w:rsidP="002D47C2">
      <w:pPr>
        <w:pStyle w:val="Heading2"/>
      </w:pPr>
      <w:bookmarkStart w:id="4" w:name="_Toc121519495"/>
      <w:r>
        <w:t>Chain of thought</w:t>
      </w:r>
      <w:bookmarkEnd w:id="4"/>
    </w:p>
    <w:p w14:paraId="3419CF26" w14:textId="4645DE51" w:rsidR="0026512A" w:rsidRDefault="002D47C2" w:rsidP="0026512A">
      <w:r>
        <w:t xml:space="preserve">The chain of thought prompting </w:t>
      </w:r>
      <w:r w:rsidRPr="002A5D03">
        <w:t>method has been shown to improve the completion of GPT-3</w:t>
      </w:r>
      <w:r w:rsidR="004A0BAF">
        <w:rPr>
          <w:rStyle w:val="FootnoteReference"/>
        </w:rPr>
        <w:footnoteReference w:id="4"/>
      </w:r>
      <w:r w:rsidRPr="002A5D03">
        <w:t xml:space="preserve">. This method breaks down the examples </w:t>
      </w:r>
      <w:r>
        <w:t>inside</w:t>
      </w:r>
      <w:r w:rsidRPr="002A5D03">
        <w:t xml:space="preserve"> the prompt in</w:t>
      </w:r>
      <w:r>
        <w:t>to</w:t>
      </w:r>
      <w:r w:rsidRPr="002A5D03">
        <w:t xml:space="preserve"> a series of intermediate reasoning steps. The use of the chain of thought can help GPT-3 to better understand the context and meaning of the words and phrases it is generating, which can improve the overall quality of the text it produces.</w:t>
      </w:r>
      <w:r>
        <w:t xml:space="preserve"> Or in </w:t>
      </w:r>
      <w:r w:rsidR="00E34792">
        <w:t>my</w:t>
      </w:r>
      <w:r>
        <w:t xml:space="preserve"> case</w:t>
      </w:r>
      <w:r w:rsidR="00265267">
        <w:t>,</w:t>
      </w:r>
      <w:r>
        <w:t xml:space="preserve"> </w:t>
      </w:r>
      <w:r w:rsidR="00E34792">
        <w:t>I</w:t>
      </w:r>
      <w:r>
        <w:t xml:space="preserve"> hope to improve the quality of the resulting images. For chain of though prompts I added the following to the introduction paragraph of the prompt: </w:t>
      </w:r>
    </w:p>
    <w:p w14:paraId="58ABFD3F" w14:textId="77777777" w:rsidR="002D47C2" w:rsidRPr="00BE26F2" w:rsidRDefault="002D47C2" w:rsidP="0026512A">
      <w:pPr>
        <w:rPr>
          <w:i/>
          <w:iCs/>
          <w:sz w:val="18"/>
          <w:szCs w:val="18"/>
        </w:rPr>
      </w:pPr>
      <w:r w:rsidRPr="00BE26F2">
        <w:rPr>
          <w:i/>
          <w:iCs/>
          <w:sz w:val="18"/>
          <w:szCs w:val="18"/>
        </w:rPr>
        <w:t>In the following examples, the images are created step-by-step from top to bottom. The examples are not complete, it is possible to use other structures. It is very important that each pixel matrix consists of only 8 rows.</w:t>
      </w:r>
    </w:p>
    <w:p w14:paraId="5054FE9E" w14:textId="7DA59214" w:rsidR="00F857EA" w:rsidRPr="00F857EA" w:rsidRDefault="002D47C2">
      <w:pPr>
        <w:spacing w:line="259" w:lineRule="auto"/>
        <w:jc w:val="left"/>
      </w:pPr>
      <w:r>
        <w:t>I used two main types of chain of thought. First, I simply split up each pixel matrix in</w:t>
      </w:r>
      <w:r w:rsidR="00265267">
        <w:t>to</w:t>
      </w:r>
      <w:r>
        <w:t xml:space="preserve"> three parts as shown in Figure 2.</w:t>
      </w:r>
    </w:p>
    <w:p w14:paraId="11EEA274" w14:textId="1022F08F" w:rsidR="00EB2C8D" w:rsidRDefault="00EB2C8D">
      <w:pPr>
        <w:spacing w:line="259" w:lineRule="auto"/>
        <w:jc w:val="left"/>
        <w:rPr>
          <w:i/>
          <w:iCs/>
          <w:sz w:val="18"/>
          <w:szCs w:val="18"/>
        </w:rPr>
      </w:pPr>
      <w:r>
        <w:rPr>
          <w:i/>
          <w:iCs/>
          <w:sz w:val="18"/>
          <w:szCs w:val="18"/>
        </w:rPr>
        <w:br w:type="page"/>
      </w:r>
    </w:p>
    <w:p w14:paraId="27734BBB" w14:textId="77777777" w:rsidR="002D47C2" w:rsidRDefault="002D47C2" w:rsidP="002D47C2">
      <w:pPr>
        <w:spacing w:after="0"/>
        <w:rPr>
          <w:i/>
          <w:iCs/>
          <w:sz w:val="18"/>
          <w:szCs w:val="18"/>
        </w:rPr>
        <w:sectPr w:rsidR="002D47C2" w:rsidSect="00EB2C8D">
          <w:footerReference w:type="default" r:id="rId8"/>
          <w:pgSz w:w="11906" w:h="16838"/>
          <w:pgMar w:top="1417" w:right="1417" w:bottom="1134" w:left="1417" w:header="708" w:footer="708" w:gutter="0"/>
          <w:pgNumType w:start="0"/>
          <w:cols w:space="708"/>
          <w:titlePg/>
          <w:docGrid w:linePitch="360"/>
        </w:sectPr>
      </w:pPr>
    </w:p>
    <w:p w14:paraId="14B49E77" w14:textId="25896CE7" w:rsidR="00C26E54" w:rsidRPr="00BE26F2" w:rsidRDefault="00C26E54" w:rsidP="002D47C2">
      <w:pPr>
        <w:spacing w:after="0"/>
        <w:rPr>
          <w:i/>
          <w:iCs/>
          <w:sz w:val="18"/>
          <w:szCs w:val="18"/>
        </w:rPr>
      </w:pPr>
      <w:r w:rsidRPr="00BE26F2">
        <w:rPr>
          <w:i/>
          <w:iCs/>
          <w:sz w:val="18"/>
          <w:szCs w:val="18"/>
        </w:rPr>
        <w:lastRenderedPageBreak/>
        <w:t>Here is an example of a grid of pixels that form an image of the number six:</w:t>
      </w:r>
    </w:p>
    <w:p w14:paraId="702FFD8A" w14:textId="77777777" w:rsidR="00C26E54" w:rsidRPr="00BE26F2" w:rsidRDefault="00C26E54" w:rsidP="002D47C2">
      <w:pPr>
        <w:spacing w:after="0"/>
        <w:rPr>
          <w:i/>
          <w:iCs/>
          <w:sz w:val="18"/>
          <w:szCs w:val="18"/>
        </w:rPr>
      </w:pPr>
      <w:r w:rsidRPr="00BE26F2">
        <w:rPr>
          <w:i/>
          <w:iCs/>
          <w:sz w:val="18"/>
          <w:szCs w:val="18"/>
        </w:rPr>
        <w:t>00000000</w:t>
      </w:r>
    </w:p>
    <w:p w14:paraId="7C1E8DD1" w14:textId="77777777" w:rsidR="00C26E54" w:rsidRPr="00BE26F2" w:rsidRDefault="00C26E54" w:rsidP="002D47C2">
      <w:pPr>
        <w:spacing w:after="0"/>
        <w:rPr>
          <w:i/>
          <w:iCs/>
          <w:sz w:val="18"/>
          <w:szCs w:val="18"/>
        </w:rPr>
      </w:pPr>
      <w:r w:rsidRPr="00BE26F2">
        <w:rPr>
          <w:i/>
          <w:iCs/>
          <w:sz w:val="18"/>
          <w:szCs w:val="18"/>
        </w:rPr>
        <w:t>00111100</w:t>
      </w:r>
    </w:p>
    <w:p w14:paraId="3B338057" w14:textId="77777777" w:rsidR="00C26E54" w:rsidRPr="00BE26F2" w:rsidRDefault="00C26E54" w:rsidP="002D47C2">
      <w:pPr>
        <w:spacing w:after="0"/>
        <w:rPr>
          <w:i/>
          <w:iCs/>
          <w:sz w:val="18"/>
          <w:szCs w:val="18"/>
        </w:rPr>
      </w:pPr>
      <w:r w:rsidRPr="00BE26F2">
        <w:rPr>
          <w:i/>
          <w:iCs/>
          <w:sz w:val="18"/>
          <w:szCs w:val="18"/>
        </w:rPr>
        <w:t>01100000</w:t>
      </w:r>
    </w:p>
    <w:p w14:paraId="41CF555C" w14:textId="77777777" w:rsidR="00C26E54" w:rsidRPr="00BE26F2" w:rsidRDefault="00C26E54" w:rsidP="002D47C2">
      <w:pPr>
        <w:spacing w:after="0"/>
        <w:rPr>
          <w:i/>
          <w:iCs/>
          <w:sz w:val="18"/>
          <w:szCs w:val="18"/>
        </w:rPr>
      </w:pPr>
      <w:r w:rsidRPr="00BE26F2">
        <w:rPr>
          <w:i/>
          <w:iCs/>
          <w:sz w:val="18"/>
          <w:szCs w:val="18"/>
        </w:rPr>
        <w:t>01100000</w:t>
      </w:r>
    </w:p>
    <w:p w14:paraId="4A0A7666" w14:textId="77777777" w:rsidR="00C26E54" w:rsidRPr="00BE26F2" w:rsidRDefault="00C26E54" w:rsidP="002D47C2">
      <w:pPr>
        <w:spacing w:after="0"/>
        <w:rPr>
          <w:i/>
          <w:iCs/>
          <w:sz w:val="18"/>
          <w:szCs w:val="18"/>
        </w:rPr>
      </w:pPr>
      <w:r w:rsidRPr="00BE26F2">
        <w:rPr>
          <w:i/>
          <w:iCs/>
          <w:sz w:val="18"/>
          <w:szCs w:val="18"/>
        </w:rPr>
        <w:t>00111100</w:t>
      </w:r>
    </w:p>
    <w:p w14:paraId="0E6D07F1" w14:textId="77777777" w:rsidR="00C26E54" w:rsidRPr="00BE26F2" w:rsidRDefault="00C26E54" w:rsidP="002D47C2">
      <w:pPr>
        <w:spacing w:after="0"/>
        <w:rPr>
          <w:i/>
          <w:iCs/>
          <w:sz w:val="18"/>
          <w:szCs w:val="18"/>
        </w:rPr>
      </w:pPr>
      <w:r w:rsidRPr="00BE26F2">
        <w:rPr>
          <w:i/>
          <w:iCs/>
          <w:sz w:val="18"/>
          <w:szCs w:val="18"/>
        </w:rPr>
        <w:t>01100110</w:t>
      </w:r>
    </w:p>
    <w:p w14:paraId="07D656B6" w14:textId="77777777" w:rsidR="00C26E54" w:rsidRPr="00BE26F2" w:rsidRDefault="00C26E54" w:rsidP="002D47C2">
      <w:pPr>
        <w:spacing w:after="0"/>
        <w:rPr>
          <w:i/>
          <w:iCs/>
          <w:sz w:val="18"/>
          <w:szCs w:val="18"/>
        </w:rPr>
      </w:pPr>
      <w:r w:rsidRPr="00BE26F2">
        <w:rPr>
          <w:i/>
          <w:iCs/>
          <w:sz w:val="18"/>
          <w:szCs w:val="18"/>
        </w:rPr>
        <w:t>00110100</w:t>
      </w:r>
    </w:p>
    <w:p w14:paraId="44C93366" w14:textId="77777777" w:rsidR="00C26E54" w:rsidRPr="00BE26F2" w:rsidRDefault="00C26E54" w:rsidP="002D47C2">
      <w:pPr>
        <w:spacing w:after="0"/>
        <w:rPr>
          <w:i/>
          <w:iCs/>
          <w:sz w:val="18"/>
          <w:szCs w:val="18"/>
        </w:rPr>
      </w:pPr>
      <w:r w:rsidRPr="00BE26F2">
        <w:rPr>
          <w:i/>
          <w:iCs/>
          <w:sz w:val="18"/>
          <w:szCs w:val="18"/>
        </w:rPr>
        <w:t>00000000</w:t>
      </w:r>
    </w:p>
    <w:p w14:paraId="48E0DD45" w14:textId="5CE861A1" w:rsidR="004C125B" w:rsidRDefault="00C26E54" w:rsidP="002D47C2">
      <w:pPr>
        <w:spacing w:after="0"/>
        <w:rPr>
          <w:i/>
          <w:iCs/>
          <w:sz w:val="18"/>
          <w:szCs w:val="18"/>
        </w:rPr>
      </w:pPr>
      <w:r w:rsidRPr="00BE26F2">
        <w:rPr>
          <w:i/>
          <w:iCs/>
          <w:sz w:val="18"/>
          <w:szCs w:val="18"/>
        </w:rPr>
        <w:t>###</w:t>
      </w:r>
    </w:p>
    <w:p w14:paraId="59F6330E" w14:textId="48D7E6A5" w:rsidR="004A108A" w:rsidRDefault="004A108A" w:rsidP="002D47C2">
      <w:pPr>
        <w:spacing w:after="0"/>
        <w:rPr>
          <w:i/>
          <w:iCs/>
          <w:sz w:val="18"/>
          <w:szCs w:val="18"/>
        </w:rPr>
      </w:pPr>
    </w:p>
    <w:p w14:paraId="1DB822AF" w14:textId="3C1745C7" w:rsidR="004A108A" w:rsidRDefault="004A108A" w:rsidP="002D47C2">
      <w:pPr>
        <w:spacing w:after="0"/>
        <w:rPr>
          <w:i/>
          <w:iCs/>
          <w:sz w:val="18"/>
          <w:szCs w:val="18"/>
        </w:rPr>
      </w:pPr>
    </w:p>
    <w:p w14:paraId="63DCB197" w14:textId="2495E6F1" w:rsidR="004A108A" w:rsidRDefault="004A108A" w:rsidP="002D47C2">
      <w:pPr>
        <w:spacing w:after="0"/>
        <w:rPr>
          <w:i/>
          <w:iCs/>
          <w:sz w:val="18"/>
          <w:szCs w:val="18"/>
        </w:rPr>
      </w:pPr>
    </w:p>
    <w:p w14:paraId="25C97369" w14:textId="77777777" w:rsidR="004A108A" w:rsidRDefault="004A108A" w:rsidP="002D47C2">
      <w:pPr>
        <w:spacing w:after="0"/>
        <w:rPr>
          <w:i/>
          <w:iCs/>
          <w:sz w:val="18"/>
          <w:szCs w:val="18"/>
        </w:rPr>
      </w:pPr>
    </w:p>
    <w:p w14:paraId="2D9089B2" w14:textId="1CFF3F24" w:rsidR="004A108A" w:rsidRDefault="004A108A" w:rsidP="002D47C2">
      <w:pPr>
        <w:pStyle w:val="Caption"/>
        <w:ind w:left="-720" w:firstLine="720"/>
      </w:pPr>
      <w:r>
        <w:t xml:space="preserve">Figure </w:t>
      </w:r>
      <w:r>
        <w:fldChar w:fldCharType="begin"/>
      </w:r>
      <w:r>
        <w:instrText xml:space="preserve"> SEQ Figure \* ARABIC </w:instrText>
      </w:r>
      <w:r>
        <w:fldChar w:fldCharType="separate"/>
      </w:r>
      <w:r>
        <w:rPr>
          <w:noProof/>
        </w:rPr>
        <w:t>1</w:t>
      </w:r>
      <w:r>
        <w:fldChar w:fldCharType="end"/>
      </w:r>
      <w:r>
        <w:t>: few-shot training example</w:t>
      </w:r>
    </w:p>
    <w:p w14:paraId="651C92E9" w14:textId="77777777" w:rsidR="004A108A" w:rsidRDefault="004A108A" w:rsidP="00896663">
      <w:pPr>
        <w:spacing w:after="0"/>
        <w:ind w:left="720"/>
        <w:rPr>
          <w:i/>
          <w:iCs/>
          <w:sz w:val="18"/>
          <w:szCs w:val="18"/>
        </w:rPr>
      </w:pPr>
    </w:p>
    <w:p w14:paraId="7B96336C" w14:textId="707C367F" w:rsidR="00507A9E" w:rsidRPr="00BE26F2" w:rsidRDefault="00507A9E" w:rsidP="004A108A">
      <w:pPr>
        <w:spacing w:after="0"/>
        <w:rPr>
          <w:i/>
          <w:iCs/>
          <w:sz w:val="18"/>
          <w:szCs w:val="18"/>
        </w:rPr>
      </w:pPr>
      <w:r w:rsidRPr="00BE26F2">
        <w:rPr>
          <w:i/>
          <w:iCs/>
          <w:sz w:val="18"/>
          <w:szCs w:val="18"/>
        </w:rPr>
        <w:t>Here is an example of a grid of pixels that form an image of the letter Z:</w:t>
      </w:r>
    </w:p>
    <w:p w14:paraId="4C3FAABF" w14:textId="77777777" w:rsidR="00507A9E" w:rsidRPr="00BE26F2" w:rsidRDefault="00507A9E" w:rsidP="004A108A">
      <w:pPr>
        <w:spacing w:after="0"/>
        <w:rPr>
          <w:i/>
          <w:iCs/>
          <w:sz w:val="18"/>
          <w:szCs w:val="18"/>
        </w:rPr>
      </w:pPr>
      <w:r w:rsidRPr="00BE26F2">
        <w:rPr>
          <w:i/>
          <w:iCs/>
          <w:sz w:val="18"/>
          <w:szCs w:val="18"/>
        </w:rPr>
        <w:t>First, the first two rows of the pixel matrix:</w:t>
      </w:r>
    </w:p>
    <w:p w14:paraId="41864C9C" w14:textId="77777777" w:rsidR="00507A9E" w:rsidRPr="00BE26F2" w:rsidRDefault="00507A9E" w:rsidP="004A108A">
      <w:pPr>
        <w:spacing w:after="0"/>
        <w:rPr>
          <w:i/>
          <w:iCs/>
          <w:sz w:val="18"/>
          <w:szCs w:val="18"/>
        </w:rPr>
      </w:pPr>
      <w:r w:rsidRPr="00BE26F2">
        <w:rPr>
          <w:i/>
          <w:iCs/>
          <w:sz w:val="18"/>
          <w:szCs w:val="18"/>
        </w:rPr>
        <w:t>11111111</w:t>
      </w:r>
    </w:p>
    <w:p w14:paraId="5835D3BD" w14:textId="77777777" w:rsidR="00507A9E" w:rsidRPr="00BE26F2" w:rsidRDefault="00507A9E" w:rsidP="004A108A">
      <w:pPr>
        <w:spacing w:after="0"/>
        <w:rPr>
          <w:i/>
          <w:iCs/>
          <w:sz w:val="18"/>
          <w:szCs w:val="18"/>
        </w:rPr>
      </w:pPr>
      <w:r w:rsidRPr="00BE26F2">
        <w:rPr>
          <w:i/>
          <w:iCs/>
          <w:sz w:val="18"/>
          <w:szCs w:val="18"/>
        </w:rPr>
        <w:t>00000011</w:t>
      </w:r>
    </w:p>
    <w:p w14:paraId="2408D60C" w14:textId="77777777" w:rsidR="00507A9E" w:rsidRPr="00BE26F2" w:rsidRDefault="00507A9E" w:rsidP="004A108A">
      <w:pPr>
        <w:spacing w:after="0"/>
        <w:rPr>
          <w:i/>
          <w:iCs/>
          <w:sz w:val="18"/>
          <w:szCs w:val="18"/>
        </w:rPr>
      </w:pPr>
      <w:r w:rsidRPr="00BE26F2">
        <w:rPr>
          <w:i/>
          <w:iCs/>
          <w:sz w:val="18"/>
          <w:szCs w:val="18"/>
        </w:rPr>
        <w:t>Then the middle part of the image:</w:t>
      </w:r>
    </w:p>
    <w:p w14:paraId="020862C7" w14:textId="77777777" w:rsidR="00507A9E" w:rsidRPr="00BE26F2" w:rsidRDefault="00507A9E" w:rsidP="004A108A">
      <w:pPr>
        <w:spacing w:after="0"/>
        <w:rPr>
          <w:i/>
          <w:iCs/>
          <w:sz w:val="18"/>
          <w:szCs w:val="18"/>
        </w:rPr>
      </w:pPr>
      <w:r w:rsidRPr="00BE26F2">
        <w:rPr>
          <w:i/>
          <w:iCs/>
          <w:sz w:val="18"/>
          <w:szCs w:val="18"/>
        </w:rPr>
        <w:t>00000110</w:t>
      </w:r>
    </w:p>
    <w:p w14:paraId="16C22CA9" w14:textId="77777777" w:rsidR="00507A9E" w:rsidRPr="00BE26F2" w:rsidRDefault="00507A9E" w:rsidP="004A108A">
      <w:pPr>
        <w:spacing w:after="0"/>
        <w:rPr>
          <w:i/>
          <w:iCs/>
          <w:sz w:val="18"/>
          <w:szCs w:val="18"/>
        </w:rPr>
      </w:pPr>
      <w:r w:rsidRPr="00BE26F2">
        <w:rPr>
          <w:i/>
          <w:iCs/>
          <w:sz w:val="18"/>
          <w:szCs w:val="18"/>
        </w:rPr>
        <w:t>00011000</w:t>
      </w:r>
    </w:p>
    <w:p w14:paraId="323803FF" w14:textId="77777777" w:rsidR="00507A9E" w:rsidRPr="00BE26F2" w:rsidRDefault="00507A9E" w:rsidP="004A108A">
      <w:pPr>
        <w:spacing w:after="0"/>
        <w:rPr>
          <w:i/>
          <w:iCs/>
          <w:sz w:val="18"/>
          <w:szCs w:val="18"/>
        </w:rPr>
      </w:pPr>
      <w:r w:rsidRPr="00BE26F2">
        <w:rPr>
          <w:i/>
          <w:iCs/>
          <w:sz w:val="18"/>
          <w:szCs w:val="18"/>
        </w:rPr>
        <w:t>00110000</w:t>
      </w:r>
    </w:p>
    <w:p w14:paraId="29FE2BC0" w14:textId="77777777" w:rsidR="00507A9E" w:rsidRPr="00BE26F2" w:rsidRDefault="00507A9E" w:rsidP="004A108A">
      <w:pPr>
        <w:spacing w:after="0"/>
        <w:rPr>
          <w:i/>
          <w:iCs/>
          <w:sz w:val="18"/>
          <w:szCs w:val="18"/>
        </w:rPr>
      </w:pPr>
      <w:r w:rsidRPr="00BE26F2">
        <w:rPr>
          <w:i/>
          <w:iCs/>
          <w:sz w:val="18"/>
          <w:szCs w:val="18"/>
        </w:rPr>
        <w:t>01100000</w:t>
      </w:r>
    </w:p>
    <w:p w14:paraId="16E11DA0" w14:textId="77777777" w:rsidR="00507A9E" w:rsidRPr="00BE26F2" w:rsidRDefault="00507A9E" w:rsidP="004A108A">
      <w:pPr>
        <w:spacing w:after="0"/>
        <w:rPr>
          <w:i/>
          <w:iCs/>
          <w:sz w:val="18"/>
          <w:szCs w:val="18"/>
        </w:rPr>
      </w:pPr>
      <w:r w:rsidRPr="00BE26F2">
        <w:rPr>
          <w:i/>
          <w:iCs/>
          <w:sz w:val="18"/>
          <w:szCs w:val="18"/>
        </w:rPr>
        <w:t>Last, the last two rows of the pixel matrix:</w:t>
      </w:r>
    </w:p>
    <w:p w14:paraId="553A316E" w14:textId="77777777" w:rsidR="00507A9E" w:rsidRPr="00BE26F2" w:rsidRDefault="00507A9E" w:rsidP="004A108A">
      <w:pPr>
        <w:spacing w:after="0"/>
        <w:rPr>
          <w:i/>
          <w:iCs/>
          <w:sz w:val="18"/>
          <w:szCs w:val="18"/>
        </w:rPr>
      </w:pPr>
      <w:r w:rsidRPr="00BE26F2">
        <w:rPr>
          <w:i/>
          <w:iCs/>
          <w:sz w:val="18"/>
          <w:szCs w:val="18"/>
        </w:rPr>
        <w:t>11000000</w:t>
      </w:r>
    </w:p>
    <w:p w14:paraId="34872C8B" w14:textId="77777777" w:rsidR="00507A9E" w:rsidRPr="00BE26F2" w:rsidRDefault="00507A9E" w:rsidP="004A108A">
      <w:pPr>
        <w:spacing w:after="0"/>
        <w:rPr>
          <w:i/>
          <w:iCs/>
          <w:sz w:val="18"/>
          <w:szCs w:val="18"/>
        </w:rPr>
      </w:pPr>
      <w:r w:rsidRPr="00BE26F2">
        <w:rPr>
          <w:i/>
          <w:iCs/>
          <w:sz w:val="18"/>
          <w:szCs w:val="18"/>
        </w:rPr>
        <w:t>11111111</w:t>
      </w:r>
    </w:p>
    <w:p w14:paraId="40C49355" w14:textId="1FEBB726" w:rsidR="00507A9E" w:rsidRDefault="00507A9E" w:rsidP="004A108A">
      <w:pPr>
        <w:spacing w:after="0"/>
        <w:rPr>
          <w:i/>
          <w:iCs/>
          <w:sz w:val="18"/>
          <w:szCs w:val="18"/>
        </w:rPr>
      </w:pPr>
      <w:r w:rsidRPr="00BE26F2">
        <w:rPr>
          <w:i/>
          <w:iCs/>
          <w:sz w:val="18"/>
          <w:szCs w:val="18"/>
        </w:rPr>
        <w:t>###</w:t>
      </w:r>
    </w:p>
    <w:p w14:paraId="6FD83125" w14:textId="53E258CB" w:rsidR="004A108A" w:rsidRDefault="004A108A" w:rsidP="00507A9E">
      <w:pPr>
        <w:spacing w:after="0"/>
        <w:ind w:left="720"/>
        <w:rPr>
          <w:i/>
          <w:iCs/>
          <w:sz w:val="18"/>
          <w:szCs w:val="18"/>
        </w:rPr>
      </w:pPr>
    </w:p>
    <w:p w14:paraId="67B8CBF6" w14:textId="67B1962B" w:rsidR="00507A9E" w:rsidRDefault="004A108A" w:rsidP="004A108A">
      <w:pPr>
        <w:pStyle w:val="Caption"/>
        <w:rPr>
          <w:i w:val="0"/>
          <w:iCs w:val="0"/>
        </w:rPr>
        <w:sectPr w:rsidR="00507A9E" w:rsidSect="00507A9E">
          <w:type w:val="continuous"/>
          <w:pgSz w:w="11906" w:h="16838"/>
          <w:pgMar w:top="1417" w:right="1417" w:bottom="1134" w:left="1417" w:header="708" w:footer="708" w:gutter="0"/>
          <w:cols w:num="2" w:space="708"/>
          <w:docGrid w:linePitch="360"/>
        </w:sectPr>
      </w:pPr>
      <w:r>
        <w:t xml:space="preserve">Figure </w:t>
      </w:r>
      <w:r>
        <w:fldChar w:fldCharType="begin"/>
      </w:r>
      <w:r>
        <w:instrText xml:space="preserve"> SEQ Figure \* ARABIC </w:instrText>
      </w:r>
      <w:r>
        <w:fldChar w:fldCharType="separate"/>
      </w:r>
      <w:r>
        <w:rPr>
          <w:noProof/>
        </w:rPr>
        <w:t>2</w:t>
      </w:r>
      <w:r>
        <w:fldChar w:fldCharType="end"/>
      </w:r>
      <w:r>
        <w:t>: few-shot training example with a simple chain of though</w:t>
      </w:r>
      <w:r w:rsidR="00265267">
        <w:t>t</w:t>
      </w:r>
    </w:p>
    <w:p w14:paraId="5D448499" w14:textId="413721F9" w:rsidR="00BE26F2" w:rsidRDefault="00BE26F2" w:rsidP="00821CB8">
      <w:r>
        <w:t>The results of prompts with examples</w:t>
      </w:r>
      <w:r w:rsidR="00F857EA">
        <w:t xml:space="preserve"> as in Figure 2</w:t>
      </w:r>
      <w:r>
        <w:t xml:space="preserve"> were not satisfying. The second type of chain of thought describes what each part of the image is representing. </w:t>
      </w:r>
      <w:r w:rsidR="00896663">
        <w:t>Figure 3 shows two different examples.</w:t>
      </w:r>
      <w:r>
        <w:t xml:space="preserve"> </w:t>
      </w:r>
    </w:p>
    <w:p w14:paraId="2D292F06" w14:textId="77777777" w:rsidR="002D47C2" w:rsidRDefault="002D47C2" w:rsidP="00BE26F2">
      <w:pPr>
        <w:spacing w:after="0"/>
        <w:ind w:left="720"/>
        <w:rPr>
          <w:i/>
          <w:iCs/>
          <w:sz w:val="18"/>
          <w:szCs w:val="18"/>
        </w:rPr>
        <w:sectPr w:rsidR="002D47C2" w:rsidSect="00507A9E">
          <w:type w:val="continuous"/>
          <w:pgSz w:w="11906" w:h="16838"/>
          <w:pgMar w:top="1417" w:right="1417" w:bottom="1134" w:left="1417" w:header="708" w:footer="708" w:gutter="0"/>
          <w:cols w:space="708"/>
          <w:docGrid w:linePitch="360"/>
        </w:sectPr>
      </w:pPr>
    </w:p>
    <w:p w14:paraId="09B53594" w14:textId="77777777" w:rsidR="00BE26F2" w:rsidRPr="00BE26F2" w:rsidRDefault="00BE26F2" w:rsidP="002D47C2">
      <w:pPr>
        <w:spacing w:after="0"/>
        <w:rPr>
          <w:i/>
          <w:iCs/>
          <w:sz w:val="18"/>
          <w:szCs w:val="18"/>
        </w:rPr>
      </w:pPr>
      <w:r w:rsidRPr="00BE26F2">
        <w:rPr>
          <w:i/>
          <w:iCs/>
          <w:sz w:val="18"/>
          <w:szCs w:val="18"/>
        </w:rPr>
        <w:t>Here is an example of creating a 8 by 8 grid of pixels step-by-step to form an image of the number three:</w:t>
      </w:r>
    </w:p>
    <w:p w14:paraId="07D521F2" w14:textId="77777777" w:rsidR="00BE26F2" w:rsidRPr="00BE26F2" w:rsidRDefault="00BE26F2" w:rsidP="002D47C2">
      <w:pPr>
        <w:spacing w:after="0"/>
        <w:rPr>
          <w:i/>
          <w:iCs/>
          <w:sz w:val="18"/>
          <w:szCs w:val="18"/>
        </w:rPr>
      </w:pPr>
      <w:r w:rsidRPr="00BE26F2">
        <w:rPr>
          <w:i/>
          <w:iCs/>
          <w:sz w:val="18"/>
          <w:szCs w:val="18"/>
        </w:rPr>
        <w:t>The number 3 was originally denoted by three lines. Overtime these lines have been curved, rotated and connected to form the current representation.</w:t>
      </w:r>
    </w:p>
    <w:p w14:paraId="1683F6B7" w14:textId="77777777" w:rsidR="00BE26F2" w:rsidRPr="00BE26F2" w:rsidRDefault="00BE26F2" w:rsidP="002D47C2">
      <w:pPr>
        <w:spacing w:after="0"/>
        <w:rPr>
          <w:i/>
          <w:iCs/>
          <w:sz w:val="18"/>
          <w:szCs w:val="18"/>
        </w:rPr>
      </w:pPr>
      <w:r w:rsidRPr="00BE26F2">
        <w:rPr>
          <w:i/>
          <w:iCs/>
          <w:sz w:val="18"/>
          <w:szCs w:val="18"/>
        </w:rPr>
        <w:t>The top two rows of an 8 by 8 pixel matrix representing the number three show the first curved line and it looks like an arc or semicircle:</w:t>
      </w:r>
    </w:p>
    <w:p w14:paraId="5F9C8DFD" w14:textId="77777777" w:rsidR="00BE26F2" w:rsidRPr="00BE26F2" w:rsidRDefault="00BE26F2" w:rsidP="002D47C2">
      <w:pPr>
        <w:spacing w:after="0"/>
        <w:rPr>
          <w:i/>
          <w:iCs/>
          <w:sz w:val="18"/>
          <w:szCs w:val="18"/>
        </w:rPr>
      </w:pPr>
      <w:r w:rsidRPr="00BE26F2">
        <w:rPr>
          <w:i/>
          <w:iCs/>
          <w:sz w:val="18"/>
          <w:szCs w:val="18"/>
        </w:rPr>
        <w:t>00111100</w:t>
      </w:r>
    </w:p>
    <w:p w14:paraId="14001601" w14:textId="77777777" w:rsidR="00BE26F2" w:rsidRPr="00BE26F2" w:rsidRDefault="00BE26F2" w:rsidP="002D47C2">
      <w:pPr>
        <w:spacing w:after="0"/>
        <w:rPr>
          <w:i/>
          <w:iCs/>
          <w:sz w:val="18"/>
          <w:szCs w:val="18"/>
        </w:rPr>
      </w:pPr>
      <w:r w:rsidRPr="00BE26F2">
        <w:rPr>
          <w:i/>
          <w:iCs/>
          <w:sz w:val="18"/>
          <w:szCs w:val="18"/>
        </w:rPr>
        <w:t>01000010</w:t>
      </w:r>
    </w:p>
    <w:p w14:paraId="6258D7D6" w14:textId="77777777" w:rsidR="00BE26F2" w:rsidRPr="00BE26F2" w:rsidRDefault="00BE26F2" w:rsidP="002D47C2">
      <w:pPr>
        <w:spacing w:after="0"/>
        <w:rPr>
          <w:i/>
          <w:iCs/>
          <w:sz w:val="18"/>
          <w:szCs w:val="18"/>
        </w:rPr>
      </w:pPr>
      <w:r w:rsidRPr="00BE26F2">
        <w:rPr>
          <w:i/>
          <w:iCs/>
          <w:sz w:val="18"/>
          <w:szCs w:val="18"/>
        </w:rPr>
        <w:t>The next part of the image of a three represents the second horizontal line with two aditional slightly curved vertical strokes:</w:t>
      </w:r>
    </w:p>
    <w:p w14:paraId="055D24C8" w14:textId="77777777" w:rsidR="00BE26F2" w:rsidRPr="00BE26F2" w:rsidRDefault="00BE26F2" w:rsidP="002D47C2">
      <w:pPr>
        <w:spacing w:after="0"/>
        <w:rPr>
          <w:i/>
          <w:iCs/>
          <w:sz w:val="18"/>
          <w:szCs w:val="18"/>
        </w:rPr>
      </w:pPr>
      <w:r w:rsidRPr="00BE26F2">
        <w:rPr>
          <w:i/>
          <w:iCs/>
          <w:sz w:val="18"/>
          <w:szCs w:val="18"/>
        </w:rPr>
        <w:t>00000110</w:t>
      </w:r>
    </w:p>
    <w:p w14:paraId="6158BFAE" w14:textId="77777777" w:rsidR="00BE26F2" w:rsidRPr="00BE26F2" w:rsidRDefault="00BE26F2" w:rsidP="002D47C2">
      <w:pPr>
        <w:spacing w:after="0"/>
        <w:rPr>
          <w:i/>
          <w:iCs/>
          <w:sz w:val="18"/>
          <w:szCs w:val="18"/>
        </w:rPr>
      </w:pPr>
      <w:r w:rsidRPr="00BE26F2">
        <w:rPr>
          <w:i/>
          <w:iCs/>
          <w:sz w:val="18"/>
          <w:szCs w:val="18"/>
        </w:rPr>
        <w:t>00111100</w:t>
      </w:r>
    </w:p>
    <w:p w14:paraId="24BE6ACD" w14:textId="77777777" w:rsidR="00BE26F2" w:rsidRPr="00BE26F2" w:rsidRDefault="00BE26F2" w:rsidP="002D47C2">
      <w:pPr>
        <w:spacing w:after="0"/>
        <w:rPr>
          <w:i/>
          <w:iCs/>
          <w:sz w:val="18"/>
          <w:szCs w:val="18"/>
        </w:rPr>
      </w:pPr>
      <w:r w:rsidRPr="00BE26F2">
        <w:rPr>
          <w:i/>
          <w:iCs/>
          <w:sz w:val="18"/>
          <w:szCs w:val="18"/>
        </w:rPr>
        <w:t>00000110</w:t>
      </w:r>
    </w:p>
    <w:p w14:paraId="3814063A" w14:textId="77777777" w:rsidR="00BE26F2" w:rsidRPr="00BE26F2" w:rsidRDefault="00BE26F2" w:rsidP="002D47C2">
      <w:pPr>
        <w:spacing w:after="0"/>
        <w:rPr>
          <w:i/>
          <w:iCs/>
          <w:sz w:val="18"/>
          <w:szCs w:val="18"/>
        </w:rPr>
      </w:pPr>
      <w:r w:rsidRPr="00BE26F2">
        <w:rPr>
          <w:i/>
          <w:iCs/>
          <w:sz w:val="18"/>
          <w:szCs w:val="18"/>
        </w:rPr>
        <w:t>The bottom of the number three looks like the top but rotated by 180 degrees. It is a semicircle and the open part points upwards:</w:t>
      </w:r>
    </w:p>
    <w:p w14:paraId="733FAB0B" w14:textId="77777777" w:rsidR="00BE26F2" w:rsidRPr="00BE26F2" w:rsidRDefault="00BE26F2" w:rsidP="002D47C2">
      <w:pPr>
        <w:spacing w:after="0"/>
        <w:rPr>
          <w:i/>
          <w:iCs/>
          <w:sz w:val="18"/>
          <w:szCs w:val="18"/>
        </w:rPr>
      </w:pPr>
      <w:r w:rsidRPr="00BE26F2">
        <w:rPr>
          <w:i/>
          <w:iCs/>
          <w:sz w:val="18"/>
          <w:szCs w:val="18"/>
        </w:rPr>
        <w:t>01000010</w:t>
      </w:r>
    </w:p>
    <w:p w14:paraId="6C91CC3D" w14:textId="77777777" w:rsidR="00BE26F2" w:rsidRPr="00BE26F2" w:rsidRDefault="00BE26F2" w:rsidP="002D47C2">
      <w:pPr>
        <w:spacing w:after="0"/>
        <w:rPr>
          <w:i/>
          <w:iCs/>
          <w:sz w:val="18"/>
          <w:szCs w:val="18"/>
        </w:rPr>
      </w:pPr>
      <w:r w:rsidRPr="00BE26F2">
        <w:rPr>
          <w:i/>
          <w:iCs/>
          <w:sz w:val="18"/>
          <w:szCs w:val="18"/>
        </w:rPr>
        <w:t>00111100</w:t>
      </w:r>
    </w:p>
    <w:p w14:paraId="30553B1E" w14:textId="77777777" w:rsidR="00BE26F2" w:rsidRPr="00BE26F2" w:rsidRDefault="00BE26F2" w:rsidP="002D47C2">
      <w:pPr>
        <w:spacing w:after="0"/>
        <w:rPr>
          <w:i/>
          <w:iCs/>
          <w:sz w:val="18"/>
          <w:szCs w:val="18"/>
        </w:rPr>
      </w:pPr>
      <w:r w:rsidRPr="00BE26F2">
        <w:rPr>
          <w:i/>
          <w:iCs/>
          <w:sz w:val="18"/>
          <w:szCs w:val="18"/>
        </w:rPr>
        <w:t>The last row of the 8 by 8 pixel matrix is not needed to form the number three and is therefore left white:</w:t>
      </w:r>
    </w:p>
    <w:p w14:paraId="50C9CA96" w14:textId="77777777" w:rsidR="00BE26F2" w:rsidRPr="00BE26F2" w:rsidRDefault="00BE26F2" w:rsidP="002D47C2">
      <w:pPr>
        <w:spacing w:after="0"/>
        <w:rPr>
          <w:i/>
          <w:iCs/>
          <w:sz w:val="18"/>
          <w:szCs w:val="18"/>
        </w:rPr>
      </w:pPr>
      <w:r w:rsidRPr="00BE26F2">
        <w:rPr>
          <w:i/>
          <w:iCs/>
          <w:sz w:val="18"/>
          <w:szCs w:val="18"/>
        </w:rPr>
        <w:t>00000000</w:t>
      </w:r>
    </w:p>
    <w:p w14:paraId="1A5C72FB" w14:textId="50D0D8AF" w:rsidR="002D47C2" w:rsidRPr="00BE26F2" w:rsidRDefault="00BE26F2" w:rsidP="002D47C2">
      <w:pPr>
        <w:spacing w:after="0"/>
        <w:rPr>
          <w:i/>
          <w:iCs/>
          <w:sz w:val="18"/>
          <w:szCs w:val="18"/>
        </w:rPr>
      </w:pPr>
      <w:r w:rsidRPr="00BE26F2">
        <w:rPr>
          <w:i/>
          <w:iCs/>
          <w:sz w:val="18"/>
          <w:szCs w:val="18"/>
        </w:rPr>
        <w:t>###</w:t>
      </w:r>
    </w:p>
    <w:p w14:paraId="5B97E4A7" w14:textId="77777777" w:rsidR="00BE26F2" w:rsidRPr="00BE26F2" w:rsidRDefault="00BE26F2" w:rsidP="002D47C2">
      <w:pPr>
        <w:spacing w:after="0"/>
        <w:rPr>
          <w:i/>
          <w:iCs/>
          <w:sz w:val="18"/>
          <w:szCs w:val="18"/>
        </w:rPr>
      </w:pPr>
      <w:r w:rsidRPr="00BE26F2">
        <w:rPr>
          <w:i/>
          <w:iCs/>
          <w:sz w:val="18"/>
          <w:szCs w:val="18"/>
        </w:rPr>
        <w:t>Here is an example of an 8 by 8 pixel matrix showing the capital letter F including the chain of thought:</w:t>
      </w:r>
    </w:p>
    <w:p w14:paraId="6D2BB601" w14:textId="77777777" w:rsidR="00BE26F2" w:rsidRPr="00BE26F2" w:rsidRDefault="00BE26F2" w:rsidP="002D47C2">
      <w:pPr>
        <w:spacing w:after="0"/>
        <w:rPr>
          <w:i/>
          <w:iCs/>
          <w:sz w:val="18"/>
          <w:szCs w:val="18"/>
        </w:rPr>
      </w:pPr>
      <w:r w:rsidRPr="00BE26F2">
        <w:rPr>
          <w:i/>
          <w:iCs/>
          <w:sz w:val="18"/>
          <w:szCs w:val="18"/>
        </w:rPr>
        <w:t>Graphically the capital letter F consists of one large vertical line on the left and two horizontal lines: one at the top and one at in middle of the vertical line.</w:t>
      </w:r>
    </w:p>
    <w:p w14:paraId="40F22E50" w14:textId="77777777" w:rsidR="00BE26F2" w:rsidRPr="00BE26F2" w:rsidRDefault="00BE26F2" w:rsidP="002D47C2">
      <w:pPr>
        <w:spacing w:after="0"/>
        <w:rPr>
          <w:i/>
          <w:iCs/>
          <w:sz w:val="18"/>
          <w:szCs w:val="18"/>
        </w:rPr>
      </w:pPr>
      <w:r w:rsidRPr="00BE26F2">
        <w:rPr>
          <w:i/>
          <w:iCs/>
          <w:sz w:val="18"/>
          <w:szCs w:val="18"/>
        </w:rPr>
        <w:t>The first row of the grid of pixels forms the first horizontal line of the letter F:</w:t>
      </w:r>
    </w:p>
    <w:p w14:paraId="25E786E9" w14:textId="77777777" w:rsidR="00BE26F2" w:rsidRPr="00BE26F2" w:rsidRDefault="00BE26F2" w:rsidP="002D47C2">
      <w:pPr>
        <w:spacing w:after="0"/>
        <w:rPr>
          <w:i/>
          <w:iCs/>
          <w:sz w:val="18"/>
          <w:szCs w:val="18"/>
        </w:rPr>
      </w:pPr>
      <w:r w:rsidRPr="00BE26F2">
        <w:rPr>
          <w:i/>
          <w:iCs/>
          <w:sz w:val="18"/>
          <w:szCs w:val="18"/>
        </w:rPr>
        <w:t>01111110</w:t>
      </w:r>
    </w:p>
    <w:p w14:paraId="3E2F55F0" w14:textId="77777777" w:rsidR="00BE26F2" w:rsidRPr="00BE26F2" w:rsidRDefault="00BE26F2" w:rsidP="002D47C2">
      <w:pPr>
        <w:spacing w:after="0"/>
        <w:rPr>
          <w:i/>
          <w:iCs/>
          <w:sz w:val="18"/>
          <w:szCs w:val="18"/>
        </w:rPr>
      </w:pPr>
      <w:r w:rsidRPr="00BE26F2">
        <w:rPr>
          <w:i/>
          <w:iCs/>
          <w:sz w:val="18"/>
          <w:szCs w:val="18"/>
        </w:rPr>
        <w:t>The following part of the pixel matrix shows part of the large vertical line that is in between the two horizontal lines:</w:t>
      </w:r>
    </w:p>
    <w:p w14:paraId="3900A1FE" w14:textId="77777777" w:rsidR="00BE26F2" w:rsidRPr="00BE26F2" w:rsidRDefault="00BE26F2" w:rsidP="002D47C2">
      <w:pPr>
        <w:spacing w:after="0"/>
        <w:rPr>
          <w:i/>
          <w:iCs/>
          <w:sz w:val="18"/>
          <w:szCs w:val="18"/>
        </w:rPr>
      </w:pPr>
      <w:r w:rsidRPr="00BE26F2">
        <w:rPr>
          <w:i/>
          <w:iCs/>
          <w:sz w:val="18"/>
          <w:szCs w:val="18"/>
        </w:rPr>
        <w:t>01000000</w:t>
      </w:r>
    </w:p>
    <w:p w14:paraId="685363E3" w14:textId="77777777" w:rsidR="00BE26F2" w:rsidRPr="00BE26F2" w:rsidRDefault="00BE26F2" w:rsidP="002D47C2">
      <w:pPr>
        <w:spacing w:after="0"/>
        <w:rPr>
          <w:i/>
          <w:iCs/>
          <w:sz w:val="18"/>
          <w:szCs w:val="18"/>
        </w:rPr>
      </w:pPr>
      <w:r w:rsidRPr="00BE26F2">
        <w:rPr>
          <w:i/>
          <w:iCs/>
          <w:sz w:val="18"/>
          <w:szCs w:val="18"/>
        </w:rPr>
        <w:t>01000000</w:t>
      </w:r>
    </w:p>
    <w:p w14:paraId="622BFAC4" w14:textId="77777777" w:rsidR="00BE26F2" w:rsidRPr="00BE26F2" w:rsidRDefault="00BE26F2" w:rsidP="002D47C2">
      <w:pPr>
        <w:spacing w:after="0"/>
        <w:rPr>
          <w:i/>
          <w:iCs/>
          <w:sz w:val="18"/>
          <w:szCs w:val="18"/>
        </w:rPr>
      </w:pPr>
      <w:r w:rsidRPr="00BE26F2">
        <w:rPr>
          <w:i/>
          <w:iCs/>
          <w:sz w:val="18"/>
          <w:szCs w:val="18"/>
        </w:rPr>
        <w:t>The next part of the letter F is the second horizontal line:</w:t>
      </w:r>
    </w:p>
    <w:p w14:paraId="4C402258" w14:textId="77777777" w:rsidR="00BE26F2" w:rsidRPr="00BE26F2" w:rsidRDefault="00BE26F2" w:rsidP="002D47C2">
      <w:pPr>
        <w:spacing w:after="0"/>
        <w:rPr>
          <w:i/>
          <w:iCs/>
          <w:sz w:val="18"/>
          <w:szCs w:val="18"/>
        </w:rPr>
      </w:pPr>
      <w:r w:rsidRPr="00BE26F2">
        <w:rPr>
          <w:i/>
          <w:iCs/>
          <w:sz w:val="18"/>
          <w:szCs w:val="18"/>
        </w:rPr>
        <w:t>01111110</w:t>
      </w:r>
    </w:p>
    <w:p w14:paraId="53726E72" w14:textId="77777777" w:rsidR="00BE26F2" w:rsidRPr="00BE26F2" w:rsidRDefault="00BE26F2" w:rsidP="002D47C2">
      <w:pPr>
        <w:spacing w:after="0"/>
        <w:rPr>
          <w:i/>
          <w:iCs/>
          <w:sz w:val="18"/>
          <w:szCs w:val="18"/>
        </w:rPr>
      </w:pPr>
      <w:r w:rsidRPr="00BE26F2">
        <w:rPr>
          <w:i/>
          <w:iCs/>
          <w:sz w:val="18"/>
          <w:szCs w:val="18"/>
        </w:rPr>
        <w:t>The bottom half of the image shows the remaining of the vertical line:</w:t>
      </w:r>
    </w:p>
    <w:p w14:paraId="6803FB81" w14:textId="77777777" w:rsidR="00BE26F2" w:rsidRPr="00BE26F2" w:rsidRDefault="00BE26F2" w:rsidP="002D47C2">
      <w:pPr>
        <w:spacing w:after="0"/>
        <w:rPr>
          <w:i/>
          <w:iCs/>
          <w:sz w:val="18"/>
          <w:szCs w:val="18"/>
        </w:rPr>
      </w:pPr>
      <w:r w:rsidRPr="00BE26F2">
        <w:rPr>
          <w:i/>
          <w:iCs/>
          <w:sz w:val="18"/>
          <w:szCs w:val="18"/>
        </w:rPr>
        <w:t>01000000</w:t>
      </w:r>
    </w:p>
    <w:p w14:paraId="7BD479DF" w14:textId="77777777" w:rsidR="00BE26F2" w:rsidRPr="00BE26F2" w:rsidRDefault="00BE26F2" w:rsidP="002D47C2">
      <w:pPr>
        <w:spacing w:after="0"/>
        <w:rPr>
          <w:i/>
          <w:iCs/>
          <w:sz w:val="18"/>
          <w:szCs w:val="18"/>
        </w:rPr>
      </w:pPr>
      <w:r w:rsidRPr="00BE26F2">
        <w:rPr>
          <w:i/>
          <w:iCs/>
          <w:sz w:val="18"/>
          <w:szCs w:val="18"/>
        </w:rPr>
        <w:t>01000000</w:t>
      </w:r>
    </w:p>
    <w:p w14:paraId="21546370" w14:textId="77777777" w:rsidR="00BE26F2" w:rsidRPr="00BE26F2" w:rsidRDefault="00BE26F2" w:rsidP="002D47C2">
      <w:pPr>
        <w:spacing w:after="0"/>
        <w:rPr>
          <w:i/>
          <w:iCs/>
          <w:sz w:val="18"/>
          <w:szCs w:val="18"/>
        </w:rPr>
      </w:pPr>
      <w:r w:rsidRPr="00BE26F2">
        <w:rPr>
          <w:i/>
          <w:iCs/>
          <w:sz w:val="18"/>
          <w:szCs w:val="18"/>
        </w:rPr>
        <w:t>01000000</w:t>
      </w:r>
    </w:p>
    <w:p w14:paraId="3D778A3E" w14:textId="77777777" w:rsidR="00BE26F2" w:rsidRPr="00BE26F2" w:rsidRDefault="00BE26F2" w:rsidP="002D47C2">
      <w:pPr>
        <w:spacing w:after="0"/>
        <w:rPr>
          <w:i/>
          <w:iCs/>
          <w:sz w:val="18"/>
          <w:szCs w:val="18"/>
        </w:rPr>
      </w:pPr>
      <w:r w:rsidRPr="00BE26F2">
        <w:rPr>
          <w:i/>
          <w:iCs/>
          <w:sz w:val="18"/>
          <w:szCs w:val="18"/>
        </w:rPr>
        <w:t>01000000</w:t>
      </w:r>
    </w:p>
    <w:p w14:paraId="33DF13ED" w14:textId="454D937D" w:rsidR="002D47C2" w:rsidRPr="002D47C2" w:rsidRDefault="00BE26F2" w:rsidP="002D47C2">
      <w:pPr>
        <w:spacing w:after="0"/>
        <w:rPr>
          <w:i/>
          <w:iCs/>
          <w:sz w:val="18"/>
          <w:szCs w:val="18"/>
        </w:rPr>
      </w:pPr>
      <w:r w:rsidRPr="00BE26F2">
        <w:rPr>
          <w:i/>
          <w:iCs/>
          <w:sz w:val="18"/>
          <w:szCs w:val="18"/>
        </w:rPr>
        <w:t>###</w:t>
      </w:r>
    </w:p>
    <w:p w14:paraId="40928A4F" w14:textId="77777777" w:rsidR="002D47C2" w:rsidRDefault="002D47C2" w:rsidP="002D47C2"/>
    <w:p w14:paraId="1FFDBA12" w14:textId="100C3D26" w:rsidR="002D47C2" w:rsidRPr="002D47C2" w:rsidRDefault="002D47C2" w:rsidP="002D47C2">
      <w:pPr>
        <w:sectPr w:rsidR="002D47C2" w:rsidRPr="002D47C2" w:rsidSect="002D47C2">
          <w:type w:val="continuous"/>
          <w:pgSz w:w="11906" w:h="16838"/>
          <w:pgMar w:top="1417" w:right="1417" w:bottom="1134" w:left="1417" w:header="708" w:footer="708" w:gutter="0"/>
          <w:cols w:num="2" w:space="708"/>
          <w:docGrid w:linePitch="360"/>
        </w:sectPr>
      </w:pPr>
    </w:p>
    <w:p w14:paraId="24E77C00" w14:textId="0E155487" w:rsidR="00896663" w:rsidRDefault="00896663" w:rsidP="00896663">
      <w:pPr>
        <w:pStyle w:val="Caption"/>
        <w:rPr>
          <w:i w:val="0"/>
          <w:iCs w:val="0"/>
        </w:rPr>
      </w:pPr>
      <w:r>
        <w:t xml:space="preserve">Figure </w:t>
      </w:r>
      <w:r>
        <w:fldChar w:fldCharType="begin"/>
      </w:r>
      <w:r>
        <w:instrText xml:space="preserve"> SEQ Figure \* ARABIC </w:instrText>
      </w:r>
      <w:r>
        <w:fldChar w:fldCharType="separate"/>
      </w:r>
      <w:r w:rsidR="00C16C39">
        <w:rPr>
          <w:noProof/>
        </w:rPr>
        <w:t>3</w:t>
      </w:r>
      <w:r>
        <w:fldChar w:fldCharType="end"/>
      </w:r>
      <w:r>
        <w:t>: Two example of few-shot training with descriptive chain of thought</w:t>
      </w:r>
    </w:p>
    <w:p w14:paraId="04177B8D" w14:textId="3EC8739B" w:rsidR="00843518" w:rsidRDefault="00843518" w:rsidP="00843518">
      <w:r>
        <w:t xml:space="preserve">I adjusted </w:t>
      </w:r>
      <w:r w:rsidR="00F857EA">
        <w:t>examples of Figure 3</w:t>
      </w:r>
      <w:r>
        <w:t xml:space="preserve"> further as the completions did often generate matrixes with more than 8 rows. </w:t>
      </w:r>
      <w:r w:rsidR="00896663">
        <w:t>Figure 4</w:t>
      </w:r>
      <w:r>
        <w:t xml:space="preserve"> shows wh</w:t>
      </w:r>
      <w:r w:rsidR="00896663">
        <w:t>ich examples</w:t>
      </w:r>
      <w:r>
        <w:t xml:space="preserve"> led to a completion with a consistent number of rows</w:t>
      </w:r>
      <w:r w:rsidR="00896663">
        <w:t>.</w:t>
      </w:r>
    </w:p>
    <w:p w14:paraId="0CE48A83" w14:textId="119628FE" w:rsidR="004C125B" w:rsidRDefault="004C125B" w:rsidP="004C125B">
      <w:pPr>
        <w:pStyle w:val="Heading2"/>
      </w:pPr>
      <w:bookmarkStart w:id="5" w:name="_Toc121519496"/>
      <w:r>
        <w:t>Test Data</w:t>
      </w:r>
      <w:bookmarkEnd w:id="5"/>
    </w:p>
    <w:p w14:paraId="68DD5F81" w14:textId="451C65B1" w:rsidR="00F857EA" w:rsidRPr="00EB2C8D" w:rsidRDefault="003469B2" w:rsidP="00EB2C8D">
      <w:r>
        <w:t xml:space="preserve">For testing the results of my experiments, I made a collection of 20 things to generate an image </w:t>
      </w:r>
      <w:r w:rsidR="00265267">
        <w:t>of</w:t>
      </w:r>
      <w:r>
        <w:t xml:space="preserve">. It includes examples of the categories </w:t>
      </w:r>
      <w:r w:rsidR="00265267">
        <w:t xml:space="preserve">of </w:t>
      </w:r>
      <w:r>
        <w:t>numbers, letters, punctuation, shapes</w:t>
      </w:r>
      <w:r w:rsidR="00265267">
        <w:t>,</w:t>
      </w:r>
      <w:r>
        <w:t xml:space="preserve"> and real</w:t>
      </w:r>
      <w:r w:rsidR="00265267">
        <w:t>-</w:t>
      </w:r>
      <w:r>
        <w:t>life objects. Each prompt was tested to generate these 20 images and the image was assessed manually and rather informal</w:t>
      </w:r>
      <w:r w:rsidR="00265267">
        <w:t>ly</w:t>
      </w:r>
      <w:r>
        <w:t xml:space="preserve"> by myself. 1 point </w:t>
      </w:r>
      <w:r>
        <w:t>was given</w:t>
      </w:r>
      <w:r>
        <w:t xml:space="preserve"> if the image was </w:t>
      </w:r>
      <w:r w:rsidRPr="003469B2">
        <w:t>unequivocal</w:t>
      </w:r>
      <w:r>
        <w:t xml:space="preserve"> recognizable, 0.5 points if parts of </w:t>
      </w:r>
      <w:r w:rsidRPr="003469B2">
        <w:t>the image are recognizable</w:t>
      </w:r>
      <w:r>
        <w:t xml:space="preserve">, and 0 points </w:t>
      </w:r>
      <w:r w:rsidR="00265267">
        <w:t xml:space="preserve">if </w:t>
      </w:r>
      <w:r>
        <w:t xml:space="preserve">the image is non-sense. </w:t>
      </w:r>
    </w:p>
    <w:p w14:paraId="73FEC6F1" w14:textId="77777777" w:rsidR="00EB2C8D" w:rsidRDefault="00EB2C8D">
      <w:pPr>
        <w:spacing w:line="259" w:lineRule="auto"/>
        <w:jc w:val="left"/>
        <w:rPr>
          <w:i/>
          <w:iCs/>
          <w:sz w:val="18"/>
          <w:szCs w:val="18"/>
        </w:rPr>
      </w:pPr>
      <w:r>
        <w:rPr>
          <w:i/>
          <w:iCs/>
          <w:sz w:val="18"/>
          <w:szCs w:val="18"/>
        </w:rPr>
        <w:br w:type="page"/>
      </w:r>
    </w:p>
    <w:p w14:paraId="285B214F" w14:textId="1FBB6AD9" w:rsidR="00F857EA" w:rsidRPr="00843518" w:rsidRDefault="00F857EA" w:rsidP="00F857EA">
      <w:pPr>
        <w:spacing w:after="0"/>
        <w:rPr>
          <w:i/>
          <w:iCs/>
          <w:sz w:val="18"/>
          <w:szCs w:val="18"/>
        </w:rPr>
      </w:pPr>
      <w:r w:rsidRPr="00843518">
        <w:rPr>
          <w:i/>
          <w:iCs/>
          <w:sz w:val="18"/>
          <w:szCs w:val="18"/>
        </w:rPr>
        <w:lastRenderedPageBreak/>
        <w:t>Here is an example of creating a 8 by 8 grid of pixels step-by-step to form an image of the number three:</w:t>
      </w:r>
    </w:p>
    <w:p w14:paraId="4B1993EA" w14:textId="77777777" w:rsidR="00F857EA" w:rsidRPr="00843518" w:rsidRDefault="00F857EA" w:rsidP="00F857EA">
      <w:pPr>
        <w:spacing w:after="0"/>
        <w:rPr>
          <w:i/>
          <w:iCs/>
          <w:sz w:val="18"/>
          <w:szCs w:val="18"/>
        </w:rPr>
      </w:pPr>
      <w:r w:rsidRPr="00843518">
        <w:rPr>
          <w:i/>
          <w:iCs/>
          <w:sz w:val="18"/>
          <w:szCs w:val="18"/>
        </w:rPr>
        <w:t>The number 3 was originally denoted by three lines. Overtime these lines have been curved, rotated and connected to form the current representation.</w:t>
      </w:r>
    </w:p>
    <w:p w14:paraId="2F4C4509" w14:textId="77777777" w:rsidR="00F857EA" w:rsidRPr="00843518" w:rsidRDefault="00F857EA" w:rsidP="00F857EA">
      <w:pPr>
        <w:spacing w:after="0"/>
        <w:rPr>
          <w:i/>
          <w:iCs/>
          <w:sz w:val="18"/>
          <w:szCs w:val="18"/>
        </w:rPr>
      </w:pPr>
      <w:r w:rsidRPr="00843518">
        <w:rPr>
          <w:i/>
          <w:iCs/>
          <w:sz w:val="18"/>
          <w:szCs w:val="18"/>
        </w:rPr>
        <w:t>The top two rows of an 8 by 8 pixel matrix representing the number three show the first curved line and it looks like an arc or semicircle (2 pixel rows):</w:t>
      </w:r>
    </w:p>
    <w:p w14:paraId="1C01399F" w14:textId="77777777" w:rsidR="00F857EA" w:rsidRPr="00843518" w:rsidRDefault="00F857EA" w:rsidP="00F857EA">
      <w:pPr>
        <w:spacing w:after="0"/>
        <w:rPr>
          <w:i/>
          <w:iCs/>
          <w:sz w:val="18"/>
          <w:szCs w:val="18"/>
        </w:rPr>
      </w:pPr>
      <w:r w:rsidRPr="00843518">
        <w:rPr>
          <w:i/>
          <w:iCs/>
          <w:sz w:val="18"/>
          <w:szCs w:val="18"/>
        </w:rPr>
        <w:t>00111100</w:t>
      </w:r>
    </w:p>
    <w:p w14:paraId="760C49F2" w14:textId="77777777" w:rsidR="00F857EA" w:rsidRPr="00843518" w:rsidRDefault="00F857EA" w:rsidP="00F857EA">
      <w:pPr>
        <w:spacing w:after="0"/>
        <w:rPr>
          <w:i/>
          <w:iCs/>
          <w:sz w:val="18"/>
          <w:szCs w:val="18"/>
        </w:rPr>
      </w:pPr>
      <w:r w:rsidRPr="00843518">
        <w:rPr>
          <w:i/>
          <w:iCs/>
          <w:sz w:val="18"/>
          <w:szCs w:val="18"/>
        </w:rPr>
        <w:t>01000010</w:t>
      </w:r>
    </w:p>
    <w:p w14:paraId="507DCA2A" w14:textId="77777777" w:rsidR="00F857EA" w:rsidRPr="00843518" w:rsidRDefault="00F857EA" w:rsidP="00F857EA">
      <w:pPr>
        <w:spacing w:after="0"/>
        <w:rPr>
          <w:i/>
          <w:iCs/>
          <w:sz w:val="18"/>
          <w:szCs w:val="18"/>
        </w:rPr>
      </w:pPr>
      <w:r w:rsidRPr="00843518">
        <w:rPr>
          <w:i/>
          <w:iCs/>
          <w:sz w:val="18"/>
          <w:szCs w:val="18"/>
        </w:rPr>
        <w:t>The next part of the image of a three represents the second horizontal line with two aditional slightly curved vertical strokes (3 pixel rows):</w:t>
      </w:r>
    </w:p>
    <w:p w14:paraId="04C193D7" w14:textId="77777777" w:rsidR="00F857EA" w:rsidRPr="00843518" w:rsidRDefault="00F857EA" w:rsidP="00F857EA">
      <w:pPr>
        <w:spacing w:after="0"/>
        <w:rPr>
          <w:i/>
          <w:iCs/>
          <w:sz w:val="18"/>
          <w:szCs w:val="18"/>
        </w:rPr>
      </w:pPr>
      <w:r w:rsidRPr="00843518">
        <w:rPr>
          <w:i/>
          <w:iCs/>
          <w:sz w:val="18"/>
          <w:szCs w:val="18"/>
        </w:rPr>
        <w:t>00000110</w:t>
      </w:r>
    </w:p>
    <w:p w14:paraId="115145C6" w14:textId="77777777" w:rsidR="00F857EA" w:rsidRPr="00843518" w:rsidRDefault="00F857EA" w:rsidP="00F857EA">
      <w:pPr>
        <w:spacing w:after="0"/>
        <w:rPr>
          <w:i/>
          <w:iCs/>
          <w:sz w:val="18"/>
          <w:szCs w:val="18"/>
        </w:rPr>
      </w:pPr>
      <w:r w:rsidRPr="00843518">
        <w:rPr>
          <w:i/>
          <w:iCs/>
          <w:sz w:val="18"/>
          <w:szCs w:val="18"/>
        </w:rPr>
        <w:t>00111100</w:t>
      </w:r>
    </w:p>
    <w:p w14:paraId="75EE65EA" w14:textId="77777777" w:rsidR="00F857EA" w:rsidRPr="00843518" w:rsidRDefault="00F857EA" w:rsidP="00F857EA">
      <w:pPr>
        <w:spacing w:after="0"/>
        <w:rPr>
          <w:i/>
          <w:iCs/>
          <w:sz w:val="18"/>
          <w:szCs w:val="18"/>
        </w:rPr>
      </w:pPr>
      <w:r w:rsidRPr="00843518">
        <w:rPr>
          <w:i/>
          <w:iCs/>
          <w:sz w:val="18"/>
          <w:szCs w:val="18"/>
        </w:rPr>
        <w:t>00000110</w:t>
      </w:r>
    </w:p>
    <w:p w14:paraId="55C8A98F" w14:textId="77777777" w:rsidR="00F857EA" w:rsidRPr="00843518" w:rsidRDefault="00F857EA" w:rsidP="00F857EA">
      <w:pPr>
        <w:spacing w:after="0"/>
        <w:rPr>
          <w:i/>
          <w:iCs/>
          <w:sz w:val="18"/>
          <w:szCs w:val="18"/>
        </w:rPr>
      </w:pPr>
      <w:r w:rsidRPr="00843518">
        <w:rPr>
          <w:i/>
          <w:iCs/>
          <w:sz w:val="18"/>
          <w:szCs w:val="18"/>
        </w:rPr>
        <w:t>The bottom of the number three looks like the top but rotated by 180 degrees. It is a semicircle and the open part points upwards (2 pixel rows):</w:t>
      </w:r>
    </w:p>
    <w:p w14:paraId="0E1DADFE" w14:textId="77777777" w:rsidR="00F857EA" w:rsidRPr="00843518" w:rsidRDefault="00F857EA" w:rsidP="00F857EA">
      <w:pPr>
        <w:spacing w:after="0"/>
        <w:rPr>
          <w:i/>
          <w:iCs/>
          <w:sz w:val="18"/>
          <w:szCs w:val="18"/>
        </w:rPr>
      </w:pPr>
      <w:r w:rsidRPr="00843518">
        <w:rPr>
          <w:i/>
          <w:iCs/>
          <w:sz w:val="18"/>
          <w:szCs w:val="18"/>
        </w:rPr>
        <w:t>01000010</w:t>
      </w:r>
    </w:p>
    <w:p w14:paraId="23A890FD" w14:textId="77777777" w:rsidR="00F857EA" w:rsidRPr="00843518" w:rsidRDefault="00F857EA" w:rsidP="00F857EA">
      <w:pPr>
        <w:spacing w:after="0"/>
        <w:rPr>
          <w:i/>
          <w:iCs/>
          <w:sz w:val="18"/>
          <w:szCs w:val="18"/>
        </w:rPr>
      </w:pPr>
      <w:r w:rsidRPr="00843518">
        <w:rPr>
          <w:i/>
          <w:iCs/>
          <w:sz w:val="18"/>
          <w:szCs w:val="18"/>
        </w:rPr>
        <w:t>00111100</w:t>
      </w:r>
    </w:p>
    <w:p w14:paraId="14CEF7BB" w14:textId="77777777" w:rsidR="00F857EA" w:rsidRPr="00843518" w:rsidRDefault="00F857EA" w:rsidP="00F857EA">
      <w:pPr>
        <w:spacing w:after="0"/>
        <w:rPr>
          <w:i/>
          <w:iCs/>
          <w:sz w:val="18"/>
          <w:szCs w:val="18"/>
        </w:rPr>
      </w:pPr>
      <w:r w:rsidRPr="00843518">
        <w:rPr>
          <w:i/>
          <w:iCs/>
          <w:sz w:val="18"/>
          <w:szCs w:val="18"/>
        </w:rPr>
        <w:t>The last row of the 8 by 8 pixel matrix is not needed to form the number three and is therefore left white (1 pixel row):</w:t>
      </w:r>
    </w:p>
    <w:p w14:paraId="63026ECA" w14:textId="77777777" w:rsidR="00F857EA" w:rsidRPr="00843518" w:rsidRDefault="00F857EA" w:rsidP="00F857EA">
      <w:pPr>
        <w:spacing w:after="0"/>
        <w:rPr>
          <w:i/>
          <w:iCs/>
          <w:sz w:val="18"/>
          <w:szCs w:val="18"/>
        </w:rPr>
      </w:pPr>
      <w:r w:rsidRPr="00843518">
        <w:rPr>
          <w:i/>
          <w:iCs/>
          <w:sz w:val="18"/>
          <w:szCs w:val="18"/>
        </w:rPr>
        <w:t>00000000</w:t>
      </w:r>
    </w:p>
    <w:p w14:paraId="6F611B83" w14:textId="77777777" w:rsidR="00F857EA" w:rsidRPr="00843518" w:rsidRDefault="00F857EA" w:rsidP="00F857EA">
      <w:pPr>
        <w:spacing w:after="0"/>
        <w:rPr>
          <w:i/>
          <w:iCs/>
          <w:sz w:val="18"/>
          <w:szCs w:val="18"/>
        </w:rPr>
      </w:pPr>
      <w:r w:rsidRPr="00843518">
        <w:rPr>
          <w:i/>
          <w:iCs/>
          <w:sz w:val="18"/>
          <w:szCs w:val="18"/>
        </w:rPr>
        <w:t>This makes a total of 2+3+2+1=8 pixel rows.</w:t>
      </w:r>
    </w:p>
    <w:p w14:paraId="7B697283" w14:textId="77777777" w:rsidR="00F857EA" w:rsidRDefault="00F857EA" w:rsidP="00F857EA">
      <w:pPr>
        <w:spacing w:after="0"/>
        <w:rPr>
          <w:i/>
          <w:iCs/>
          <w:sz w:val="18"/>
          <w:szCs w:val="18"/>
        </w:rPr>
      </w:pPr>
      <w:r w:rsidRPr="00843518">
        <w:rPr>
          <w:i/>
          <w:iCs/>
          <w:sz w:val="18"/>
          <w:szCs w:val="18"/>
        </w:rPr>
        <w:t>###</w:t>
      </w:r>
    </w:p>
    <w:p w14:paraId="06E8B457" w14:textId="244CBFA5" w:rsidR="00F857EA" w:rsidRPr="00D12762" w:rsidRDefault="00F857EA" w:rsidP="00F857EA">
      <w:pPr>
        <w:pStyle w:val="Caption"/>
        <w:rPr>
          <w:i w:val="0"/>
          <w:iCs w:val="0"/>
        </w:rPr>
      </w:pPr>
      <w:r>
        <w:t xml:space="preserve">Figure </w:t>
      </w:r>
      <w:r>
        <w:fldChar w:fldCharType="begin"/>
      </w:r>
      <w:r>
        <w:instrText xml:space="preserve"> SEQ Figure \* ARABIC </w:instrText>
      </w:r>
      <w:r>
        <w:fldChar w:fldCharType="separate"/>
      </w:r>
      <w:r>
        <w:rPr>
          <w:noProof/>
        </w:rPr>
        <w:t>4</w:t>
      </w:r>
      <w:r>
        <w:fldChar w:fldCharType="end"/>
      </w:r>
      <w:r>
        <w:t xml:space="preserve">: Few-shot training example with </w:t>
      </w:r>
      <w:r w:rsidR="00265267">
        <w:t xml:space="preserve">a </w:t>
      </w:r>
      <w:r>
        <w:t xml:space="preserve">descriptive chain of thought and counting the number of pixel rows. </w:t>
      </w:r>
    </w:p>
    <w:p w14:paraId="55441039" w14:textId="20BAFF05" w:rsidR="006D77BF" w:rsidRDefault="003B5EEE" w:rsidP="003E0B1B">
      <w:pPr>
        <w:pStyle w:val="Heading1"/>
      </w:pPr>
      <w:bookmarkStart w:id="6" w:name="_Toc121519497"/>
      <w:r>
        <w:t xml:space="preserve">Experiments and </w:t>
      </w:r>
      <w:r w:rsidR="006D77BF">
        <w:t>Results</w:t>
      </w:r>
      <w:bookmarkEnd w:id="6"/>
    </w:p>
    <w:p w14:paraId="10370D88" w14:textId="016EA870" w:rsidR="00D12762" w:rsidRDefault="003E0B1B" w:rsidP="00D12762">
      <w:r>
        <w:t>Throughout the project</w:t>
      </w:r>
      <w:r w:rsidR="00265267">
        <w:t>,</w:t>
      </w:r>
      <w:r>
        <w:t xml:space="preserve"> I have conducted several experiments to test different prompts. This chapter will describe the main ones and compare the results.</w:t>
      </w:r>
      <w:r w:rsidR="00D12762">
        <w:t xml:space="preserve"> After quickly noticing that it is very hard </w:t>
      </w:r>
      <w:r w:rsidR="00265267">
        <w:t xml:space="preserve">to </w:t>
      </w:r>
      <w:r w:rsidR="00D12762">
        <w:t xml:space="preserve">design a prompt for the pixel matrix generation task without examples, I focused on finding the perfect set of examples to include in the prompt. </w:t>
      </w:r>
    </w:p>
    <w:p w14:paraId="474C10B2" w14:textId="7E4912BC" w:rsidR="00D12762" w:rsidRDefault="00D12762" w:rsidP="003E0B1B">
      <w:pPr>
        <w:pStyle w:val="Heading2"/>
      </w:pPr>
      <w:bookmarkStart w:id="7" w:name="_Toc121519498"/>
      <w:r>
        <w:t xml:space="preserve">Experiment 1 </w:t>
      </w:r>
      <w:r w:rsidR="00A0664B">
        <w:t>– Numbers</w:t>
      </w:r>
      <w:bookmarkEnd w:id="7"/>
    </w:p>
    <w:p w14:paraId="73DAE515" w14:textId="4DF037B5" w:rsidR="00D12762" w:rsidRDefault="00D12762" w:rsidP="00D12762">
      <w:r>
        <w:t>I included four number examples in the prompt</w:t>
      </w:r>
      <w:r w:rsidR="00E34792">
        <w:t xml:space="preserve"> of the first experiment</w:t>
      </w:r>
      <w:r>
        <w:t>. The numbers three, eight, six</w:t>
      </w:r>
      <w:r w:rsidR="00265267">
        <w:t>,</w:t>
      </w:r>
      <w:r>
        <w:t xml:space="preserve"> and two were used. </w:t>
      </w:r>
    </w:p>
    <w:p w14:paraId="17E764C1" w14:textId="24AEB3C9" w:rsidR="0040644D" w:rsidRDefault="0040644D" w:rsidP="00ED788C">
      <w:pPr>
        <w:spacing w:after="0"/>
      </w:pPr>
      <w:r>
        <w:rPr>
          <w:noProof/>
        </w:rPr>
        <w:drawing>
          <wp:inline distT="0" distB="0" distL="0" distR="0" wp14:anchorId="68D8E896" wp14:editId="3CB737BD">
            <wp:extent cx="900000" cy="900000"/>
            <wp:effectExtent l="19050" t="19050" r="14605" b="1460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1935882A" wp14:editId="5A7D616F">
            <wp:extent cx="900000" cy="900000"/>
            <wp:effectExtent l="19050" t="19050" r="14605"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62ED2C1A" wp14:editId="1CC45043">
            <wp:extent cx="900000" cy="900000"/>
            <wp:effectExtent l="19050" t="19050" r="14605" b="14605"/>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3E2D0212" wp14:editId="28015B59">
            <wp:extent cx="900000" cy="900000"/>
            <wp:effectExtent l="19050" t="19050" r="14605" b="1460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p>
    <w:p w14:paraId="777CE9FC" w14:textId="3DB03F2B" w:rsidR="0040644D" w:rsidRDefault="00ED788C" w:rsidP="00ED788C">
      <w:pPr>
        <w:pStyle w:val="Caption"/>
      </w:pPr>
      <w:r>
        <w:t xml:space="preserve">Figure </w:t>
      </w:r>
      <w:r>
        <w:fldChar w:fldCharType="begin"/>
      </w:r>
      <w:r>
        <w:instrText xml:space="preserve"> SEQ Figure \* ARABIC </w:instrText>
      </w:r>
      <w:r>
        <w:fldChar w:fldCharType="separate"/>
      </w:r>
      <w:r w:rsidR="00C16C39">
        <w:rPr>
          <w:noProof/>
        </w:rPr>
        <w:t>5</w:t>
      </w:r>
      <w:r>
        <w:fldChar w:fldCharType="end"/>
      </w:r>
      <w:r>
        <w:t>: Correctly generated images with a simple prompt including four examples (Letter A, question mark, chess board, number 5)</w:t>
      </w:r>
    </w:p>
    <w:p w14:paraId="75B23DEC" w14:textId="0B6FE0A3" w:rsidR="00A0664B" w:rsidRDefault="0040644D" w:rsidP="00ED788C">
      <w:pPr>
        <w:spacing w:after="0"/>
      </w:pPr>
      <w:r>
        <w:rPr>
          <w:noProof/>
        </w:rPr>
        <w:drawing>
          <wp:inline distT="0" distB="0" distL="0" distR="0" wp14:anchorId="380063B2" wp14:editId="44DB3A62">
            <wp:extent cx="900000" cy="900000"/>
            <wp:effectExtent l="19050" t="19050" r="14605" b="14605"/>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53180A58" wp14:editId="18E01F32">
            <wp:extent cx="900000" cy="900000"/>
            <wp:effectExtent l="19050" t="19050" r="14605" b="14605"/>
            <wp:docPr id="10" name="Picture 1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Qr cod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011205A5" wp14:editId="7DE9988E">
            <wp:extent cx="900000" cy="900000"/>
            <wp:effectExtent l="19050" t="19050" r="14605" b="14605"/>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6FFED76D" wp14:editId="0D167DEB">
            <wp:extent cx="900000" cy="900000"/>
            <wp:effectExtent l="19050" t="19050" r="14605" b="14605"/>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logo&#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p>
    <w:p w14:paraId="3659A84A" w14:textId="6B62D586" w:rsidR="00A0664B" w:rsidRDefault="00ED788C" w:rsidP="00B37EB0">
      <w:pPr>
        <w:pStyle w:val="Caption"/>
      </w:pPr>
      <w:r>
        <w:t xml:space="preserve">Figure </w:t>
      </w:r>
      <w:r>
        <w:fldChar w:fldCharType="begin"/>
      </w:r>
      <w:r>
        <w:instrText xml:space="preserve"> SEQ Figure \* ARABIC </w:instrText>
      </w:r>
      <w:r>
        <w:fldChar w:fldCharType="separate"/>
      </w:r>
      <w:r w:rsidR="00C16C39">
        <w:rPr>
          <w:noProof/>
        </w:rPr>
        <w:t>6</w:t>
      </w:r>
      <w:r>
        <w:fldChar w:fldCharType="end"/>
      </w:r>
      <w:r>
        <w:t>: Incorrectly generated images with a simple prompt (triangle, letter R, exclamation point, animal)</w:t>
      </w:r>
    </w:p>
    <w:p w14:paraId="752C6C3F" w14:textId="041BD164" w:rsidR="00A0664B" w:rsidRDefault="00CE18D1" w:rsidP="003E0B1B">
      <w:r>
        <w:t>The total score for all 20 generated images was 11. Most points were lost in the object category.</w:t>
      </w:r>
      <w:r w:rsidR="003E0B1B">
        <w:t xml:space="preserve"> </w:t>
      </w:r>
      <w:r w:rsidR="00B37EB0">
        <w:t>On the one hand,</w:t>
      </w:r>
      <w:r w:rsidR="00700383">
        <w:t xml:space="preserve"> GPT-3 </w:t>
      </w:r>
      <w:r w:rsidR="00700383">
        <w:t>correctly generated</w:t>
      </w:r>
      <w:r w:rsidR="0040644D">
        <w:t xml:space="preserve"> complex structures </w:t>
      </w:r>
      <w:r w:rsidR="00700383">
        <w:t>like the question mark</w:t>
      </w:r>
      <w:r w:rsidR="0040644D">
        <w:t xml:space="preserve"> </w:t>
      </w:r>
      <w:r w:rsidR="00700383">
        <w:t xml:space="preserve">and </w:t>
      </w:r>
      <w:r w:rsidR="0040644D">
        <w:t>concepts that are far away from numbers (</w:t>
      </w:r>
      <w:r w:rsidR="00B37EB0">
        <w:t>the</w:t>
      </w:r>
      <w:r w:rsidR="0040644D">
        <w:t xml:space="preserve"> chess board)</w:t>
      </w:r>
      <w:r w:rsidR="00700383" w:rsidRPr="00700383">
        <w:t xml:space="preserve"> </w:t>
      </w:r>
      <w:r w:rsidR="00700383">
        <w:t>although it was not consistent</w:t>
      </w:r>
      <w:r w:rsidR="0040644D">
        <w:t xml:space="preserve">. </w:t>
      </w:r>
      <w:r w:rsidR="00700383">
        <w:t>On the other hand,</w:t>
      </w:r>
      <w:r w:rsidR="0040644D">
        <w:t xml:space="preserve"> simpler structures like the exclamation point and the triangle failed. </w:t>
      </w:r>
      <w:r w:rsidR="00700383">
        <w:t xml:space="preserve">Additionally, GPT-3 avoided the last two rows in all 20 images. This is likely because the last row was empty in all four examples of the prompt. I can not explain why also the second to last row was left empty by GPT-3 as this row was rather highly populated by black pixels in the prompt examples. </w:t>
      </w:r>
    </w:p>
    <w:p w14:paraId="50255BFF" w14:textId="1395E72F" w:rsidR="00A0664B" w:rsidRDefault="00700383" w:rsidP="00A0664B">
      <w:r>
        <w:t>T</w:t>
      </w:r>
      <w:r w:rsidR="00A0664B">
        <w:t xml:space="preserve">his </w:t>
      </w:r>
      <w:r>
        <w:t xml:space="preserve">first experiment </w:t>
      </w:r>
      <w:r w:rsidR="00A0664B">
        <w:t>show</w:t>
      </w:r>
      <w:r w:rsidR="00B37EB0">
        <w:t>s a</w:t>
      </w:r>
      <w:r w:rsidR="00ED788C">
        <w:t xml:space="preserve"> glimpse of</w:t>
      </w:r>
      <w:r w:rsidR="00A0664B">
        <w:t xml:space="preserve"> how powerful GPT-3 </w:t>
      </w:r>
      <w:r w:rsidR="00B37EB0">
        <w:t>can be</w:t>
      </w:r>
      <w:r w:rsidR="00A0664B">
        <w:t>. A simple prompt with less than 350 tokens is enough to teach it the concept of graphically representing symbols by a pixel matrix</w:t>
      </w:r>
      <w:r w:rsidR="00A0664B" w:rsidRPr="00A0664B">
        <w:t xml:space="preserve">. </w:t>
      </w:r>
      <w:r w:rsidR="00A0664B" w:rsidRPr="00A0664B">
        <w:lastRenderedPageBreak/>
        <w:t>GPT-3 was specifically designed to process and generate natural language text and it is not explicitly designed to generate images or other visual content. Therefore, the ability of GPT-3 to generate pixel matrixes suggests that the model has learned to generalize beyond its training data and is able to generate novel content that it has not seen before.</w:t>
      </w:r>
      <w:r w:rsidR="00A0664B">
        <w:t xml:space="preserve"> </w:t>
      </w:r>
    </w:p>
    <w:p w14:paraId="351EB5AC" w14:textId="0DCFAC81" w:rsidR="00E9716F" w:rsidRDefault="00E819D6" w:rsidP="003E0B1B">
      <w:pPr>
        <w:pStyle w:val="Heading2"/>
      </w:pPr>
      <w:bookmarkStart w:id="8" w:name="_Toc121519499"/>
      <w:r>
        <w:t xml:space="preserve">Experiment </w:t>
      </w:r>
      <w:r w:rsidR="00F3697B">
        <w:t xml:space="preserve">2 </w:t>
      </w:r>
      <w:r>
        <w:t>– Numbers, Punctuations, letters, objects</w:t>
      </w:r>
      <w:bookmarkEnd w:id="8"/>
    </w:p>
    <w:p w14:paraId="67996DD8" w14:textId="4651C5CA" w:rsidR="00B37EB0" w:rsidRDefault="00B37EB0" w:rsidP="003E0B1B">
      <w:r>
        <w:t>After including only numbers as examples in the prompt in the first experiment, this experiment include</w:t>
      </w:r>
      <w:r w:rsidR="00874BDA">
        <w:t>s the same examples as before plus</w:t>
      </w:r>
      <w:r>
        <w:t xml:space="preserve"> </w:t>
      </w:r>
      <w:r w:rsidR="00874BDA">
        <w:t>examples of the other</w:t>
      </w:r>
      <w:r>
        <w:t xml:space="preserve"> categories (letters, punctuation symbols, and objects). </w:t>
      </w:r>
      <w:r w:rsidR="00F3697B">
        <w:t xml:space="preserve">In total 13 examples were provided. </w:t>
      </w:r>
    </w:p>
    <w:p w14:paraId="22D2BB19" w14:textId="301DA7FE" w:rsidR="00B37EB0" w:rsidRDefault="00CE18D1" w:rsidP="00CE18D1">
      <w:pPr>
        <w:spacing w:after="0"/>
      </w:pPr>
      <w:r>
        <w:rPr>
          <w:noProof/>
        </w:rPr>
        <w:drawing>
          <wp:inline distT="0" distB="0" distL="0" distR="0" wp14:anchorId="5EACD712" wp14:editId="19112378">
            <wp:extent cx="900000" cy="900000"/>
            <wp:effectExtent l="19050" t="19050" r="14605" b="146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0361DDDB" wp14:editId="50E1E862">
            <wp:extent cx="900000" cy="900000"/>
            <wp:effectExtent l="19050" t="19050" r="14605" b="14605"/>
            <wp:docPr id="14" name="Picture 1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tab/>
      </w:r>
      <w:r w:rsidR="00874BDA">
        <w:rPr>
          <w:noProof/>
        </w:rPr>
        <w:drawing>
          <wp:inline distT="0" distB="0" distL="0" distR="0" wp14:anchorId="7CC298DB" wp14:editId="578A5B50">
            <wp:extent cx="900000" cy="900000"/>
            <wp:effectExtent l="19050" t="19050" r="14605" b="14605"/>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36E5DB7D" wp14:editId="15D85DD8">
            <wp:extent cx="900000" cy="900000"/>
            <wp:effectExtent l="19050" t="19050" r="14605" b="14605"/>
            <wp:docPr id="11" name="Picture 11" descr="Arrow,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rrow, histo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p>
    <w:p w14:paraId="1D73641B" w14:textId="4449A622" w:rsidR="00CE18D1" w:rsidRDefault="00CE18D1" w:rsidP="00CE18D1">
      <w:pPr>
        <w:pStyle w:val="Caption"/>
      </w:pPr>
      <w:r>
        <w:t xml:space="preserve">Figure </w:t>
      </w:r>
      <w:r>
        <w:fldChar w:fldCharType="begin"/>
      </w:r>
      <w:r>
        <w:instrText xml:space="preserve"> SEQ Figure \* ARABIC </w:instrText>
      </w:r>
      <w:r>
        <w:fldChar w:fldCharType="separate"/>
      </w:r>
      <w:r w:rsidR="00C16C39">
        <w:rPr>
          <w:noProof/>
        </w:rPr>
        <w:t>7</w:t>
      </w:r>
      <w:r>
        <w:fldChar w:fldCharType="end"/>
      </w:r>
      <w:r>
        <w:t>: Generated images by a prompt including examples of different categories (greate</w:t>
      </w:r>
      <w:r w:rsidR="00265267">
        <w:t>r</w:t>
      </w:r>
      <w:r>
        <w:t xml:space="preserve"> than symbol, semicolon, </w:t>
      </w:r>
      <w:r w:rsidR="00874BDA">
        <w:t>number 7</w:t>
      </w:r>
      <w:r>
        <w:t>, and</w:t>
      </w:r>
      <w:r w:rsidR="00874BDA">
        <w:t xml:space="preserve"> a</w:t>
      </w:r>
      <w:r>
        <w:t xml:space="preserve"> skull)</w:t>
      </w:r>
    </w:p>
    <w:p w14:paraId="4A45F3AB" w14:textId="02F82DE4" w:rsidR="00CE18D1" w:rsidRDefault="00CE18D1" w:rsidP="00CE18D1">
      <w:r>
        <w:t xml:space="preserve">The total score for all 20 generated images was </w:t>
      </w:r>
      <w:r w:rsidR="00874BDA">
        <w:t>8</w:t>
      </w:r>
      <w:r>
        <w:t xml:space="preserve">. </w:t>
      </w:r>
      <w:r w:rsidR="00371B77">
        <w:t xml:space="preserve">Some symbols like the greater than sign and the semicolon improved. However, on some test cases for example the number 7 this prompt performed worse. In addition, there was no improvement seen in the letter category and barely any in the object category.  Even though examples of both categories were included in the prompt. </w:t>
      </w:r>
    </w:p>
    <w:p w14:paraId="55299B4D" w14:textId="0640F3A2" w:rsidR="00371B77" w:rsidRPr="00371B77" w:rsidRDefault="00371B77" w:rsidP="00371B77">
      <w:r>
        <w:t xml:space="preserve">Overall, the result was worse compared to the prompt of the first experiment. </w:t>
      </w:r>
      <w:r w:rsidR="00E34792">
        <w:t>Despite the fact that</w:t>
      </w:r>
      <w:r>
        <w:t xml:space="preserve"> all the information that was included in the first prompt was also included during this experiment. This shows that adding more examples in the prompt is not the solution to improv</w:t>
      </w:r>
      <w:r w:rsidR="00E34792">
        <w:t>e completions of</w:t>
      </w:r>
      <w:r>
        <w:t xml:space="preserve"> GPT-3. This is counterintuitive but confirms the fact that few-shot training is very different </w:t>
      </w:r>
      <w:r w:rsidR="00265267">
        <w:t>from</w:t>
      </w:r>
      <w:r>
        <w:t xml:space="preserve"> classical </w:t>
      </w:r>
      <w:r w:rsidR="00F3697B">
        <w:t xml:space="preserve">machine </w:t>
      </w:r>
      <w:r>
        <w:t xml:space="preserve">learning. </w:t>
      </w:r>
    </w:p>
    <w:p w14:paraId="4881B9A4" w14:textId="24D771D8" w:rsidR="00E819D6" w:rsidRDefault="00E819D6" w:rsidP="003E0B1B">
      <w:pPr>
        <w:pStyle w:val="Heading2"/>
      </w:pPr>
      <w:bookmarkStart w:id="9" w:name="_Toc121519500"/>
      <w:r>
        <w:t xml:space="preserve">Experiment </w:t>
      </w:r>
      <w:r w:rsidR="00F3697B">
        <w:t>3</w:t>
      </w:r>
      <w:r>
        <w:t xml:space="preserve"> – Numbers, Punctuations, letters</w:t>
      </w:r>
      <w:bookmarkEnd w:id="9"/>
    </w:p>
    <w:p w14:paraId="5D884541" w14:textId="1EDC7D01" w:rsidR="005651E4" w:rsidRPr="00371B77" w:rsidRDefault="00F3697B" w:rsidP="003E0B1B">
      <w:r>
        <w:t>In the previous experiment</w:t>
      </w:r>
      <w:r w:rsidR="00265267">
        <w:t>,</w:t>
      </w:r>
      <w:r>
        <w:t xml:space="preserve"> 13 different examples were provided in the prompt and it performed worse than with a simpler prompt. The idea for this experiment is to reduce the number of examples but still keep a variety of categories. </w:t>
      </w:r>
      <w:r w:rsidR="002304BC">
        <w:t xml:space="preserve">The final prompt had two numbers, two punctuations, and two letters as examples. </w:t>
      </w:r>
    </w:p>
    <w:p w14:paraId="28D460E5" w14:textId="5F30332C" w:rsidR="002304BC" w:rsidRDefault="002304BC" w:rsidP="00D12F34">
      <w:pPr>
        <w:spacing w:after="0"/>
      </w:pPr>
      <w:r>
        <w:rPr>
          <w:noProof/>
        </w:rPr>
        <w:drawing>
          <wp:inline distT="0" distB="0" distL="0" distR="0" wp14:anchorId="696C3802" wp14:editId="3B904586">
            <wp:extent cx="900000" cy="900000"/>
            <wp:effectExtent l="19050" t="19050" r="14605" b="146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0D02D123" wp14:editId="3639E8FB">
            <wp:extent cx="900000" cy="900000"/>
            <wp:effectExtent l="19050" t="19050" r="14605"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H="1">
                      <a:off x="0" y="0"/>
                      <a:ext cx="900000" cy="900000"/>
                    </a:xfrm>
                    <a:prstGeom prst="rect">
                      <a:avLst/>
                    </a:prstGeom>
                    <a:noFill/>
                    <a:ln>
                      <a:solidFill>
                        <a:schemeClr val="tx1"/>
                      </a:solidFill>
                    </a:ln>
                  </pic:spPr>
                </pic:pic>
              </a:graphicData>
            </a:graphic>
          </wp:inline>
        </w:drawing>
      </w:r>
      <w:r>
        <w:rPr>
          <w:noProof/>
        </w:rPr>
        <w:drawing>
          <wp:inline distT="0" distB="0" distL="0" distR="0" wp14:anchorId="212C1B55" wp14:editId="07A823FA">
            <wp:extent cx="900000" cy="900000"/>
            <wp:effectExtent l="19050" t="19050" r="14605" b="14605"/>
            <wp:docPr id="17" name="Picture 17" descr="A picture containing text, gallery,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gallery, silhouett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Pr>
          <w:noProof/>
        </w:rPr>
        <w:drawing>
          <wp:inline distT="0" distB="0" distL="0" distR="0" wp14:anchorId="61E30ACC" wp14:editId="22561B76">
            <wp:extent cx="900000" cy="900000"/>
            <wp:effectExtent l="19050" t="19050" r="14605"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0800000" flipV="1">
                      <a:off x="0" y="0"/>
                      <a:ext cx="900000" cy="900000"/>
                    </a:xfrm>
                    <a:prstGeom prst="rect">
                      <a:avLst/>
                    </a:prstGeom>
                    <a:noFill/>
                    <a:ln>
                      <a:solidFill>
                        <a:schemeClr val="tx1"/>
                      </a:solidFill>
                    </a:ln>
                  </pic:spPr>
                </pic:pic>
              </a:graphicData>
            </a:graphic>
          </wp:inline>
        </w:drawing>
      </w:r>
    </w:p>
    <w:p w14:paraId="57280D94" w14:textId="21DE371A" w:rsidR="005651E4" w:rsidRDefault="005651E4" w:rsidP="005651E4">
      <w:pPr>
        <w:pStyle w:val="Caption"/>
      </w:pPr>
      <w:r>
        <w:t xml:space="preserve">Figure </w:t>
      </w:r>
      <w:r>
        <w:fldChar w:fldCharType="begin"/>
      </w:r>
      <w:r>
        <w:instrText xml:space="preserve"> SEQ Figure \* ARABIC </w:instrText>
      </w:r>
      <w:r>
        <w:fldChar w:fldCharType="separate"/>
      </w:r>
      <w:r w:rsidR="00C16C39">
        <w:rPr>
          <w:noProof/>
        </w:rPr>
        <w:t>8</w:t>
      </w:r>
      <w:r>
        <w:fldChar w:fldCharType="end"/>
      </w:r>
      <w:r>
        <w:t>: Generated images by a prompt that includes a total of 6 examples from three different categories (letter B, triangle, heart, face)</w:t>
      </w:r>
    </w:p>
    <w:p w14:paraId="57D7E399" w14:textId="0490F2F3" w:rsidR="005651E4" w:rsidRPr="005651E4" w:rsidRDefault="005651E4" w:rsidP="005651E4">
      <w:r>
        <w:t xml:space="preserve">The total score for all 20 generated images was </w:t>
      </w:r>
      <w:r>
        <w:t>12 which is higher than for experiment 1. This experiment scored relatively high on objects but failed on some images like letter B or question mark</w:t>
      </w:r>
      <w:r w:rsidR="00265267">
        <w:t>s</w:t>
      </w:r>
      <w:r>
        <w:t xml:space="preserve"> that have been generated successfully by other prompts. It must be noted that the results are not deterministic, and the differences could also be explained by randomization. However, the results seem to be consistently better than in experiment 2 where </w:t>
      </w:r>
      <w:r w:rsidR="00DD28E7">
        <w:t xml:space="preserve">too many examples apparently puzzled GPT-3. All </w:t>
      </w:r>
      <w:r w:rsidR="00E34792">
        <w:t>I</w:t>
      </w:r>
      <w:r w:rsidR="00DD28E7">
        <w:t xml:space="preserve"> changed in this prompt was to take out some examples in the prompt. Sometimes less is more. Since t</w:t>
      </w:r>
      <w:r>
        <w:t>his experiment</w:t>
      </w:r>
      <w:r w:rsidR="00DD28E7">
        <w:t xml:space="preserve"> shows</w:t>
      </w:r>
      <w:r>
        <w:t xml:space="preserve"> that GPT-3 is also able to generate objects like the heart and the face</w:t>
      </w:r>
      <w:r w:rsidR="00DD28E7">
        <w:t>, it is very likely</w:t>
      </w:r>
      <w:r w:rsidR="00E34792">
        <w:t xml:space="preserve"> possible</w:t>
      </w:r>
      <w:r w:rsidR="00DD28E7">
        <w:t xml:space="preserve"> to build a prompt </w:t>
      </w:r>
      <w:r w:rsidR="00265267">
        <w:t>that</w:t>
      </w:r>
      <w:r w:rsidR="00DD28E7">
        <w:t xml:space="preserve"> generates consistently good images for all examples in the training set. </w:t>
      </w:r>
    </w:p>
    <w:p w14:paraId="1F506BF0" w14:textId="309C2E79" w:rsidR="00E819D6" w:rsidRDefault="00E819D6" w:rsidP="003E0B1B">
      <w:pPr>
        <w:pStyle w:val="Heading2"/>
      </w:pPr>
      <w:bookmarkStart w:id="10" w:name="_Toc121519501"/>
      <w:r>
        <w:lastRenderedPageBreak/>
        <w:t xml:space="preserve">Experiment </w:t>
      </w:r>
      <w:r w:rsidR="000051D3">
        <w:t>4</w:t>
      </w:r>
      <w:r>
        <w:t xml:space="preserve"> – </w:t>
      </w:r>
      <w:r w:rsidR="00D12F34">
        <w:t>S</w:t>
      </w:r>
      <w:r>
        <w:t xml:space="preserve">imple </w:t>
      </w:r>
      <w:r w:rsidR="00D12F34">
        <w:t>C</w:t>
      </w:r>
      <w:r>
        <w:t xml:space="preserve">hain of </w:t>
      </w:r>
      <w:r w:rsidR="00D12F34">
        <w:t>T</w:t>
      </w:r>
      <w:r>
        <w:t>hought</w:t>
      </w:r>
      <w:bookmarkEnd w:id="10"/>
    </w:p>
    <w:p w14:paraId="32E6E41C" w14:textId="74B5B938" w:rsidR="000051D3" w:rsidRPr="000051D3" w:rsidRDefault="000051D3" w:rsidP="000051D3">
      <w:r>
        <w:t xml:space="preserve">To further improve the prompt in the next experiments </w:t>
      </w:r>
      <w:r w:rsidR="00E34792">
        <w:t>I</w:t>
      </w:r>
      <w:r>
        <w:t xml:space="preserve"> tried the chain of though</w:t>
      </w:r>
      <w:r w:rsidR="00265267">
        <w:t>t</w:t>
      </w:r>
      <w:r>
        <w:t xml:space="preserve"> method. The base of the prompt will be with two examples </w:t>
      </w:r>
      <w:r>
        <w:t xml:space="preserve">each </w:t>
      </w:r>
      <w:r>
        <w:t>of numbers, punctuation signs, and letters.</w:t>
      </w:r>
      <w:r>
        <w:t xml:space="preserve"> The first idea was to </w:t>
      </w:r>
      <w:r w:rsidR="00E34792">
        <w:t>adjust the examples</w:t>
      </w:r>
      <w:r>
        <w:t xml:space="preserve"> according to the format seen in Figure 2. The results were very mixed. </w:t>
      </w:r>
      <w:r w:rsidR="00F857EA">
        <w:t>It g</w:t>
      </w:r>
      <w:r>
        <w:t>enerat</w:t>
      </w:r>
      <w:r w:rsidR="00F857EA">
        <w:t>e</w:t>
      </w:r>
      <w:r w:rsidR="00E34792">
        <w:t>d</w:t>
      </w:r>
      <w:r>
        <w:t xml:space="preserve"> a perfect chess board and heart and hints at the correct images </w:t>
      </w:r>
      <w:r w:rsidR="00F857EA">
        <w:t xml:space="preserve">are visible </w:t>
      </w:r>
      <w:r>
        <w:t>for most examples but also four complete</w:t>
      </w:r>
      <w:r w:rsidR="004C0688">
        <w:t>ly</w:t>
      </w:r>
      <w:r>
        <w:t xml:space="preserve"> white </w:t>
      </w:r>
      <w:r w:rsidR="00AF73F5">
        <w:t xml:space="preserve">images </w:t>
      </w:r>
      <w:r>
        <w:t xml:space="preserve">and one </w:t>
      </w:r>
      <w:r>
        <w:t xml:space="preserve">completely black </w:t>
      </w:r>
      <w:r w:rsidR="00AF73F5">
        <w:t>image</w:t>
      </w:r>
      <w:r w:rsidR="004C0688">
        <w:t xml:space="preserve"> w</w:t>
      </w:r>
      <w:r w:rsidR="00265267">
        <w:t>as</w:t>
      </w:r>
      <w:r w:rsidR="004C0688">
        <w:t xml:space="preserve"> created. </w:t>
      </w:r>
      <w:r>
        <w:t xml:space="preserve">  </w:t>
      </w:r>
    </w:p>
    <w:p w14:paraId="531465D0" w14:textId="1E499E6C" w:rsidR="00E819D6" w:rsidRDefault="00E819D6" w:rsidP="003E0B1B">
      <w:pPr>
        <w:pStyle w:val="Heading2"/>
      </w:pPr>
      <w:bookmarkStart w:id="11" w:name="_Toc121519502"/>
      <w:r>
        <w:t xml:space="preserve">Experiment </w:t>
      </w:r>
      <w:r w:rsidR="000051D3">
        <w:t>5</w:t>
      </w:r>
      <w:r>
        <w:t xml:space="preserve"> – </w:t>
      </w:r>
      <w:r w:rsidR="00D12F34">
        <w:t>D</w:t>
      </w:r>
      <w:r>
        <w:t xml:space="preserve">escriptive </w:t>
      </w:r>
      <w:r w:rsidR="00D12F34">
        <w:t>C</w:t>
      </w:r>
      <w:r>
        <w:t>hain of</w:t>
      </w:r>
      <w:r w:rsidR="00D12F34">
        <w:t xml:space="preserve"> T</w:t>
      </w:r>
      <w:r>
        <w:t>hough</w:t>
      </w:r>
      <w:r w:rsidR="00265267">
        <w:t>t</w:t>
      </w:r>
      <w:bookmarkEnd w:id="11"/>
      <w:r>
        <w:t xml:space="preserve"> </w:t>
      </w:r>
    </w:p>
    <w:p w14:paraId="189D6ADD" w14:textId="705EB47C" w:rsidR="0038679F" w:rsidRDefault="00E34792" w:rsidP="0038679F">
      <w:r>
        <w:t xml:space="preserve">Since </w:t>
      </w:r>
      <w:r w:rsidR="0038679F">
        <w:t xml:space="preserve">experiment </w:t>
      </w:r>
      <w:r>
        <w:t xml:space="preserve">4 </w:t>
      </w:r>
      <w:r w:rsidR="0038679F">
        <w:t>was not successful</w:t>
      </w:r>
      <w:r>
        <w:t xml:space="preserve">, </w:t>
      </w:r>
      <w:r w:rsidR="0038679F">
        <w:t xml:space="preserve">this experiment tries to include </w:t>
      </w:r>
      <w:r w:rsidR="00265267">
        <w:t xml:space="preserve">a </w:t>
      </w:r>
      <w:r w:rsidR="0038679F">
        <w:t xml:space="preserve">proper chain of thought where each step is a logical intermediate step. </w:t>
      </w:r>
      <w:r w:rsidR="00F857EA">
        <w:t>Each image is</w:t>
      </w:r>
      <w:r w:rsidR="0038679F">
        <w:t xml:space="preserve"> </w:t>
      </w:r>
      <w:r w:rsidR="00F857EA">
        <w:t>broken</w:t>
      </w:r>
      <w:r w:rsidR="0038679F">
        <w:t xml:space="preserve"> down into different visual parts </w:t>
      </w:r>
      <w:r w:rsidR="00F857EA">
        <w:t xml:space="preserve">that can be </w:t>
      </w:r>
      <w:r w:rsidR="0038679F">
        <w:t>draw</w:t>
      </w:r>
      <w:r w:rsidR="00F857EA">
        <w:t>n</w:t>
      </w:r>
      <w:r w:rsidR="0038679F">
        <w:t xml:space="preserve"> one after another. </w:t>
      </w:r>
      <w:r>
        <w:t>I</w:t>
      </w:r>
      <w:r w:rsidR="0038679F">
        <w:t xml:space="preserve"> also added a sentence to count the number of rows that have been generated to make sure each completion consists of exactly 8 pixel rows. An example of the prompt can be seen in Figure 3. </w:t>
      </w:r>
    </w:p>
    <w:p w14:paraId="244603CA" w14:textId="16182792" w:rsidR="0038679F" w:rsidRPr="0038679F" w:rsidRDefault="0038679F" w:rsidP="003E0B1B">
      <w:r>
        <w:t>In this experiment</w:t>
      </w:r>
      <w:r w:rsidR="00265267">
        <w:t>,</w:t>
      </w:r>
      <w:r>
        <w:t xml:space="preserve"> </w:t>
      </w:r>
      <w:r w:rsidR="00E34792">
        <w:t>I</w:t>
      </w:r>
      <w:r>
        <w:t xml:space="preserve"> saved the raw completion in addition to the generated images. These responses reveal how GPT-3 thinks when generating the images. </w:t>
      </w:r>
    </w:p>
    <w:p w14:paraId="202676A4" w14:textId="38352344" w:rsidR="00E819D6" w:rsidRDefault="00E34792" w:rsidP="00C16C39">
      <w:pPr>
        <w:spacing w:after="0"/>
      </w:pPr>
      <w:r>
        <w:rPr>
          <w:noProof/>
        </w:rPr>
        <w:drawing>
          <wp:inline distT="0" distB="0" distL="0" distR="0" wp14:anchorId="6996B9F9" wp14:editId="5669703B">
            <wp:extent cx="900000" cy="900000"/>
            <wp:effectExtent l="19050" t="19050" r="14605" b="14605"/>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sidR="00917AD5">
        <w:rPr>
          <w:noProof/>
          <w:sz w:val="18"/>
          <w:szCs w:val="18"/>
        </w:rPr>
        <w:drawing>
          <wp:inline distT="0" distB="0" distL="0" distR="0" wp14:anchorId="5F2E01B2" wp14:editId="46999C91">
            <wp:extent cx="900000" cy="900000"/>
            <wp:effectExtent l="19050" t="19050" r="14605" b="14605"/>
            <wp:docPr id="27" name="Picture 2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shap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r w:rsidR="00C04958">
        <w:rPr>
          <w:noProof/>
        </w:rPr>
        <w:drawing>
          <wp:inline distT="0" distB="0" distL="0" distR="0" wp14:anchorId="089BD1DC" wp14:editId="4E0E3C0A">
            <wp:extent cx="900000" cy="900000"/>
            <wp:effectExtent l="19050" t="19050" r="14605" b="14605"/>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solidFill>
                        <a:schemeClr val="tx1"/>
                      </a:solidFill>
                    </a:ln>
                  </pic:spPr>
                </pic:pic>
              </a:graphicData>
            </a:graphic>
          </wp:inline>
        </w:drawing>
      </w:r>
    </w:p>
    <w:p w14:paraId="295E7A19" w14:textId="0FEE3CCD" w:rsidR="004B55B8" w:rsidRDefault="00C16C39" w:rsidP="00C16C39">
      <w:pPr>
        <w:pStyle w:val="Caption"/>
      </w:pPr>
      <w:r>
        <w:t xml:space="preserve">Figure </w:t>
      </w:r>
      <w:r>
        <w:fldChar w:fldCharType="begin"/>
      </w:r>
      <w:r>
        <w:instrText xml:space="preserve"> SEQ Figure \* ARABIC </w:instrText>
      </w:r>
      <w:r>
        <w:fldChar w:fldCharType="separate"/>
      </w:r>
      <w:r>
        <w:rPr>
          <w:noProof/>
        </w:rPr>
        <w:t>9</w:t>
      </w:r>
      <w:r>
        <w:fldChar w:fldCharType="end"/>
      </w:r>
      <w:r>
        <w:t>: GPT-3 has the right thoughts when creating them but fails to put them together correctly.</w:t>
      </w:r>
    </w:p>
    <w:p w14:paraId="67556A91" w14:textId="77777777" w:rsidR="0026512A" w:rsidRDefault="0026512A" w:rsidP="0026512A">
      <w:pPr>
        <w:spacing w:after="0"/>
        <w:rPr>
          <w:i/>
          <w:iCs/>
          <w:sz w:val="18"/>
          <w:szCs w:val="18"/>
        </w:rPr>
        <w:sectPr w:rsidR="0026512A" w:rsidSect="00EB2C8D">
          <w:type w:val="continuous"/>
          <w:pgSz w:w="11906" w:h="16838"/>
          <w:pgMar w:top="1417" w:right="1417" w:bottom="1134" w:left="1417" w:header="708" w:footer="708" w:gutter="0"/>
          <w:cols w:space="708"/>
          <w:titlePg/>
          <w:docGrid w:linePitch="360"/>
        </w:sectPr>
      </w:pPr>
    </w:p>
    <w:p w14:paraId="2757DA61" w14:textId="77777777" w:rsidR="00190F20" w:rsidRPr="00190F20" w:rsidRDefault="00190F20" w:rsidP="0026512A">
      <w:pPr>
        <w:spacing w:after="0"/>
        <w:rPr>
          <w:i/>
          <w:iCs/>
          <w:sz w:val="18"/>
          <w:szCs w:val="18"/>
        </w:rPr>
      </w:pPr>
      <w:r w:rsidRPr="00190F20">
        <w:rPr>
          <w:i/>
          <w:iCs/>
          <w:sz w:val="18"/>
          <w:szCs w:val="18"/>
        </w:rPr>
        <w:t>The question mark is a punctuation mark that consists of a dot and a curved line.</w:t>
      </w:r>
    </w:p>
    <w:p w14:paraId="70619227" w14:textId="3698B29D" w:rsidR="00190F20" w:rsidRPr="00190F20" w:rsidRDefault="00190F20" w:rsidP="0026512A">
      <w:pPr>
        <w:spacing w:after="0"/>
        <w:rPr>
          <w:i/>
          <w:iCs/>
          <w:sz w:val="18"/>
          <w:szCs w:val="18"/>
        </w:rPr>
      </w:pPr>
      <w:r w:rsidRPr="00190F20">
        <w:rPr>
          <w:i/>
          <w:iCs/>
          <w:sz w:val="18"/>
          <w:szCs w:val="18"/>
        </w:rPr>
        <w:t>The dot (2 pixel rows):</w:t>
      </w:r>
      <w:r w:rsidRPr="00190F20">
        <w:rPr>
          <w:i/>
          <w:iCs/>
          <w:sz w:val="18"/>
          <w:szCs w:val="18"/>
        </w:rPr>
        <w:t xml:space="preserve"> </w:t>
      </w:r>
      <w:r>
        <w:rPr>
          <w:i/>
          <w:iCs/>
          <w:sz w:val="18"/>
          <w:szCs w:val="18"/>
        </w:rPr>
        <w:t>{…}</w:t>
      </w:r>
    </w:p>
    <w:p w14:paraId="641C728E" w14:textId="32638DC0" w:rsidR="004B55B8" w:rsidRDefault="00190F20" w:rsidP="0026512A">
      <w:pPr>
        <w:spacing w:after="0" w:line="360" w:lineRule="auto"/>
        <w:rPr>
          <w:i/>
          <w:iCs/>
          <w:sz w:val="18"/>
          <w:szCs w:val="18"/>
        </w:rPr>
      </w:pPr>
      <w:r w:rsidRPr="00190F20">
        <w:rPr>
          <w:i/>
          <w:iCs/>
          <w:sz w:val="18"/>
          <w:szCs w:val="18"/>
        </w:rPr>
        <w:t>The curved line (6 pixel rows):</w:t>
      </w:r>
      <w:r w:rsidRPr="00190F20">
        <w:rPr>
          <w:i/>
          <w:iCs/>
          <w:sz w:val="18"/>
          <w:szCs w:val="18"/>
        </w:rPr>
        <w:t xml:space="preserve"> </w:t>
      </w:r>
      <w:r>
        <w:rPr>
          <w:i/>
          <w:iCs/>
          <w:sz w:val="18"/>
          <w:szCs w:val="18"/>
        </w:rPr>
        <w:t>{…}</w:t>
      </w:r>
    </w:p>
    <w:p w14:paraId="667DDFB6" w14:textId="77777777" w:rsidR="00917AD5" w:rsidRPr="00917AD5" w:rsidRDefault="00917AD5" w:rsidP="0026512A">
      <w:pPr>
        <w:spacing w:after="0"/>
        <w:rPr>
          <w:i/>
          <w:iCs/>
          <w:sz w:val="18"/>
          <w:szCs w:val="18"/>
        </w:rPr>
      </w:pPr>
      <w:r w:rsidRPr="00917AD5">
        <w:rPr>
          <w:i/>
          <w:iCs/>
          <w:sz w:val="18"/>
          <w:szCs w:val="18"/>
        </w:rPr>
        <w:t>The exclamation point is a punctuation mark consisting of a dot and a vertical line.</w:t>
      </w:r>
    </w:p>
    <w:p w14:paraId="7EF7DE6F" w14:textId="7EAF3A56" w:rsidR="00917AD5" w:rsidRDefault="00917AD5" w:rsidP="0026512A">
      <w:pPr>
        <w:spacing w:after="0"/>
        <w:rPr>
          <w:i/>
          <w:iCs/>
          <w:sz w:val="18"/>
          <w:szCs w:val="18"/>
        </w:rPr>
      </w:pPr>
      <w:r w:rsidRPr="00917AD5">
        <w:rPr>
          <w:i/>
          <w:iCs/>
          <w:sz w:val="18"/>
          <w:szCs w:val="18"/>
        </w:rPr>
        <w:t>The dot (2 pixel rows):</w:t>
      </w:r>
      <w:r>
        <w:rPr>
          <w:i/>
          <w:iCs/>
          <w:sz w:val="18"/>
          <w:szCs w:val="18"/>
        </w:rPr>
        <w:t xml:space="preserve"> </w:t>
      </w:r>
      <w:r>
        <w:rPr>
          <w:i/>
          <w:iCs/>
          <w:sz w:val="18"/>
          <w:szCs w:val="18"/>
        </w:rPr>
        <w:t>{…}</w:t>
      </w:r>
    </w:p>
    <w:p w14:paraId="526B428B" w14:textId="0998DB0A" w:rsidR="00C04958" w:rsidRDefault="00917AD5" w:rsidP="0026512A">
      <w:pPr>
        <w:spacing w:after="0" w:line="360" w:lineRule="auto"/>
        <w:rPr>
          <w:i/>
          <w:iCs/>
          <w:sz w:val="18"/>
          <w:szCs w:val="18"/>
        </w:rPr>
      </w:pPr>
      <w:r w:rsidRPr="00917AD5">
        <w:rPr>
          <w:i/>
          <w:iCs/>
          <w:sz w:val="18"/>
          <w:szCs w:val="18"/>
        </w:rPr>
        <w:t>The vertical line (6 pixel rows):</w:t>
      </w:r>
      <w:r>
        <w:rPr>
          <w:i/>
          <w:iCs/>
          <w:sz w:val="18"/>
          <w:szCs w:val="18"/>
        </w:rPr>
        <w:t xml:space="preserve"> </w:t>
      </w:r>
      <w:r>
        <w:rPr>
          <w:i/>
          <w:iCs/>
          <w:sz w:val="18"/>
          <w:szCs w:val="18"/>
        </w:rPr>
        <w:t>{…}</w:t>
      </w:r>
    </w:p>
    <w:p w14:paraId="10335226" w14:textId="77777777" w:rsidR="00C04958" w:rsidRPr="00C04958" w:rsidRDefault="00C04958" w:rsidP="0026512A">
      <w:pPr>
        <w:spacing w:after="0"/>
        <w:rPr>
          <w:i/>
          <w:iCs/>
          <w:sz w:val="18"/>
          <w:szCs w:val="18"/>
        </w:rPr>
      </w:pPr>
      <w:r w:rsidRPr="00C04958">
        <w:rPr>
          <w:i/>
          <w:iCs/>
          <w:sz w:val="18"/>
          <w:szCs w:val="18"/>
        </w:rPr>
        <w:t>The number 9 is represented by a semicircle that is connected to a vertical line.</w:t>
      </w:r>
    </w:p>
    <w:p w14:paraId="1BE324A5" w14:textId="1B30D124" w:rsidR="00C04958" w:rsidRPr="00C04958" w:rsidRDefault="00C04958" w:rsidP="0026512A">
      <w:pPr>
        <w:spacing w:after="0"/>
        <w:rPr>
          <w:i/>
          <w:iCs/>
          <w:sz w:val="18"/>
          <w:szCs w:val="18"/>
        </w:rPr>
      </w:pPr>
      <w:r w:rsidRPr="00C04958">
        <w:rPr>
          <w:i/>
          <w:iCs/>
          <w:sz w:val="18"/>
          <w:szCs w:val="18"/>
        </w:rPr>
        <w:t>The semicircle (4 pixel rows):</w:t>
      </w:r>
      <w:r w:rsidR="00E34792" w:rsidRPr="00E34792">
        <w:rPr>
          <w:i/>
          <w:iCs/>
          <w:sz w:val="18"/>
          <w:szCs w:val="18"/>
        </w:rPr>
        <w:t xml:space="preserve"> </w:t>
      </w:r>
      <w:r w:rsidR="00E34792">
        <w:rPr>
          <w:i/>
          <w:iCs/>
          <w:sz w:val="18"/>
          <w:szCs w:val="18"/>
        </w:rPr>
        <w:t>{…}</w:t>
      </w:r>
    </w:p>
    <w:p w14:paraId="52E61983" w14:textId="0AD41B44" w:rsidR="0026512A" w:rsidRDefault="00C04958" w:rsidP="0026512A">
      <w:pPr>
        <w:spacing w:after="0"/>
        <w:rPr>
          <w:i/>
          <w:iCs/>
          <w:sz w:val="18"/>
          <w:szCs w:val="18"/>
        </w:rPr>
        <w:sectPr w:rsidR="0026512A" w:rsidSect="0026512A">
          <w:type w:val="continuous"/>
          <w:pgSz w:w="11906" w:h="16838"/>
          <w:pgMar w:top="1417" w:right="1417" w:bottom="1134" w:left="1417" w:header="708" w:footer="708" w:gutter="0"/>
          <w:cols w:num="3" w:space="708"/>
          <w:docGrid w:linePitch="360"/>
        </w:sectPr>
      </w:pPr>
      <w:r w:rsidRPr="00C04958">
        <w:rPr>
          <w:i/>
          <w:iCs/>
          <w:sz w:val="18"/>
          <w:szCs w:val="18"/>
        </w:rPr>
        <w:t>The vertical line (4 pixel rows)</w:t>
      </w:r>
      <w:r w:rsidR="00E34792">
        <w:rPr>
          <w:i/>
          <w:iCs/>
          <w:sz w:val="18"/>
          <w:szCs w:val="18"/>
        </w:rPr>
        <w:t xml:space="preserve">: </w:t>
      </w:r>
      <w:r w:rsidR="00E34792">
        <w:rPr>
          <w:i/>
          <w:iCs/>
          <w:sz w:val="18"/>
          <w:szCs w:val="18"/>
        </w:rPr>
        <w:t>{…}</w:t>
      </w:r>
    </w:p>
    <w:p w14:paraId="19997EB6" w14:textId="6328D5C3" w:rsidR="00C04958" w:rsidRDefault="00C16C39" w:rsidP="00C16C39">
      <w:pPr>
        <w:pStyle w:val="Caption"/>
        <w:rPr>
          <w:i w:val="0"/>
          <w:iCs w:val="0"/>
        </w:rPr>
      </w:pPr>
      <w:r>
        <w:t xml:space="preserve">Figure </w:t>
      </w:r>
      <w:r>
        <w:fldChar w:fldCharType="begin"/>
      </w:r>
      <w:r>
        <w:instrText xml:space="preserve"> SEQ Figure \* ARABIC </w:instrText>
      </w:r>
      <w:r>
        <w:fldChar w:fldCharType="separate"/>
      </w:r>
      <w:r>
        <w:rPr>
          <w:noProof/>
        </w:rPr>
        <w:t>10</w:t>
      </w:r>
      <w:r>
        <w:fldChar w:fldCharType="end"/>
      </w:r>
      <w:r>
        <w:t>: The completion without the pixels of the examples that are also shown in Figure 9. This shows that GPT-3 understands more than the image suggest.</w:t>
      </w:r>
    </w:p>
    <w:p w14:paraId="68EBEDBE" w14:textId="3E198668" w:rsidR="00917AD5" w:rsidRPr="00C16C39" w:rsidRDefault="00917AD5" w:rsidP="00C16C39">
      <w:r w:rsidRPr="00C16C39">
        <w:t>The results were mixed</w:t>
      </w:r>
      <w:r w:rsidR="004B55B8" w:rsidRPr="00C16C39">
        <w:t>. The images themselves were often unrecognizable. However, looking at the raw completion one is able to understand how GPT-3 thinks</w:t>
      </w:r>
      <w:r w:rsidR="00C16C39" w:rsidRPr="00C16C39">
        <w:t>. In most cases</w:t>
      </w:r>
      <w:r w:rsidR="00265267">
        <w:t>,</w:t>
      </w:r>
      <w:r w:rsidR="00C16C39" w:rsidRPr="00C16C39">
        <w:t xml:space="preserve"> GPT-3 has the right idea but is not 100% able to convert that into reasonable images. Even in complex structures like the face, GPT-3 can simplify the task in a way that would allow it to draw it onto an 8 by 8 image</w:t>
      </w:r>
      <w:r w:rsidR="00C16C39">
        <w:t xml:space="preserve"> (Figure 11).</w:t>
      </w:r>
      <w:r w:rsidR="00196338">
        <w:t xml:space="preserve"> It also seems like GPT-3 sticks to the building pieces that were given in the prompt (e.g., horizontal line, diagonal, or loop). It is possible that the prompt is limiting the completion in that way. </w:t>
      </w:r>
    </w:p>
    <w:p w14:paraId="76086545" w14:textId="77777777" w:rsidR="00C04958" w:rsidRPr="00C04958" w:rsidRDefault="00C04958" w:rsidP="0026512A">
      <w:pPr>
        <w:spacing w:after="0"/>
        <w:rPr>
          <w:i/>
          <w:iCs/>
          <w:sz w:val="18"/>
          <w:szCs w:val="18"/>
        </w:rPr>
      </w:pPr>
      <w:r w:rsidRPr="00C04958">
        <w:rPr>
          <w:i/>
          <w:iCs/>
          <w:sz w:val="18"/>
          <w:szCs w:val="18"/>
        </w:rPr>
        <w:t>The graphic representation of a face consists of a circle and two lines that represent the eyes and a mouth.</w:t>
      </w:r>
    </w:p>
    <w:p w14:paraId="3B21F40A" w14:textId="77777777" w:rsidR="00C04958" w:rsidRPr="00C04958" w:rsidRDefault="00C04958" w:rsidP="0026512A">
      <w:pPr>
        <w:spacing w:after="0"/>
        <w:rPr>
          <w:i/>
          <w:iCs/>
          <w:sz w:val="18"/>
          <w:szCs w:val="18"/>
        </w:rPr>
      </w:pPr>
      <w:r w:rsidRPr="00C04958">
        <w:rPr>
          <w:i/>
          <w:iCs/>
          <w:sz w:val="18"/>
          <w:szCs w:val="18"/>
        </w:rPr>
        <w:t>The first part of the image is the top part of the face (2 pixel rows):</w:t>
      </w:r>
    </w:p>
    <w:p w14:paraId="209BF3BC" w14:textId="77777777" w:rsidR="00C04958" w:rsidRPr="00C04958" w:rsidRDefault="00C04958" w:rsidP="0026512A">
      <w:pPr>
        <w:spacing w:after="0"/>
        <w:rPr>
          <w:i/>
          <w:iCs/>
          <w:sz w:val="18"/>
          <w:szCs w:val="18"/>
        </w:rPr>
      </w:pPr>
      <w:r w:rsidRPr="00C04958">
        <w:rPr>
          <w:i/>
          <w:iCs/>
          <w:sz w:val="18"/>
          <w:szCs w:val="18"/>
        </w:rPr>
        <w:t>00111100</w:t>
      </w:r>
    </w:p>
    <w:p w14:paraId="19E22D72" w14:textId="77777777" w:rsidR="00C04958" w:rsidRPr="00C04958" w:rsidRDefault="00C04958" w:rsidP="0026512A">
      <w:pPr>
        <w:spacing w:after="0"/>
        <w:rPr>
          <w:i/>
          <w:iCs/>
          <w:sz w:val="18"/>
          <w:szCs w:val="18"/>
        </w:rPr>
      </w:pPr>
      <w:r w:rsidRPr="00C04958">
        <w:rPr>
          <w:i/>
          <w:iCs/>
          <w:sz w:val="18"/>
          <w:szCs w:val="18"/>
        </w:rPr>
        <w:t>01000010</w:t>
      </w:r>
    </w:p>
    <w:p w14:paraId="14F62018" w14:textId="77777777" w:rsidR="00C04958" w:rsidRPr="00C04958" w:rsidRDefault="00C04958" w:rsidP="0026512A">
      <w:pPr>
        <w:spacing w:after="0"/>
        <w:rPr>
          <w:i/>
          <w:iCs/>
          <w:sz w:val="18"/>
          <w:szCs w:val="18"/>
        </w:rPr>
      </w:pPr>
      <w:r w:rsidRPr="00C04958">
        <w:rPr>
          <w:i/>
          <w:iCs/>
          <w:sz w:val="18"/>
          <w:szCs w:val="18"/>
        </w:rPr>
        <w:t>The next part of the face is the bottom part of the face (2 pixel rows):</w:t>
      </w:r>
    </w:p>
    <w:p w14:paraId="4139FC9B" w14:textId="77777777" w:rsidR="00C04958" w:rsidRPr="00C04958" w:rsidRDefault="00C04958" w:rsidP="0026512A">
      <w:pPr>
        <w:spacing w:after="0"/>
        <w:rPr>
          <w:i/>
          <w:iCs/>
          <w:sz w:val="18"/>
          <w:szCs w:val="18"/>
        </w:rPr>
      </w:pPr>
      <w:r w:rsidRPr="00C04958">
        <w:rPr>
          <w:i/>
          <w:iCs/>
          <w:sz w:val="18"/>
          <w:szCs w:val="18"/>
        </w:rPr>
        <w:t>01000010</w:t>
      </w:r>
    </w:p>
    <w:p w14:paraId="689C8F83" w14:textId="77777777" w:rsidR="00C04958" w:rsidRPr="00C04958" w:rsidRDefault="00C04958" w:rsidP="0026512A">
      <w:pPr>
        <w:spacing w:after="0"/>
        <w:rPr>
          <w:i/>
          <w:iCs/>
          <w:sz w:val="18"/>
          <w:szCs w:val="18"/>
        </w:rPr>
      </w:pPr>
      <w:r w:rsidRPr="00C04958">
        <w:rPr>
          <w:i/>
          <w:iCs/>
          <w:sz w:val="18"/>
          <w:szCs w:val="18"/>
        </w:rPr>
        <w:t>00111100</w:t>
      </w:r>
    </w:p>
    <w:p w14:paraId="593A8030" w14:textId="77777777" w:rsidR="00C04958" w:rsidRPr="00C04958" w:rsidRDefault="00C04958" w:rsidP="0026512A">
      <w:pPr>
        <w:spacing w:after="0"/>
        <w:rPr>
          <w:i/>
          <w:iCs/>
          <w:sz w:val="18"/>
          <w:szCs w:val="18"/>
        </w:rPr>
      </w:pPr>
      <w:r w:rsidRPr="00C04958">
        <w:rPr>
          <w:i/>
          <w:iCs/>
          <w:sz w:val="18"/>
          <w:szCs w:val="18"/>
        </w:rPr>
        <w:t>The next part of the face is the left eye (2 pixel rows):</w:t>
      </w:r>
    </w:p>
    <w:p w14:paraId="345484FC" w14:textId="77777777" w:rsidR="00C04958" w:rsidRPr="00C04958" w:rsidRDefault="00C04958" w:rsidP="0026512A">
      <w:pPr>
        <w:spacing w:after="0"/>
        <w:rPr>
          <w:i/>
          <w:iCs/>
          <w:sz w:val="18"/>
          <w:szCs w:val="18"/>
        </w:rPr>
      </w:pPr>
      <w:r w:rsidRPr="00C04958">
        <w:rPr>
          <w:i/>
          <w:iCs/>
          <w:sz w:val="18"/>
          <w:szCs w:val="18"/>
        </w:rPr>
        <w:t>00111100</w:t>
      </w:r>
    </w:p>
    <w:p w14:paraId="297E7F54" w14:textId="77777777" w:rsidR="00C04958" w:rsidRPr="00C04958" w:rsidRDefault="00C04958" w:rsidP="0026512A">
      <w:pPr>
        <w:spacing w:after="0"/>
        <w:rPr>
          <w:i/>
          <w:iCs/>
          <w:sz w:val="18"/>
          <w:szCs w:val="18"/>
        </w:rPr>
      </w:pPr>
      <w:r w:rsidRPr="00C04958">
        <w:rPr>
          <w:i/>
          <w:iCs/>
          <w:sz w:val="18"/>
          <w:szCs w:val="18"/>
        </w:rPr>
        <w:t>00111100</w:t>
      </w:r>
    </w:p>
    <w:p w14:paraId="74E793CD" w14:textId="77777777" w:rsidR="00C04958" w:rsidRPr="00C04958" w:rsidRDefault="00C04958" w:rsidP="0026512A">
      <w:pPr>
        <w:spacing w:after="0"/>
        <w:rPr>
          <w:i/>
          <w:iCs/>
          <w:sz w:val="18"/>
          <w:szCs w:val="18"/>
        </w:rPr>
      </w:pPr>
      <w:r w:rsidRPr="00C04958">
        <w:rPr>
          <w:i/>
          <w:iCs/>
          <w:sz w:val="18"/>
          <w:szCs w:val="18"/>
        </w:rPr>
        <w:t>The next part of the face is the right eye (2 pixel rows):</w:t>
      </w:r>
    </w:p>
    <w:p w14:paraId="731E1AF4" w14:textId="77777777" w:rsidR="00C04958" w:rsidRPr="00C04958" w:rsidRDefault="00C04958" w:rsidP="0026512A">
      <w:pPr>
        <w:spacing w:after="0"/>
        <w:rPr>
          <w:i/>
          <w:iCs/>
          <w:sz w:val="18"/>
          <w:szCs w:val="18"/>
        </w:rPr>
      </w:pPr>
      <w:r w:rsidRPr="00C04958">
        <w:rPr>
          <w:i/>
          <w:iCs/>
          <w:sz w:val="18"/>
          <w:szCs w:val="18"/>
        </w:rPr>
        <w:t>00111100</w:t>
      </w:r>
    </w:p>
    <w:p w14:paraId="64FCE9AA" w14:textId="77777777" w:rsidR="00C04958" w:rsidRPr="00C04958" w:rsidRDefault="00C04958" w:rsidP="0026512A">
      <w:pPr>
        <w:spacing w:after="0"/>
        <w:rPr>
          <w:i/>
          <w:iCs/>
          <w:sz w:val="18"/>
          <w:szCs w:val="18"/>
        </w:rPr>
      </w:pPr>
      <w:r w:rsidRPr="00C04958">
        <w:rPr>
          <w:i/>
          <w:iCs/>
          <w:sz w:val="18"/>
          <w:szCs w:val="18"/>
        </w:rPr>
        <w:t>00111100</w:t>
      </w:r>
    </w:p>
    <w:p w14:paraId="559D15AB" w14:textId="77777777" w:rsidR="00C04958" w:rsidRPr="00C04958" w:rsidRDefault="00C04958" w:rsidP="0026512A">
      <w:pPr>
        <w:spacing w:after="0"/>
        <w:rPr>
          <w:i/>
          <w:iCs/>
          <w:sz w:val="18"/>
          <w:szCs w:val="18"/>
        </w:rPr>
      </w:pPr>
      <w:r w:rsidRPr="00C04958">
        <w:rPr>
          <w:i/>
          <w:iCs/>
          <w:sz w:val="18"/>
          <w:szCs w:val="18"/>
        </w:rPr>
        <w:t>The last part of the face is the mouth (2 pixel rows):</w:t>
      </w:r>
    </w:p>
    <w:p w14:paraId="06552514" w14:textId="77777777" w:rsidR="00C04958" w:rsidRPr="00C04958" w:rsidRDefault="00C04958" w:rsidP="0026512A">
      <w:pPr>
        <w:spacing w:after="0"/>
        <w:rPr>
          <w:i/>
          <w:iCs/>
          <w:sz w:val="18"/>
          <w:szCs w:val="18"/>
        </w:rPr>
      </w:pPr>
      <w:r w:rsidRPr="00C04958">
        <w:rPr>
          <w:i/>
          <w:iCs/>
          <w:sz w:val="18"/>
          <w:szCs w:val="18"/>
        </w:rPr>
        <w:t>01111110</w:t>
      </w:r>
    </w:p>
    <w:p w14:paraId="0629AC98" w14:textId="654E61AC" w:rsidR="00C04958" w:rsidRDefault="00C04958" w:rsidP="0026512A">
      <w:pPr>
        <w:spacing w:after="0"/>
        <w:rPr>
          <w:i/>
          <w:iCs/>
          <w:sz w:val="18"/>
          <w:szCs w:val="18"/>
        </w:rPr>
      </w:pPr>
      <w:r w:rsidRPr="00C04958">
        <w:rPr>
          <w:i/>
          <w:iCs/>
          <w:sz w:val="18"/>
          <w:szCs w:val="18"/>
        </w:rPr>
        <w:t>01111110</w:t>
      </w:r>
    </w:p>
    <w:p w14:paraId="04A15B6C" w14:textId="3F478151" w:rsidR="008628C9" w:rsidRDefault="00C16C39" w:rsidP="003E0B1B">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The completion shows that GPT-3 is aware </w:t>
      </w:r>
      <w:r w:rsidR="00265267">
        <w:t xml:space="preserve">of </w:t>
      </w:r>
      <w:r>
        <w:t>what shapes are needed to draw a simple face but fails to arrange them correctly.</w:t>
      </w:r>
    </w:p>
    <w:p w14:paraId="552A8F61" w14:textId="18982783" w:rsidR="003E0B1B" w:rsidRPr="003E0B1B" w:rsidRDefault="003E0B1B" w:rsidP="003E0B1B">
      <w:pPr>
        <w:pStyle w:val="Heading1"/>
      </w:pPr>
      <w:bookmarkStart w:id="12" w:name="_Toc121519503"/>
      <w:r>
        <w:lastRenderedPageBreak/>
        <w:t>Outlook</w:t>
      </w:r>
      <w:bookmarkEnd w:id="12"/>
    </w:p>
    <w:p w14:paraId="316D8ABE" w14:textId="455A2EAC" w:rsidR="0019563E" w:rsidRDefault="0019563E" w:rsidP="0019563E">
      <w:r>
        <w:t>Th</w:t>
      </w:r>
      <w:r w:rsidR="003E0B1B">
        <w:t>e last</w:t>
      </w:r>
      <w:r>
        <w:t xml:space="preserve"> experiment once again </w:t>
      </w:r>
      <w:r w:rsidR="003E0B1B">
        <w:t>proved</w:t>
      </w:r>
      <w:r>
        <w:t xml:space="preserve"> that GPT-3 is very powerful and </w:t>
      </w:r>
      <w:r w:rsidR="00E34792">
        <w:t>understands</w:t>
      </w:r>
      <w:r>
        <w:t xml:space="preserve"> a lot about contexts it has not been trained on directly. </w:t>
      </w:r>
      <w:r w:rsidR="00265267">
        <w:t>I assume</w:t>
      </w:r>
      <w:r>
        <w:t xml:space="preserve"> that with the help of </w:t>
      </w:r>
      <w:r w:rsidR="00265267">
        <w:t xml:space="preserve">a </w:t>
      </w:r>
      <w:r>
        <w:t>chain of thought and a few well</w:t>
      </w:r>
      <w:r w:rsidR="00265267">
        <w:t>-</w:t>
      </w:r>
      <w:r>
        <w:t>designed examples, I can create a prompt that consistently performs very well on my test set. However, several adjustments to the prompt are</w:t>
      </w:r>
      <w:r w:rsidR="00E34792">
        <w:t xml:space="preserve"> still</w:t>
      </w:r>
      <w:r>
        <w:t xml:space="preserve"> needed. Unfortunately, this project had a very limited time </w:t>
      </w:r>
      <w:r w:rsidR="005929E6">
        <w:t>frame,</w:t>
      </w:r>
      <w:r>
        <w:t xml:space="preserve"> and I could not proceed to do more test</w:t>
      </w:r>
      <w:r w:rsidR="00265267">
        <w:t>s</w:t>
      </w:r>
      <w:r>
        <w:t xml:space="preserve">. </w:t>
      </w:r>
    </w:p>
    <w:p w14:paraId="25662D02" w14:textId="7FA57B06" w:rsidR="0019563E" w:rsidRDefault="0019563E" w:rsidP="0019563E">
      <w:r>
        <w:t xml:space="preserve">I have several ideas </w:t>
      </w:r>
      <w:r w:rsidR="00265267">
        <w:t xml:space="preserve">on </w:t>
      </w:r>
      <w:r>
        <w:t>how to further improve the prompt</w:t>
      </w:r>
      <w:r w:rsidR="005929E6">
        <w:t xml:space="preserve"> in the future</w:t>
      </w:r>
      <w:r>
        <w:t xml:space="preserve">: </w:t>
      </w:r>
    </w:p>
    <w:p w14:paraId="659B594C" w14:textId="2978E906" w:rsidR="0019563E" w:rsidRDefault="0019563E" w:rsidP="0019563E">
      <w:pPr>
        <w:pStyle w:val="ListParagraph"/>
        <w:numPr>
          <w:ilvl w:val="0"/>
          <w:numId w:val="4"/>
        </w:numPr>
      </w:pPr>
      <w:r>
        <w:t xml:space="preserve">Improve the set of examples (e.g., </w:t>
      </w:r>
      <w:r w:rsidR="005929E6">
        <w:t xml:space="preserve">solve the problem of the </w:t>
      </w:r>
      <w:r>
        <w:t>empty last ro</w:t>
      </w:r>
      <w:r w:rsidR="005929E6">
        <w:t>w, include more variety</w:t>
      </w:r>
      <w:r>
        <w:t xml:space="preserve">, </w:t>
      </w:r>
      <w:r w:rsidR="00265267">
        <w:t xml:space="preserve">and </w:t>
      </w:r>
      <w:r>
        <w:t xml:space="preserve">make sure no unwanted patterns can be detected by </w:t>
      </w:r>
      <w:r w:rsidR="00265267">
        <w:t>GPT</w:t>
      </w:r>
      <w:r>
        <w:t>-3)</w:t>
      </w:r>
      <w:r w:rsidR="007001FB">
        <w:t>.</w:t>
      </w:r>
    </w:p>
    <w:p w14:paraId="726DFB48" w14:textId="1475F703" w:rsidR="0019563E" w:rsidRDefault="0019563E" w:rsidP="0019563E">
      <w:pPr>
        <w:pStyle w:val="ListParagraph"/>
        <w:numPr>
          <w:ilvl w:val="0"/>
          <w:numId w:val="4"/>
        </w:numPr>
      </w:pPr>
      <w:r>
        <w:t xml:space="preserve">Adjust the chain of thought so </w:t>
      </w:r>
      <w:r w:rsidR="005929E6">
        <w:t>G</w:t>
      </w:r>
      <w:r>
        <w:t xml:space="preserve">PT-3 </w:t>
      </w:r>
      <w:r w:rsidR="005929E6">
        <w:t xml:space="preserve">has </w:t>
      </w:r>
      <w:r w:rsidR="004A0BAF">
        <w:t>more</w:t>
      </w:r>
      <w:r>
        <w:t xml:space="preserve"> shapes to draw with. Most of my examples included lines, diagonals, and loops</w:t>
      </w:r>
      <w:r w:rsidR="005929E6">
        <w:t>. N</w:t>
      </w:r>
      <w:r>
        <w:t>ot many</w:t>
      </w:r>
      <w:r w:rsidR="005929E6">
        <w:t xml:space="preserve"> other</w:t>
      </w:r>
      <w:r>
        <w:t xml:space="preserve"> shapes were used to </w:t>
      </w:r>
      <w:r w:rsidR="00196338">
        <w:t>describe</w:t>
      </w:r>
      <w:r>
        <w:t xml:space="preserve"> </w:t>
      </w:r>
      <w:r w:rsidR="005929E6">
        <w:t xml:space="preserve">the </w:t>
      </w:r>
      <w:r w:rsidR="00196338">
        <w:t>parts of the image. The idea is to give GPT-3 a complete set of building pieces</w:t>
      </w:r>
      <w:r w:rsidR="004A0BAF">
        <w:t>.</w:t>
      </w:r>
    </w:p>
    <w:p w14:paraId="3A2049F2" w14:textId="282FCC98" w:rsidR="00196338" w:rsidRDefault="00196338" w:rsidP="0019563E">
      <w:pPr>
        <w:pStyle w:val="ListParagraph"/>
        <w:numPr>
          <w:ilvl w:val="0"/>
          <w:numId w:val="4"/>
        </w:numPr>
      </w:pPr>
      <w:r>
        <w:t>Reduce the examples given in the chain of thought</w:t>
      </w:r>
      <w:r w:rsidR="004A0BAF">
        <w:t xml:space="preserve"> prompt</w:t>
      </w:r>
      <w:r>
        <w:t xml:space="preserve">. As shown in the first experiments sometimes less is more. Maybe </w:t>
      </w:r>
      <w:r w:rsidR="005929E6">
        <w:t>six</w:t>
      </w:r>
      <w:r>
        <w:t xml:space="preserve"> examples </w:t>
      </w:r>
      <w:r w:rsidR="004A0BAF">
        <w:t>are</w:t>
      </w:r>
      <w:r>
        <w:t xml:space="preserve"> too </w:t>
      </w:r>
      <w:r w:rsidR="004A0BAF">
        <w:t>much,</w:t>
      </w:r>
      <w:r>
        <w:t xml:space="preserve"> and </w:t>
      </w:r>
      <w:r w:rsidR="005929E6">
        <w:t xml:space="preserve">GPT-3 </w:t>
      </w:r>
      <w:r>
        <w:t xml:space="preserve">tries to copy </w:t>
      </w:r>
      <w:r w:rsidR="005929E6">
        <w:t>the examples to</w:t>
      </w:r>
      <w:r w:rsidR="004A0BAF">
        <w:t>o</w:t>
      </w:r>
      <w:r w:rsidR="005929E6">
        <w:t xml:space="preserve"> strictly</w:t>
      </w:r>
      <w:r>
        <w:t xml:space="preserve">. </w:t>
      </w:r>
      <w:r w:rsidR="005929E6">
        <w:t>With</w:t>
      </w:r>
      <w:r>
        <w:t xml:space="preserve"> </w:t>
      </w:r>
      <w:r w:rsidR="00265267">
        <w:t>fewer</w:t>
      </w:r>
      <w:r>
        <w:t xml:space="preserve"> examples</w:t>
      </w:r>
      <w:r w:rsidR="00265267">
        <w:t>,</w:t>
      </w:r>
      <w:r>
        <w:t xml:space="preserve"> </w:t>
      </w:r>
      <w:r w:rsidR="005929E6">
        <w:t>GPT-3 might be</w:t>
      </w:r>
      <w:r>
        <w:t xml:space="preserve"> able to find its own complete set of building pieces to generate images piece by piece. </w:t>
      </w:r>
    </w:p>
    <w:p w14:paraId="3F47C11E" w14:textId="5DA9771F" w:rsidR="00196338" w:rsidRDefault="00196338" w:rsidP="0019563E">
      <w:pPr>
        <w:pStyle w:val="ListParagraph"/>
        <w:numPr>
          <w:ilvl w:val="0"/>
          <w:numId w:val="4"/>
        </w:numPr>
      </w:pPr>
      <w:r>
        <w:t>Increase the pixel size to 16 by 16 since it could be that it is not able to express itself on a</w:t>
      </w:r>
      <w:r w:rsidR="005929E6">
        <w:t>n</w:t>
      </w:r>
      <w:r>
        <w:t xml:space="preserve"> 8 by 8 canvas. </w:t>
      </w:r>
      <w:r w:rsidR="005929E6">
        <w:t>Drawing on an 8 by 8 pixel image needs a lot of abstraction.</w:t>
      </w:r>
    </w:p>
    <w:p w14:paraId="0B5E5FDC" w14:textId="757CF576" w:rsidR="00196338" w:rsidRDefault="005929E6" w:rsidP="0019563E">
      <w:pPr>
        <w:pStyle w:val="ListParagraph"/>
        <w:numPr>
          <w:ilvl w:val="0"/>
          <w:numId w:val="4"/>
        </w:numPr>
      </w:pPr>
      <w:r>
        <w:t xml:space="preserve">Include more colors by using more numbers in the pixel matrix. This would allow GPT-3 to express itself even more. This would be interesting especially when trying to generate objects like trees and animals. </w:t>
      </w:r>
    </w:p>
    <w:p w14:paraId="55E1A7AD" w14:textId="4A29AFB8" w:rsidR="00E804B2" w:rsidRPr="0019563E" w:rsidRDefault="00E804B2" w:rsidP="0019563E">
      <w:pPr>
        <w:pStyle w:val="ListParagraph"/>
        <w:numPr>
          <w:ilvl w:val="0"/>
          <w:numId w:val="4"/>
        </w:numPr>
      </w:pPr>
      <w:r>
        <w:t xml:space="preserve">Let a native speaker or GPT-3 rewrite my prompts. Since GPT-3 is trained on natural language </w:t>
      </w:r>
      <w:r w:rsidRPr="00E804B2">
        <w:t>the exact semantic</w:t>
      </w:r>
      <w:r w:rsidR="00265267">
        <w:t>s</w:t>
      </w:r>
      <w:r w:rsidRPr="00E804B2">
        <w:t xml:space="preserve"> of the sentences can be crucial for the result</w:t>
      </w:r>
      <w:r>
        <w:t xml:space="preserve">. I let GPT-3 rewrite the beginning of my prompt but </w:t>
      </w:r>
      <w:r w:rsidR="00265267">
        <w:t xml:space="preserve">the </w:t>
      </w:r>
      <w:r>
        <w:t xml:space="preserve">first experiments did not show a clear improvement. </w:t>
      </w:r>
    </w:p>
    <w:p w14:paraId="2336FD27" w14:textId="0978A23D" w:rsidR="006D77BF" w:rsidRDefault="003E0B1B" w:rsidP="006D77BF">
      <w:pPr>
        <w:pStyle w:val="Heading1"/>
      </w:pPr>
      <w:bookmarkStart w:id="13" w:name="_Toc121519504"/>
      <w:r>
        <w:t>Conclusion</w:t>
      </w:r>
      <w:bookmarkEnd w:id="13"/>
    </w:p>
    <w:p w14:paraId="22B884DE" w14:textId="689185BF" w:rsidR="00C5266B" w:rsidRDefault="00E804B2" w:rsidP="00C5266B">
      <w:r>
        <w:t>I</w:t>
      </w:r>
      <w:r w:rsidR="00C5266B">
        <w:t xml:space="preserve">n conclusion, </w:t>
      </w:r>
      <w:r w:rsidR="00E34792">
        <w:t>the</w:t>
      </w:r>
      <w:r w:rsidR="00C5266B">
        <w:t xml:space="preserve"> experiments show that GPT-3 has the potential to generate pixel matrixes that represent simple objects, such as numbers and shapes. By using appropriate prompts and techniques, such as few-shot learning and chain of thought, </w:t>
      </w:r>
      <w:r w:rsidR="00E34792">
        <w:t>I</w:t>
      </w:r>
      <w:r w:rsidR="00C5266B">
        <w:t xml:space="preserve"> </w:t>
      </w:r>
      <w:r w:rsidR="00E34792">
        <w:t>was</w:t>
      </w:r>
      <w:r w:rsidR="00C5266B">
        <w:t xml:space="preserve"> able to generate images that were reasonably accurate and diverse. However, </w:t>
      </w:r>
      <w:r w:rsidR="00E34792">
        <w:t>I</w:t>
      </w:r>
      <w:r w:rsidR="00C5266B">
        <w:t xml:space="preserve"> also observed that the quality and consistency of the generated images varied depending on the chosen prompts and examples, and </w:t>
      </w:r>
      <w:r w:rsidR="00E34792">
        <w:t>I</w:t>
      </w:r>
      <w:r w:rsidR="00C5266B">
        <w:t xml:space="preserve"> </w:t>
      </w:r>
      <w:r w:rsidR="00E34792">
        <w:t>was</w:t>
      </w:r>
      <w:r w:rsidR="00C5266B">
        <w:t xml:space="preserve"> unable to find a prompt that consistently produced very good results for multiple </w:t>
      </w:r>
      <w:r>
        <w:t>type</w:t>
      </w:r>
      <w:r w:rsidR="00265267">
        <w:t>s</w:t>
      </w:r>
      <w:r>
        <w:t xml:space="preserve"> of </w:t>
      </w:r>
      <w:r w:rsidR="00C5266B">
        <w:t>objects.</w:t>
      </w:r>
    </w:p>
    <w:p w14:paraId="65D8E152" w14:textId="43AD5A54" w:rsidR="004A0BAF" w:rsidRDefault="00C5266B" w:rsidP="005078CE">
      <w:r>
        <w:t xml:space="preserve">Overall, </w:t>
      </w:r>
      <w:r w:rsidR="00E34792">
        <w:t>the</w:t>
      </w:r>
      <w:r>
        <w:t xml:space="preserve"> results suggest that GPT-3 is a promising tool for generating images using pixel matrixes, but there is still room for improvement in terms of the quality and consistency of the generated images. Further research and experimentation with different prompts and fine-tuning techniques may be necessary to fully leverage the capabilities of GPT-3 for this task. Additionally, it would be interesting to explore the use of GPT-3 for generating larger and more complex images by using larger pixel matrixes or other representation methods.</w:t>
      </w:r>
      <w:r w:rsidR="002500D5">
        <w:rPr>
          <w:rStyle w:val="FootnoteReference"/>
        </w:rPr>
        <w:footnoteReference w:id="5"/>
      </w:r>
    </w:p>
    <w:p w14:paraId="4C2EBE45" w14:textId="4784EF80" w:rsidR="007F4F87" w:rsidRDefault="007F4F87" w:rsidP="007F4F87">
      <w:pPr>
        <w:pStyle w:val="Heading1"/>
      </w:pPr>
      <w:bookmarkStart w:id="14" w:name="_Toc121519505"/>
      <w:r>
        <w:t>GitHub Link</w:t>
      </w:r>
      <w:bookmarkEnd w:id="14"/>
    </w:p>
    <w:p w14:paraId="51E4CDB4" w14:textId="411C47A2" w:rsidR="007F4F87" w:rsidRDefault="007F4F87" w:rsidP="007F4F87">
      <w:hyperlink r:id="rId28" w:history="1">
        <w:r w:rsidRPr="00BD181A">
          <w:rPr>
            <w:rStyle w:val="Hyperlink"/>
          </w:rPr>
          <w:t>https://github.com/J-falkenstein/lign167</w:t>
        </w:r>
      </w:hyperlink>
    </w:p>
    <w:p w14:paraId="18724492" w14:textId="77777777" w:rsidR="007F4F87" w:rsidRPr="007F4F87" w:rsidRDefault="007F4F87" w:rsidP="007F4F87"/>
    <w:sectPr w:rsidR="007F4F87" w:rsidRPr="007F4F87" w:rsidSect="00507A9E">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24C3A" w14:textId="77777777" w:rsidR="00B06100" w:rsidRDefault="00B06100" w:rsidP="004A0BAF">
      <w:pPr>
        <w:spacing w:after="0"/>
      </w:pPr>
      <w:r>
        <w:separator/>
      </w:r>
    </w:p>
  </w:endnote>
  <w:endnote w:type="continuationSeparator" w:id="0">
    <w:p w14:paraId="00F0312D" w14:textId="77777777" w:rsidR="00B06100" w:rsidRDefault="00B06100" w:rsidP="004A0B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236879"/>
      <w:docPartObj>
        <w:docPartGallery w:val="Page Numbers (Bottom of Page)"/>
        <w:docPartUnique/>
      </w:docPartObj>
    </w:sdtPr>
    <w:sdtEndPr>
      <w:rPr>
        <w:noProof/>
      </w:rPr>
    </w:sdtEndPr>
    <w:sdtContent>
      <w:p w14:paraId="0513C42B" w14:textId="229FDE12" w:rsidR="00EB2C8D" w:rsidRDefault="00EB2C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DA3FAF" w14:textId="77777777" w:rsidR="00EB2C8D" w:rsidRDefault="00EB2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0D701" w14:textId="77777777" w:rsidR="00B06100" w:rsidRDefault="00B06100" w:rsidP="004A0BAF">
      <w:pPr>
        <w:spacing w:after="0"/>
      </w:pPr>
      <w:r>
        <w:separator/>
      </w:r>
    </w:p>
  </w:footnote>
  <w:footnote w:type="continuationSeparator" w:id="0">
    <w:p w14:paraId="7DA0E4C7" w14:textId="77777777" w:rsidR="00B06100" w:rsidRDefault="00B06100" w:rsidP="004A0BAF">
      <w:pPr>
        <w:spacing w:after="0"/>
      </w:pPr>
      <w:r>
        <w:continuationSeparator/>
      </w:r>
    </w:p>
  </w:footnote>
  <w:footnote w:id="1">
    <w:p w14:paraId="6D301CD6" w14:textId="28D00C19" w:rsidR="00B46E14" w:rsidRPr="00B46E14" w:rsidRDefault="00B46E14">
      <w:pPr>
        <w:pStyle w:val="FootnoteText"/>
      </w:pPr>
      <w:r>
        <w:rPr>
          <w:rStyle w:val="FootnoteReference"/>
        </w:rPr>
        <w:footnoteRef/>
      </w:r>
      <w:r>
        <w:t xml:space="preserve"> </w:t>
      </w:r>
      <w:r w:rsidR="002500D5">
        <w:t>C</w:t>
      </w:r>
      <w:r>
        <w:t xml:space="preserve">hatGPT has written most of the first paragraph </w:t>
      </w:r>
    </w:p>
  </w:footnote>
  <w:footnote w:id="2">
    <w:p w14:paraId="1760FCC6" w14:textId="4F452273" w:rsidR="00CA2366" w:rsidRPr="00CA2366" w:rsidRDefault="00CA2366">
      <w:pPr>
        <w:pStyle w:val="FootnoteText"/>
      </w:pPr>
      <w:r>
        <w:rPr>
          <w:rStyle w:val="FootnoteReference"/>
        </w:rPr>
        <w:footnoteRef/>
      </w:r>
      <w:r>
        <w:t xml:space="preserve"> </w:t>
      </w:r>
      <w:hyperlink r:id="rId1" w:history="1">
        <w:r w:rsidRPr="00B6574A">
          <w:rPr>
            <w:rStyle w:val="Hyperlink"/>
          </w:rPr>
          <w:t>https://github.com/openai/openai-quickstart-python</w:t>
        </w:r>
      </w:hyperlink>
    </w:p>
  </w:footnote>
  <w:footnote w:id="3">
    <w:p w14:paraId="63132CB0" w14:textId="61043200" w:rsidR="004A0BAF" w:rsidRPr="004A0BAF" w:rsidRDefault="004A0BAF">
      <w:pPr>
        <w:pStyle w:val="FootnoteText"/>
      </w:pPr>
      <w:r>
        <w:rPr>
          <w:rStyle w:val="FootnoteReference"/>
        </w:rPr>
        <w:footnoteRef/>
      </w:r>
      <w:r>
        <w:t xml:space="preserve"> The prompt was written with the help of OpenAI forum members:</w:t>
      </w:r>
      <w:r w:rsidRPr="00BE26F2">
        <w:t xml:space="preserve"> </w:t>
      </w:r>
      <w:hyperlink r:id="rId2" w:history="1">
        <w:r w:rsidRPr="00BE26F2">
          <w:rPr>
            <w:rStyle w:val="Hyperlink"/>
            <w:i/>
            <w:iCs/>
            <w:sz w:val="18"/>
            <w:szCs w:val="18"/>
          </w:rPr>
          <w:t>https://community.openai.com/t/generating-pixel-matrixes-of-black-and-white-images-with-gpt-3/23325</w:t>
        </w:r>
      </w:hyperlink>
    </w:p>
  </w:footnote>
  <w:footnote w:id="4">
    <w:p w14:paraId="10AFE7EE" w14:textId="2BAEF73E" w:rsidR="004A0BAF" w:rsidRPr="004A0BAF" w:rsidRDefault="004A0BAF">
      <w:pPr>
        <w:pStyle w:val="FootnoteText"/>
      </w:pPr>
      <w:r>
        <w:rPr>
          <w:rStyle w:val="FootnoteReference"/>
        </w:rPr>
        <w:footnoteRef/>
      </w:r>
      <w:r>
        <w:t xml:space="preserve"> </w:t>
      </w:r>
      <w:r w:rsidRPr="004A0BAF">
        <w:t>Wei, Jason, et al. "Chain of thought prompting elicits reasoning in large language models." arXiv preprint arXiv:2201.11903 (2022).</w:t>
      </w:r>
    </w:p>
  </w:footnote>
  <w:footnote w:id="5">
    <w:p w14:paraId="633D2040" w14:textId="3B7162AA" w:rsidR="002500D5" w:rsidRPr="002500D5" w:rsidRDefault="002500D5" w:rsidP="002500D5">
      <w:r>
        <w:rPr>
          <w:rStyle w:val="FootnoteReference"/>
        </w:rPr>
        <w:footnoteRef/>
      </w:r>
      <w:r>
        <w:t xml:space="preserve"> </w:t>
      </w:r>
      <w:r>
        <w:t xml:space="preserve">This conclusion was written </w:t>
      </w:r>
      <w:r>
        <w:t xml:space="preserve">mostly </w:t>
      </w:r>
      <w:r>
        <w:t>by ChatGP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B4B"/>
    <w:multiLevelType w:val="hybridMultilevel"/>
    <w:tmpl w:val="153CFFFC"/>
    <w:lvl w:ilvl="0" w:tplc="9FCCF66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1873CD"/>
    <w:multiLevelType w:val="hybridMultilevel"/>
    <w:tmpl w:val="3F2CE29E"/>
    <w:lvl w:ilvl="0" w:tplc="D91EE0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F124AD"/>
    <w:multiLevelType w:val="hybridMultilevel"/>
    <w:tmpl w:val="53F08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6F0AB4"/>
    <w:multiLevelType w:val="hybridMultilevel"/>
    <w:tmpl w:val="E5BCE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895895">
    <w:abstractNumId w:val="2"/>
  </w:num>
  <w:num w:numId="2" w16cid:durableId="162744897">
    <w:abstractNumId w:val="3"/>
  </w:num>
  <w:num w:numId="3" w16cid:durableId="2101488164">
    <w:abstractNumId w:val="0"/>
  </w:num>
  <w:num w:numId="4" w16cid:durableId="1940333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MDA2NjMyMjCyNDNX0lEKTi0uzszPAykwqgUA49CSXCwAAAA="/>
  </w:docVars>
  <w:rsids>
    <w:rsidRoot w:val="006D77BF"/>
    <w:rsid w:val="000051D3"/>
    <w:rsid w:val="00050B0E"/>
    <w:rsid w:val="0005340A"/>
    <w:rsid w:val="00075908"/>
    <w:rsid w:val="00081A0D"/>
    <w:rsid w:val="00190F20"/>
    <w:rsid w:val="0019563E"/>
    <w:rsid w:val="00196338"/>
    <w:rsid w:val="00204904"/>
    <w:rsid w:val="002304BC"/>
    <w:rsid w:val="0024258C"/>
    <w:rsid w:val="002500D5"/>
    <w:rsid w:val="0026512A"/>
    <w:rsid w:val="00265267"/>
    <w:rsid w:val="002737B5"/>
    <w:rsid w:val="00277CE5"/>
    <w:rsid w:val="002A5D03"/>
    <w:rsid w:val="002D47C2"/>
    <w:rsid w:val="00334D7D"/>
    <w:rsid w:val="003469B2"/>
    <w:rsid w:val="00370D8B"/>
    <w:rsid w:val="00371B77"/>
    <w:rsid w:val="0038679F"/>
    <w:rsid w:val="003B5EEE"/>
    <w:rsid w:val="003E0B1B"/>
    <w:rsid w:val="0040644D"/>
    <w:rsid w:val="004A0BAF"/>
    <w:rsid w:val="004A108A"/>
    <w:rsid w:val="004B55B8"/>
    <w:rsid w:val="004C0688"/>
    <w:rsid w:val="004C125B"/>
    <w:rsid w:val="005078CE"/>
    <w:rsid w:val="00507A9E"/>
    <w:rsid w:val="00514341"/>
    <w:rsid w:val="0055042B"/>
    <w:rsid w:val="005651E4"/>
    <w:rsid w:val="005929E6"/>
    <w:rsid w:val="005A1DC8"/>
    <w:rsid w:val="005B4584"/>
    <w:rsid w:val="005D4A98"/>
    <w:rsid w:val="00615179"/>
    <w:rsid w:val="00617333"/>
    <w:rsid w:val="00656A77"/>
    <w:rsid w:val="006A17A6"/>
    <w:rsid w:val="006C0A48"/>
    <w:rsid w:val="006D77BF"/>
    <w:rsid w:val="006E1758"/>
    <w:rsid w:val="007001FB"/>
    <w:rsid w:val="00700383"/>
    <w:rsid w:val="00771FFA"/>
    <w:rsid w:val="007A1AEA"/>
    <w:rsid w:val="007F4F87"/>
    <w:rsid w:val="00821CB8"/>
    <w:rsid w:val="00843518"/>
    <w:rsid w:val="008628C9"/>
    <w:rsid w:val="00864B1B"/>
    <w:rsid w:val="00874BDA"/>
    <w:rsid w:val="0089409B"/>
    <w:rsid w:val="00896663"/>
    <w:rsid w:val="00917AD5"/>
    <w:rsid w:val="00965C12"/>
    <w:rsid w:val="00992F83"/>
    <w:rsid w:val="009A405E"/>
    <w:rsid w:val="009E2632"/>
    <w:rsid w:val="00A0664B"/>
    <w:rsid w:val="00A63064"/>
    <w:rsid w:val="00AE0A01"/>
    <w:rsid w:val="00AF73F5"/>
    <w:rsid w:val="00B06100"/>
    <w:rsid w:val="00B37EB0"/>
    <w:rsid w:val="00B46E14"/>
    <w:rsid w:val="00B70394"/>
    <w:rsid w:val="00BE26F2"/>
    <w:rsid w:val="00C04958"/>
    <w:rsid w:val="00C16C39"/>
    <w:rsid w:val="00C21789"/>
    <w:rsid w:val="00C26E54"/>
    <w:rsid w:val="00C5266B"/>
    <w:rsid w:val="00C53638"/>
    <w:rsid w:val="00CA2366"/>
    <w:rsid w:val="00CE18D1"/>
    <w:rsid w:val="00D12762"/>
    <w:rsid w:val="00D12F34"/>
    <w:rsid w:val="00D21DFD"/>
    <w:rsid w:val="00DA4D52"/>
    <w:rsid w:val="00DD28E7"/>
    <w:rsid w:val="00E34792"/>
    <w:rsid w:val="00E804B2"/>
    <w:rsid w:val="00E819D6"/>
    <w:rsid w:val="00E9716F"/>
    <w:rsid w:val="00EB2C8D"/>
    <w:rsid w:val="00ED788C"/>
    <w:rsid w:val="00EF5AB5"/>
    <w:rsid w:val="00EF5BF5"/>
    <w:rsid w:val="00F22626"/>
    <w:rsid w:val="00F3697B"/>
    <w:rsid w:val="00F857EA"/>
    <w:rsid w:val="00FB5584"/>
    <w:rsid w:val="00FE18B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0C902"/>
  <w15:chartTrackingRefBased/>
  <w15:docId w15:val="{0BA06646-D696-4324-9B17-4A73F64D4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C39"/>
    <w:pPr>
      <w:spacing w:line="240" w:lineRule="auto"/>
      <w:jc w:val="both"/>
    </w:pPr>
  </w:style>
  <w:style w:type="paragraph" w:styleId="Heading1">
    <w:name w:val="heading 1"/>
    <w:basedOn w:val="Normal"/>
    <w:next w:val="Normal"/>
    <w:link w:val="Heading1Char"/>
    <w:uiPriority w:val="9"/>
    <w:qFormat/>
    <w:rsid w:val="006D77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78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27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0664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D77B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77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77B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D77B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D77B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6D77BF"/>
    <w:pPr>
      <w:spacing w:before="100" w:beforeAutospacing="1" w:after="100" w:afterAutospacing="1"/>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204904"/>
    <w:pPr>
      <w:pBdr>
        <w:bottom w:val="single" w:sz="6" w:space="1" w:color="auto"/>
      </w:pBdr>
      <w:spacing w:after="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049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04904"/>
    <w:pPr>
      <w:pBdr>
        <w:top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04904"/>
    <w:rPr>
      <w:rFonts w:ascii="Arial" w:eastAsia="Times New Roman" w:hAnsi="Arial" w:cs="Arial"/>
      <w:vanish/>
      <w:sz w:val="16"/>
      <w:szCs w:val="16"/>
    </w:rPr>
  </w:style>
  <w:style w:type="character" w:styleId="Hyperlink">
    <w:name w:val="Hyperlink"/>
    <w:basedOn w:val="DefaultParagraphFont"/>
    <w:uiPriority w:val="99"/>
    <w:unhideWhenUsed/>
    <w:rsid w:val="0005340A"/>
    <w:rPr>
      <w:color w:val="0563C1" w:themeColor="hyperlink"/>
      <w:u w:val="single"/>
    </w:rPr>
  </w:style>
  <w:style w:type="character" w:styleId="UnresolvedMention">
    <w:name w:val="Unresolved Mention"/>
    <w:basedOn w:val="DefaultParagraphFont"/>
    <w:uiPriority w:val="99"/>
    <w:semiHidden/>
    <w:unhideWhenUsed/>
    <w:rsid w:val="0005340A"/>
    <w:rPr>
      <w:color w:val="605E5C"/>
      <w:shd w:val="clear" w:color="auto" w:fill="E1DFDD"/>
    </w:rPr>
  </w:style>
  <w:style w:type="paragraph" w:styleId="ListParagraph">
    <w:name w:val="List Paragraph"/>
    <w:basedOn w:val="Normal"/>
    <w:uiPriority w:val="34"/>
    <w:qFormat/>
    <w:rsid w:val="00514341"/>
    <w:pPr>
      <w:ind w:left="720"/>
      <w:contextualSpacing/>
    </w:pPr>
  </w:style>
  <w:style w:type="character" w:customStyle="1" w:styleId="Heading2Char">
    <w:name w:val="Heading 2 Char"/>
    <w:basedOn w:val="DefaultParagraphFont"/>
    <w:link w:val="Heading2"/>
    <w:uiPriority w:val="9"/>
    <w:rsid w:val="005078C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127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0664B"/>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896663"/>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4A0BAF"/>
    <w:pPr>
      <w:spacing w:after="0"/>
    </w:pPr>
    <w:rPr>
      <w:sz w:val="20"/>
      <w:szCs w:val="20"/>
    </w:rPr>
  </w:style>
  <w:style w:type="character" w:customStyle="1" w:styleId="FootnoteTextChar">
    <w:name w:val="Footnote Text Char"/>
    <w:basedOn w:val="DefaultParagraphFont"/>
    <w:link w:val="FootnoteText"/>
    <w:uiPriority w:val="99"/>
    <w:semiHidden/>
    <w:rsid w:val="004A0BAF"/>
    <w:rPr>
      <w:sz w:val="20"/>
      <w:szCs w:val="20"/>
    </w:rPr>
  </w:style>
  <w:style w:type="character" w:styleId="FootnoteReference">
    <w:name w:val="footnote reference"/>
    <w:basedOn w:val="DefaultParagraphFont"/>
    <w:uiPriority w:val="99"/>
    <w:semiHidden/>
    <w:unhideWhenUsed/>
    <w:rsid w:val="004A0BAF"/>
    <w:rPr>
      <w:vertAlign w:val="superscript"/>
    </w:rPr>
  </w:style>
  <w:style w:type="paragraph" w:styleId="TOCHeading">
    <w:name w:val="TOC Heading"/>
    <w:basedOn w:val="Heading1"/>
    <w:next w:val="Normal"/>
    <w:uiPriority w:val="39"/>
    <w:unhideWhenUsed/>
    <w:qFormat/>
    <w:rsid w:val="00D12F34"/>
    <w:pPr>
      <w:spacing w:line="259" w:lineRule="auto"/>
      <w:jc w:val="left"/>
      <w:outlineLvl w:val="9"/>
    </w:pPr>
  </w:style>
  <w:style w:type="paragraph" w:styleId="TOC1">
    <w:name w:val="toc 1"/>
    <w:basedOn w:val="Normal"/>
    <w:next w:val="Normal"/>
    <w:autoRedefine/>
    <w:uiPriority w:val="39"/>
    <w:unhideWhenUsed/>
    <w:rsid w:val="00D12F34"/>
    <w:pPr>
      <w:spacing w:after="100"/>
    </w:pPr>
  </w:style>
  <w:style w:type="paragraph" w:styleId="TOC2">
    <w:name w:val="toc 2"/>
    <w:basedOn w:val="Normal"/>
    <w:next w:val="Normal"/>
    <w:autoRedefine/>
    <w:uiPriority w:val="39"/>
    <w:unhideWhenUsed/>
    <w:rsid w:val="00D12F34"/>
    <w:pPr>
      <w:spacing w:after="100"/>
      <w:ind w:left="220"/>
    </w:pPr>
  </w:style>
  <w:style w:type="paragraph" w:styleId="TOC3">
    <w:name w:val="toc 3"/>
    <w:basedOn w:val="Normal"/>
    <w:next w:val="Normal"/>
    <w:autoRedefine/>
    <w:uiPriority w:val="39"/>
    <w:unhideWhenUsed/>
    <w:rsid w:val="00D12F34"/>
    <w:pPr>
      <w:spacing w:after="100"/>
      <w:ind w:left="440"/>
    </w:pPr>
  </w:style>
  <w:style w:type="paragraph" w:styleId="Header">
    <w:name w:val="header"/>
    <w:basedOn w:val="Normal"/>
    <w:link w:val="HeaderChar"/>
    <w:uiPriority w:val="99"/>
    <w:unhideWhenUsed/>
    <w:rsid w:val="00EB2C8D"/>
    <w:pPr>
      <w:tabs>
        <w:tab w:val="center" w:pos="4703"/>
        <w:tab w:val="right" w:pos="9406"/>
      </w:tabs>
      <w:spacing w:after="0"/>
    </w:pPr>
  </w:style>
  <w:style w:type="character" w:customStyle="1" w:styleId="HeaderChar">
    <w:name w:val="Header Char"/>
    <w:basedOn w:val="DefaultParagraphFont"/>
    <w:link w:val="Header"/>
    <w:uiPriority w:val="99"/>
    <w:rsid w:val="00EB2C8D"/>
  </w:style>
  <w:style w:type="paragraph" w:styleId="Footer">
    <w:name w:val="footer"/>
    <w:basedOn w:val="Normal"/>
    <w:link w:val="FooterChar"/>
    <w:uiPriority w:val="99"/>
    <w:unhideWhenUsed/>
    <w:rsid w:val="00EB2C8D"/>
    <w:pPr>
      <w:tabs>
        <w:tab w:val="center" w:pos="4703"/>
        <w:tab w:val="right" w:pos="9406"/>
      </w:tabs>
      <w:spacing w:after="0"/>
    </w:pPr>
  </w:style>
  <w:style w:type="character" w:customStyle="1" w:styleId="FooterChar">
    <w:name w:val="Footer Char"/>
    <w:basedOn w:val="DefaultParagraphFont"/>
    <w:link w:val="Footer"/>
    <w:uiPriority w:val="99"/>
    <w:rsid w:val="00EB2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8573">
      <w:bodyDiv w:val="1"/>
      <w:marLeft w:val="0"/>
      <w:marRight w:val="0"/>
      <w:marTop w:val="0"/>
      <w:marBottom w:val="0"/>
      <w:divBdr>
        <w:top w:val="none" w:sz="0" w:space="0" w:color="auto"/>
        <w:left w:val="none" w:sz="0" w:space="0" w:color="auto"/>
        <w:bottom w:val="none" w:sz="0" w:space="0" w:color="auto"/>
        <w:right w:val="none" w:sz="0" w:space="0" w:color="auto"/>
      </w:divBdr>
    </w:div>
    <w:div w:id="1736470779">
      <w:bodyDiv w:val="1"/>
      <w:marLeft w:val="0"/>
      <w:marRight w:val="0"/>
      <w:marTop w:val="0"/>
      <w:marBottom w:val="0"/>
      <w:divBdr>
        <w:top w:val="none" w:sz="0" w:space="0" w:color="auto"/>
        <w:left w:val="none" w:sz="0" w:space="0" w:color="auto"/>
        <w:bottom w:val="none" w:sz="0" w:space="0" w:color="auto"/>
        <w:right w:val="none" w:sz="0" w:space="0" w:color="auto"/>
      </w:divBdr>
    </w:div>
    <w:div w:id="1847598820">
      <w:bodyDiv w:val="1"/>
      <w:marLeft w:val="0"/>
      <w:marRight w:val="0"/>
      <w:marTop w:val="0"/>
      <w:marBottom w:val="0"/>
      <w:divBdr>
        <w:top w:val="none" w:sz="0" w:space="0" w:color="auto"/>
        <w:left w:val="none" w:sz="0" w:space="0" w:color="auto"/>
        <w:bottom w:val="none" w:sz="0" w:space="0" w:color="auto"/>
        <w:right w:val="none" w:sz="0" w:space="0" w:color="auto"/>
      </w:divBdr>
      <w:divsChild>
        <w:div w:id="939529639">
          <w:marLeft w:val="0"/>
          <w:marRight w:val="0"/>
          <w:marTop w:val="0"/>
          <w:marBottom w:val="0"/>
          <w:divBdr>
            <w:top w:val="single" w:sz="2" w:space="0" w:color="D9D9E3"/>
            <w:left w:val="single" w:sz="2" w:space="0" w:color="D9D9E3"/>
            <w:bottom w:val="single" w:sz="2" w:space="0" w:color="D9D9E3"/>
            <w:right w:val="single" w:sz="2" w:space="0" w:color="D9D9E3"/>
          </w:divBdr>
          <w:divsChild>
            <w:div w:id="1342050927">
              <w:marLeft w:val="0"/>
              <w:marRight w:val="0"/>
              <w:marTop w:val="0"/>
              <w:marBottom w:val="0"/>
              <w:divBdr>
                <w:top w:val="single" w:sz="2" w:space="0" w:color="D9D9E3"/>
                <w:left w:val="single" w:sz="2" w:space="0" w:color="D9D9E3"/>
                <w:bottom w:val="single" w:sz="2" w:space="0" w:color="D9D9E3"/>
                <w:right w:val="single" w:sz="2" w:space="0" w:color="D9D9E3"/>
              </w:divBdr>
              <w:divsChild>
                <w:div w:id="897786077">
                  <w:marLeft w:val="0"/>
                  <w:marRight w:val="0"/>
                  <w:marTop w:val="0"/>
                  <w:marBottom w:val="0"/>
                  <w:divBdr>
                    <w:top w:val="single" w:sz="2" w:space="0" w:color="D9D9E3"/>
                    <w:left w:val="single" w:sz="2" w:space="0" w:color="D9D9E3"/>
                    <w:bottom w:val="single" w:sz="2" w:space="0" w:color="D9D9E3"/>
                    <w:right w:val="single" w:sz="2" w:space="0" w:color="D9D9E3"/>
                  </w:divBdr>
                  <w:divsChild>
                    <w:div w:id="1944461986">
                      <w:marLeft w:val="0"/>
                      <w:marRight w:val="0"/>
                      <w:marTop w:val="0"/>
                      <w:marBottom w:val="0"/>
                      <w:divBdr>
                        <w:top w:val="single" w:sz="2" w:space="0" w:color="D9D9E3"/>
                        <w:left w:val="single" w:sz="2" w:space="0" w:color="D9D9E3"/>
                        <w:bottom w:val="single" w:sz="2" w:space="0" w:color="D9D9E3"/>
                        <w:right w:val="single" w:sz="2" w:space="0" w:color="D9D9E3"/>
                      </w:divBdr>
                      <w:divsChild>
                        <w:div w:id="1464231442">
                          <w:marLeft w:val="0"/>
                          <w:marRight w:val="0"/>
                          <w:marTop w:val="0"/>
                          <w:marBottom w:val="0"/>
                          <w:divBdr>
                            <w:top w:val="single" w:sz="2" w:space="0" w:color="auto"/>
                            <w:left w:val="single" w:sz="2" w:space="0" w:color="auto"/>
                            <w:bottom w:val="single" w:sz="6" w:space="0" w:color="auto"/>
                            <w:right w:val="single" w:sz="2" w:space="0" w:color="auto"/>
                          </w:divBdr>
                          <w:divsChild>
                            <w:div w:id="2033416376">
                              <w:marLeft w:val="0"/>
                              <w:marRight w:val="0"/>
                              <w:marTop w:val="100"/>
                              <w:marBottom w:val="100"/>
                              <w:divBdr>
                                <w:top w:val="single" w:sz="2" w:space="0" w:color="D9D9E3"/>
                                <w:left w:val="single" w:sz="2" w:space="0" w:color="D9D9E3"/>
                                <w:bottom w:val="single" w:sz="2" w:space="0" w:color="D9D9E3"/>
                                <w:right w:val="single" w:sz="2" w:space="0" w:color="D9D9E3"/>
                              </w:divBdr>
                              <w:divsChild>
                                <w:div w:id="762650289">
                                  <w:marLeft w:val="0"/>
                                  <w:marRight w:val="0"/>
                                  <w:marTop w:val="0"/>
                                  <w:marBottom w:val="0"/>
                                  <w:divBdr>
                                    <w:top w:val="single" w:sz="2" w:space="0" w:color="D9D9E3"/>
                                    <w:left w:val="single" w:sz="2" w:space="0" w:color="D9D9E3"/>
                                    <w:bottom w:val="single" w:sz="2" w:space="0" w:color="D9D9E3"/>
                                    <w:right w:val="single" w:sz="2" w:space="0" w:color="D9D9E3"/>
                                  </w:divBdr>
                                  <w:divsChild>
                                    <w:div w:id="545795443">
                                      <w:marLeft w:val="0"/>
                                      <w:marRight w:val="0"/>
                                      <w:marTop w:val="0"/>
                                      <w:marBottom w:val="0"/>
                                      <w:divBdr>
                                        <w:top w:val="single" w:sz="2" w:space="0" w:color="D9D9E3"/>
                                        <w:left w:val="single" w:sz="2" w:space="0" w:color="D9D9E3"/>
                                        <w:bottom w:val="single" w:sz="2" w:space="0" w:color="D9D9E3"/>
                                        <w:right w:val="single" w:sz="2" w:space="0" w:color="D9D9E3"/>
                                      </w:divBdr>
                                      <w:divsChild>
                                        <w:div w:id="1325939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89476554">
          <w:marLeft w:val="0"/>
          <w:marRight w:val="0"/>
          <w:marTop w:val="0"/>
          <w:marBottom w:val="0"/>
          <w:divBdr>
            <w:top w:val="single" w:sz="2" w:space="0" w:color="D9D9E3"/>
            <w:left w:val="single" w:sz="2" w:space="0" w:color="D9D9E3"/>
            <w:bottom w:val="single" w:sz="2" w:space="0" w:color="D9D9E3"/>
            <w:right w:val="single" w:sz="2" w:space="0" w:color="D9D9E3"/>
          </w:divBdr>
          <w:divsChild>
            <w:div w:id="1459638836">
              <w:marLeft w:val="0"/>
              <w:marRight w:val="0"/>
              <w:marTop w:val="0"/>
              <w:marBottom w:val="0"/>
              <w:divBdr>
                <w:top w:val="single" w:sz="2" w:space="0" w:color="D9D9E3"/>
                <w:left w:val="single" w:sz="2" w:space="0" w:color="D9D9E3"/>
                <w:bottom w:val="single" w:sz="2" w:space="0" w:color="D9D9E3"/>
                <w:right w:val="single" w:sz="2" w:space="0" w:color="D9D9E3"/>
              </w:divBdr>
              <w:divsChild>
                <w:div w:id="1166744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1044293">
      <w:bodyDiv w:val="1"/>
      <w:marLeft w:val="0"/>
      <w:marRight w:val="0"/>
      <w:marTop w:val="0"/>
      <w:marBottom w:val="0"/>
      <w:divBdr>
        <w:top w:val="none" w:sz="0" w:space="0" w:color="auto"/>
        <w:left w:val="none" w:sz="0" w:space="0" w:color="auto"/>
        <w:bottom w:val="none" w:sz="0" w:space="0" w:color="auto"/>
        <w:right w:val="none" w:sz="0" w:space="0" w:color="auto"/>
      </w:divBdr>
      <w:divsChild>
        <w:div w:id="651520627">
          <w:marLeft w:val="0"/>
          <w:marRight w:val="0"/>
          <w:marTop w:val="0"/>
          <w:marBottom w:val="0"/>
          <w:divBdr>
            <w:top w:val="none" w:sz="0" w:space="0" w:color="auto"/>
            <w:left w:val="none" w:sz="0" w:space="0" w:color="auto"/>
            <w:bottom w:val="none" w:sz="0" w:space="0" w:color="auto"/>
            <w:right w:val="none" w:sz="0" w:space="0" w:color="auto"/>
          </w:divBdr>
          <w:divsChild>
            <w:div w:id="45668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769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github.com/J-falkenstein/lign167"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community.openai.com/t/generating-pixel-matrixes-of-black-and-white-images-with-gpt-3/23325" TargetMode="External"/><Relationship Id="rId1" Type="http://schemas.openxmlformats.org/officeDocument/2006/relationships/hyperlink" Target="https://github.com/openai/openai-quickstart-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5138E-15BC-4C28-B676-46F6636DF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11</Words>
  <Characters>2058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kenstein, Janek</dc:creator>
  <cp:keywords/>
  <dc:description/>
  <cp:lastModifiedBy>Falkenstein, Janek</cp:lastModifiedBy>
  <cp:revision>44</cp:revision>
  <dcterms:created xsi:type="dcterms:W3CDTF">2022-12-08T19:12:00Z</dcterms:created>
  <dcterms:modified xsi:type="dcterms:W3CDTF">2022-12-10T07:08:00Z</dcterms:modified>
</cp:coreProperties>
</file>